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A2334" w14:textId="2FE30D91" w:rsidR="00095961" w:rsidRDefault="00095961" w:rsidP="00F64530">
      <w:pPr>
        <w:rPr>
          <w:rFonts w:ascii="Calibri" w:hAnsi="Calibri" w:cs="Calibri"/>
          <w:b/>
          <w:color w:val="0070C0"/>
          <w:sz w:val="36"/>
          <w:szCs w:val="36"/>
        </w:rPr>
      </w:pPr>
    </w:p>
    <w:p w14:paraId="348C316B" w14:textId="0150A320" w:rsidR="00BC3C4A" w:rsidRDefault="00BC3C4A" w:rsidP="00F64530">
      <w:pPr>
        <w:rPr>
          <w:rFonts w:ascii="Calibri" w:hAnsi="Calibri" w:cs="Calibri"/>
          <w:b/>
          <w:color w:val="0070C0"/>
          <w:sz w:val="36"/>
          <w:szCs w:val="36"/>
        </w:rPr>
      </w:pPr>
    </w:p>
    <w:p w14:paraId="0D8EC085" w14:textId="15FB4DAF" w:rsidR="00BC3C4A" w:rsidRDefault="00BC3C4A" w:rsidP="00F64530">
      <w:pPr>
        <w:rPr>
          <w:rFonts w:ascii="Calibri" w:hAnsi="Calibri" w:cs="Calibri"/>
          <w:bCs/>
          <w:color w:val="0070C0"/>
          <w:sz w:val="28"/>
          <w:szCs w:val="28"/>
        </w:rPr>
      </w:pPr>
      <w:r w:rsidRPr="00BC3C4A">
        <w:rPr>
          <w:rFonts w:ascii="Calibri" w:hAnsi="Calibri" w:cs="Calibri"/>
          <w:bCs/>
          <w:color w:val="0070C0"/>
          <w:sz w:val="28"/>
          <w:szCs w:val="28"/>
        </w:rPr>
        <w:t>Name:</w:t>
      </w:r>
      <w:r>
        <w:rPr>
          <w:rFonts w:ascii="Calibri" w:hAnsi="Calibri" w:cs="Calibri"/>
          <w:bCs/>
          <w:color w:val="0070C0"/>
          <w:sz w:val="28"/>
          <w:szCs w:val="28"/>
        </w:rPr>
        <w:t xml:space="preserve"> </w:t>
      </w:r>
      <w:r w:rsidR="00256C09">
        <w:rPr>
          <w:rFonts w:ascii="Calibri" w:hAnsi="Calibri" w:cs="Calibri"/>
          <w:bCs/>
          <w:color w:val="0070C0"/>
          <w:sz w:val="28"/>
          <w:szCs w:val="28"/>
        </w:rPr>
        <w:t>Christian Schmidt</w:t>
      </w:r>
    </w:p>
    <w:p w14:paraId="65D54AD6" w14:textId="42A4E2A3" w:rsidR="00BC3C4A" w:rsidRDefault="00BC3C4A" w:rsidP="00F64530">
      <w:pPr>
        <w:rPr>
          <w:rFonts w:ascii="Calibri" w:hAnsi="Calibri" w:cs="Calibri"/>
          <w:bCs/>
          <w:color w:val="0070C0"/>
          <w:sz w:val="28"/>
          <w:szCs w:val="28"/>
        </w:rPr>
      </w:pPr>
    </w:p>
    <w:sdt>
      <w:sdtPr>
        <w:rPr>
          <w:rFonts w:asciiTheme="minorHAnsi" w:eastAsia="Times New Roman" w:hAnsiTheme="minorHAnsi" w:cs="Times New Roman"/>
          <w:color w:val="auto"/>
          <w:sz w:val="24"/>
          <w:szCs w:val="24"/>
        </w:rPr>
        <w:id w:val="1770814166"/>
        <w:docPartObj>
          <w:docPartGallery w:val="Table of Contents"/>
          <w:docPartUnique/>
        </w:docPartObj>
      </w:sdtPr>
      <w:sdtEndPr>
        <w:rPr>
          <w:b/>
          <w:bCs/>
          <w:noProof/>
        </w:rPr>
      </w:sdtEndPr>
      <w:sdtContent>
        <w:p w14:paraId="16A71650" w14:textId="77777777" w:rsidR="00226BF8" w:rsidRPr="00226BF8" w:rsidRDefault="00226BF8" w:rsidP="00226BF8">
          <w:pPr>
            <w:pStyle w:val="TOCHeading"/>
            <w:jc w:val="center"/>
            <w:rPr>
              <w:b/>
            </w:rPr>
          </w:pPr>
          <w:r w:rsidRPr="00226BF8">
            <w:rPr>
              <w:b/>
            </w:rPr>
            <w:t>Table of Contents</w:t>
          </w:r>
        </w:p>
        <w:p w14:paraId="7E177324" w14:textId="0DCF8F43" w:rsidR="00B40125" w:rsidRDefault="00226BF8">
          <w:pPr>
            <w:pStyle w:val="TOC1"/>
            <w:tabs>
              <w:tab w:val="right" w:leader="dot" w:pos="10214"/>
            </w:tabs>
            <w:rPr>
              <w:rFonts w:eastAsiaTheme="minorEastAsia"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69865130" w:history="1">
            <w:r w:rsidR="00B40125" w:rsidRPr="0072524C">
              <w:rPr>
                <w:rStyle w:val="Hyperlink"/>
                <w:noProof/>
              </w:rPr>
              <w:t>Project Direction Overview</w:t>
            </w:r>
            <w:r w:rsidR="00B40125">
              <w:rPr>
                <w:noProof/>
                <w:webHidden/>
              </w:rPr>
              <w:tab/>
            </w:r>
            <w:r w:rsidR="00B40125">
              <w:rPr>
                <w:noProof/>
                <w:webHidden/>
              </w:rPr>
              <w:fldChar w:fldCharType="begin"/>
            </w:r>
            <w:r w:rsidR="00B40125">
              <w:rPr>
                <w:noProof/>
                <w:webHidden/>
              </w:rPr>
              <w:instrText xml:space="preserve"> PAGEREF _Toc69865130 \h </w:instrText>
            </w:r>
            <w:r w:rsidR="00B40125">
              <w:rPr>
                <w:noProof/>
                <w:webHidden/>
              </w:rPr>
            </w:r>
            <w:r w:rsidR="00B40125">
              <w:rPr>
                <w:noProof/>
                <w:webHidden/>
              </w:rPr>
              <w:fldChar w:fldCharType="separate"/>
            </w:r>
            <w:r w:rsidR="00B40125">
              <w:rPr>
                <w:noProof/>
                <w:webHidden/>
              </w:rPr>
              <w:t>2</w:t>
            </w:r>
            <w:r w:rsidR="00B40125">
              <w:rPr>
                <w:noProof/>
                <w:webHidden/>
              </w:rPr>
              <w:fldChar w:fldCharType="end"/>
            </w:r>
          </w:hyperlink>
        </w:p>
        <w:p w14:paraId="64A9174C" w14:textId="7AA49F61" w:rsidR="00B40125" w:rsidRDefault="00B40125">
          <w:pPr>
            <w:pStyle w:val="TOC1"/>
            <w:tabs>
              <w:tab w:val="right" w:leader="dot" w:pos="10214"/>
            </w:tabs>
            <w:rPr>
              <w:rFonts w:eastAsiaTheme="minorEastAsia" w:cstheme="minorBidi"/>
              <w:noProof/>
              <w:sz w:val="22"/>
              <w:szCs w:val="22"/>
            </w:rPr>
          </w:pPr>
          <w:hyperlink w:anchor="_Toc69865131" w:history="1">
            <w:r w:rsidRPr="0072524C">
              <w:rPr>
                <w:rStyle w:val="Hyperlink"/>
                <w:noProof/>
              </w:rPr>
              <w:t>Use Cases and Fields</w:t>
            </w:r>
            <w:r>
              <w:rPr>
                <w:noProof/>
                <w:webHidden/>
              </w:rPr>
              <w:tab/>
            </w:r>
            <w:r>
              <w:rPr>
                <w:noProof/>
                <w:webHidden/>
              </w:rPr>
              <w:fldChar w:fldCharType="begin"/>
            </w:r>
            <w:r>
              <w:rPr>
                <w:noProof/>
                <w:webHidden/>
              </w:rPr>
              <w:instrText xml:space="preserve"> PAGEREF _Toc69865131 \h </w:instrText>
            </w:r>
            <w:r>
              <w:rPr>
                <w:noProof/>
                <w:webHidden/>
              </w:rPr>
            </w:r>
            <w:r>
              <w:rPr>
                <w:noProof/>
                <w:webHidden/>
              </w:rPr>
              <w:fldChar w:fldCharType="separate"/>
            </w:r>
            <w:r>
              <w:rPr>
                <w:noProof/>
                <w:webHidden/>
              </w:rPr>
              <w:t>3</w:t>
            </w:r>
            <w:r>
              <w:rPr>
                <w:noProof/>
                <w:webHidden/>
              </w:rPr>
              <w:fldChar w:fldCharType="end"/>
            </w:r>
          </w:hyperlink>
        </w:p>
        <w:p w14:paraId="45EFBC1D" w14:textId="23ABA18D" w:rsidR="00B40125" w:rsidRDefault="00B40125">
          <w:pPr>
            <w:pStyle w:val="TOC1"/>
            <w:tabs>
              <w:tab w:val="right" w:leader="dot" w:pos="10214"/>
            </w:tabs>
            <w:rPr>
              <w:rFonts w:eastAsiaTheme="minorEastAsia" w:cstheme="minorBidi"/>
              <w:noProof/>
              <w:sz w:val="22"/>
              <w:szCs w:val="22"/>
            </w:rPr>
          </w:pPr>
          <w:hyperlink w:anchor="_Toc69865132" w:history="1">
            <w:r w:rsidRPr="0072524C">
              <w:rPr>
                <w:rStyle w:val="Hyperlink"/>
                <w:noProof/>
              </w:rPr>
              <w:t>Structural Database Rules</w:t>
            </w:r>
            <w:r>
              <w:rPr>
                <w:noProof/>
                <w:webHidden/>
              </w:rPr>
              <w:tab/>
            </w:r>
            <w:r>
              <w:rPr>
                <w:noProof/>
                <w:webHidden/>
              </w:rPr>
              <w:fldChar w:fldCharType="begin"/>
            </w:r>
            <w:r>
              <w:rPr>
                <w:noProof/>
                <w:webHidden/>
              </w:rPr>
              <w:instrText xml:space="preserve"> PAGEREF _Toc69865132 \h </w:instrText>
            </w:r>
            <w:r>
              <w:rPr>
                <w:noProof/>
                <w:webHidden/>
              </w:rPr>
            </w:r>
            <w:r>
              <w:rPr>
                <w:noProof/>
                <w:webHidden/>
              </w:rPr>
              <w:fldChar w:fldCharType="separate"/>
            </w:r>
            <w:r>
              <w:rPr>
                <w:noProof/>
                <w:webHidden/>
              </w:rPr>
              <w:t>6</w:t>
            </w:r>
            <w:r>
              <w:rPr>
                <w:noProof/>
                <w:webHidden/>
              </w:rPr>
              <w:fldChar w:fldCharType="end"/>
            </w:r>
          </w:hyperlink>
        </w:p>
        <w:p w14:paraId="191087E5" w14:textId="145C86B2" w:rsidR="00B40125" w:rsidRDefault="00B40125">
          <w:pPr>
            <w:pStyle w:val="TOC1"/>
            <w:tabs>
              <w:tab w:val="right" w:leader="dot" w:pos="10214"/>
            </w:tabs>
            <w:rPr>
              <w:rFonts w:eastAsiaTheme="minorEastAsia" w:cstheme="minorBidi"/>
              <w:noProof/>
              <w:sz w:val="22"/>
              <w:szCs w:val="22"/>
            </w:rPr>
          </w:pPr>
          <w:hyperlink w:anchor="_Toc69865133" w:history="1">
            <w:r w:rsidRPr="0072524C">
              <w:rPr>
                <w:rStyle w:val="Hyperlink"/>
                <w:noProof/>
              </w:rPr>
              <w:t>Conceptual Entity-Relationship Diagram</w:t>
            </w:r>
            <w:r>
              <w:rPr>
                <w:noProof/>
                <w:webHidden/>
              </w:rPr>
              <w:tab/>
            </w:r>
            <w:r>
              <w:rPr>
                <w:noProof/>
                <w:webHidden/>
              </w:rPr>
              <w:fldChar w:fldCharType="begin"/>
            </w:r>
            <w:r>
              <w:rPr>
                <w:noProof/>
                <w:webHidden/>
              </w:rPr>
              <w:instrText xml:space="preserve"> PAGEREF _Toc69865133 \h </w:instrText>
            </w:r>
            <w:r>
              <w:rPr>
                <w:noProof/>
                <w:webHidden/>
              </w:rPr>
            </w:r>
            <w:r>
              <w:rPr>
                <w:noProof/>
                <w:webHidden/>
              </w:rPr>
              <w:fldChar w:fldCharType="separate"/>
            </w:r>
            <w:r>
              <w:rPr>
                <w:noProof/>
                <w:webHidden/>
              </w:rPr>
              <w:t>8</w:t>
            </w:r>
            <w:r>
              <w:rPr>
                <w:noProof/>
                <w:webHidden/>
              </w:rPr>
              <w:fldChar w:fldCharType="end"/>
            </w:r>
          </w:hyperlink>
        </w:p>
        <w:p w14:paraId="2A3A0A20" w14:textId="2471AC7A" w:rsidR="00B40125" w:rsidRDefault="00B40125">
          <w:pPr>
            <w:pStyle w:val="TOC1"/>
            <w:tabs>
              <w:tab w:val="right" w:leader="dot" w:pos="10214"/>
            </w:tabs>
            <w:rPr>
              <w:rFonts w:eastAsiaTheme="minorEastAsia" w:cstheme="minorBidi"/>
              <w:noProof/>
              <w:sz w:val="22"/>
              <w:szCs w:val="22"/>
            </w:rPr>
          </w:pPr>
          <w:hyperlink w:anchor="_Toc69865134" w:history="1">
            <w:r w:rsidRPr="0072524C">
              <w:rPr>
                <w:rStyle w:val="Hyperlink"/>
                <w:noProof/>
              </w:rPr>
              <w:t>Full DBMS Physical ERD</w:t>
            </w:r>
            <w:r>
              <w:rPr>
                <w:noProof/>
                <w:webHidden/>
              </w:rPr>
              <w:tab/>
            </w:r>
            <w:r>
              <w:rPr>
                <w:noProof/>
                <w:webHidden/>
              </w:rPr>
              <w:fldChar w:fldCharType="begin"/>
            </w:r>
            <w:r>
              <w:rPr>
                <w:noProof/>
                <w:webHidden/>
              </w:rPr>
              <w:instrText xml:space="preserve"> PAGEREF _Toc69865134 \h </w:instrText>
            </w:r>
            <w:r>
              <w:rPr>
                <w:noProof/>
                <w:webHidden/>
              </w:rPr>
            </w:r>
            <w:r>
              <w:rPr>
                <w:noProof/>
                <w:webHidden/>
              </w:rPr>
              <w:fldChar w:fldCharType="separate"/>
            </w:r>
            <w:r>
              <w:rPr>
                <w:noProof/>
                <w:webHidden/>
              </w:rPr>
              <w:t>9</w:t>
            </w:r>
            <w:r>
              <w:rPr>
                <w:noProof/>
                <w:webHidden/>
              </w:rPr>
              <w:fldChar w:fldCharType="end"/>
            </w:r>
          </w:hyperlink>
        </w:p>
        <w:p w14:paraId="0FA32E5E" w14:textId="3C7BBFD0" w:rsidR="00B40125" w:rsidRDefault="00B40125">
          <w:pPr>
            <w:pStyle w:val="TOC1"/>
            <w:tabs>
              <w:tab w:val="right" w:leader="dot" w:pos="10214"/>
            </w:tabs>
            <w:rPr>
              <w:rFonts w:eastAsiaTheme="minorEastAsia" w:cstheme="minorBidi"/>
              <w:noProof/>
              <w:sz w:val="22"/>
              <w:szCs w:val="22"/>
            </w:rPr>
          </w:pPr>
          <w:hyperlink w:anchor="_Toc69865135" w:history="1">
            <w:r w:rsidRPr="0072524C">
              <w:rPr>
                <w:rStyle w:val="Hyperlink"/>
                <w:noProof/>
              </w:rPr>
              <w:t>History Table and Trigger</w:t>
            </w:r>
            <w:r>
              <w:rPr>
                <w:noProof/>
                <w:webHidden/>
              </w:rPr>
              <w:tab/>
            </w:r>
            <w:r>
              <w:rPr>
                <w:noProof/>
                <w:webHidden/>
              </w:rPr>
              <w:fldChar w:fldCharType="begin"/>
            </w:r>
            <w:r>
              <w:rPr>
                <w:noProof/>
                <w:webHidden/>
              </w:rPr>
              <w:instrText xml:space="preserve"> PAGEREF _Toc69865135 \h </w:instrText>
            </w:r>
            <w:r>
              <w:rPr>
                <w:noProof/>
                <w:webHidden/>
              </w:rPr>
            </w:r>
            <w:r>
              <w:rPr>
                <w:noProof/>
                <w:webHidden/>
              </w:rPr>
              <w:fldChar w:fldCharType="separate"/>
            </w:r>
            <w:r>
              <w:rPr>
                <w:noProof/>
                <w:webHidden/>
              </w:rPr>
              <w:t>13</w:t>
            </w:r>
            <w:r>
              <w:rPr>
                <w:noProof/>
                <w:webHidden/>
              </w:rPr>
              <w:fldChar w:fldCharType="end"/>
            </w:r>
          </w:hyperlink>
        </w:p>
        <w:p w14:paraId="02367D3B" w14:textId="6CE6EA59" w:rsidR="00B40125" w:rsidRDefault="00B40125">
          <w:pPr>
            <w:pStyle w:val="TOC1"/>
            <w:tabs>
              <w:tab w:val="right" w:leader="dot" w:pos="10214"/>
            </w:tabs>
            <w:rPr>
              <w:rFonts w:eastAsiaTheme="minorEastAsia" w:cstheme="minorBidi"/>
              <w:noProof/>
              <w:sz w:val="22"/>
              <w:szCs w:val="22"/>
            </w:rPr>
          </w:pPr>
          <w:hyperlink w:anchor="_Toc69865136" w:history="1">
            <w:r w:rsidRPr="0072524C">
              <w:rPr>
                <w:rStyle w:val="Hyperlink"/>
                <w:noProof/>
              </w:rPr>
              <w:t>Index Identification and Creations</w:t>
            </w:r>
            <w:r>
              <w:rPr>
                <w:noProof/>
                <w:webHidden/>
              </w:rPr>
              <w:tab/>
            </w:r>
            <w:r>
              <w:rPr>
                <w:noProof/>
                <w:webHidden/>
              </w:rPr>
              <w:fldChar w:fldCharType="begin"/>
            </w:r>
            <w:r>
              <w:rPr>
                <w:noProof/>
                <w:webHidden/>
              </w:rPr>
              <w:instrText xml:space="preserve"> PAGEREF _Toc69865136 \h </w:instrText>
            </w:r>
            <w:r>
              <w:rPr>
                <w:noProof/>
                <w:webHidden/>
              </w:rPr>
            </w:r>
            <w:r>
              <w:rPr>
                <w:noProof/>
                <w:webHidden/>
              </w:rPr>
              <w:fldChar w:fldCharType="separate"/>
            </w:r>
            <w:r>
              <w:rPr>
                <w:noProof/>
                <w:webHidden/>
              </w:rPr>
              <w:t>15</w:t>
            </w:r>
            <w:r>
              <w:rPr>
                <w:noProof/>
                <w:webHidden/>
              </w:rPr>
              <w:fldChar w:fldCharType="end"/>
            </w:r>
          </w:hyperlink>
        </w:p>
        <w:p w14:paraId="7F6EF2EF" w14:textId="1B8B8929" w:rsidR="00B40125" w:rsidRDefault="00B40125">
          <w:pPr>
            <w:pStyle w:val="TOC1"/>
            <w:tabs>
              <w:tab w:val="right" w:leader="dot" w:pos="10214"/>
            </w:tabs>
            <w:rPr>
              <w:rFonts w:eastAsiaTheme="minorEastAsia" w:cstheme="minorBidi"/>
              <w:noProof/>
              <w:sz w:val="22"/>
              <w:szCs w:val="22"/>
            </w:rPr>
          </w:pPr>
          <w:hyperlink w:anchor="_Toc69865137" w:history="1">
            <w:r w:rsidRPr="0072524C">
              <w:rPr>
                <w:rStyle w:val="Hyperlink"/>
                <w:noProof/>
              </w:rPr>
              <w:t>Stored Procedure Execution and Explanations</w:t>
            </w:r>
            <w:r>
              <w:rPr>
                <w:noProof/>
                <w:webHidden/>
              </w:rPr>
              <w:tab/>
            </w:r>
            <w:r>
              <w:rPr>
                <w:noProof/>
                <w:webHidden/>
              </w:rPr>
              <w:fldChar w:fldCharType="begin"/>
            </w:r>
            <w:r>
              <w:rPr>
                <w:noProof/>
                <w:webHidden/>
              </w:rPr>
              <w:instrText xml:space="preserve"> PAGEREF _Toc69865137 \h </w:instrText>
            </w:r>
            <w:r>
              <w:rPr>
                <w:noProof/>
                <w:webHidden/>
              </w:rPr>
            </w:r>
            <w:r>
              <w:rPr>
                <w:noProof/>
                <w:webHidden/>
              </w:rPr>
              <w:fldChar w:fldCharType="separate"/>
            </w:r>
            <w:r>
              <w:rPr>
                <w:noProof/>
                <w:webHidden/>
              </w:rPr>
              <w:t>17</w:t>
            </w:r>
            <w:r>
              <w:rPr>
                <w:noProof/>
                <w:webHidden/>
              </w:rPr>
              <w:fldChar w:fldCharType="end"/>
            </w:r>
          </w:hyperlink>
        </w:p>
        <w:p w14:paraId="5E6AA500" w14:textId="2D233B18" w:rsidR="00B40125" w:rsidRDefault="00B40125">
          <w:pPr>
            <w:pStyle w:val="TOC1"/>
            <w:tabs>
              <w:tab w:val="right" w:leader="dot" w:pos="10214"/>
            </w:tabs>
            <w:rPr>
              <w:rFonts w:eastAsiaTheme="minorEastAsia" w:cstheme="minorBidi"/>
              <w:noProof/>
              <w:sz w:val="22"/>
              <w:szCs w:val="22"/>
            </w:rPr>
          </w:pPr>
          <w:hyperlink w:anchor="_Toc69865138" w:history="1">
            <w:r w:rsidRPr="0072524C">
              <w:rPr>
                <w:rStyle w:val="Hyperlink"/>
                <w:noProof/>
              </w:rPr>
              <w:t>Question Identification and Explanations</w:t>
            </w:r>
            <w:r>
              <w:rPr>
                <w:noProof/>
                <w:webHidden/>
              </w:rPr>
              <w:tab/>
            </w:r>
            <w:r>
              <w:rPr>
                <w:noProof/>
                <w:webHidden/>
              </w:rPr>
              <w:fldChar w:fldCharType="begin"/>
            </w:r>
            <w:r>
              <w:rPr>
                <w:noProof/>
                <w:webHidden/>
              </w:rPr>
              <w:instrText xml:space="preserve"> PAGEREF _Toc69865138 \h </w:instrText>
            </w:r>
            <w:r>
              <w:rPr>
                <w:noProof/>
                <w:webHidden/>
              </w:rPr>
            </w:r>
            <w:r>
              <w:rPr>
                <w:noProof/>
                <w:webHidden/>
              </w:rPr>
              <w:fldChar w:fldCharType="separate"/>
            </w:r>
            <w:r>
              <w:rPr>
                <w:noProof/>
                <w:webHidden/>
              </w:rPr>
              <w:t>20</w:t>
            </w:r>
            <w:r>
              <w:rPr>
                <w:noProof/>
                <w:webHidden/>
              </w:rPr>
              <w:fldChar w:fldCharType="end"/>
            </w:r>
          </w:hyperlink>
        </w:p>
        <w:p w14:paraId="3C48CA3D" w14:textId="79013CC6" w:rsidR="00B40125" w:rsidRDefault="00B40125">
          <w:pPr>
            <w:pStyle w:val="TOC1"/>
            <w:tabs>
              <w:tab w:val="right" w:leader="dot" w:pos="10214"/>
            </w:tabs>
            <w:rPr>
              <w:rFonts w:eastAsiaTheme="minorEastAsia" w:cstheme="minorBidi"/>
              <w:noProof/>
              <w:sz w:val="22"/>
              <w:szCs w:val="22"/>
            </w:rPr>
          </w:pPr>
          <w:hyperlink w:anchor="_Toc69865139" w:history="1">
            <w:r w:rsidRPr="0072524C">
              <w:rPr>
                <w:rStyle w:val="Hyperlink"/>
                <w:noProof/>
              </w:rPr>
              <w:t>Query Executions and Explanations</w:t>
            </w:r>
            <w:r>
              <w:rPr>
                <w:noProof/>
                <w:webHidden/>
              </w:rPr>
              <w:tab/>
            </w:r>
            <w:r>
              <w:rPr>
                <w:noProof/>
                <w:webHidden/>
              </w:rPr>
              <w:fldChar w:fldCharType="begin"/>
            </w:r>
            <w:r>
              <w:rPr>
                <w:noProof/>
                <w:webHidden/>
              </w:rPr>
              <w:instrText xml:space="preserve"> PAGEREF _Toc69865139 \h </w:instrText>
            </w:r>
            <w:r>
              <w:rPr>
                <w:noProof/>
                <w:webHidden/>
              </w:rPr>
            </w:r>
            <w:r>
              <w:rPr>
                <w:noProof/>
                <w:webHidden/>
              </w:rPr>
              <w:fldChar w:fldCharType="separate"/>
            </w:r>
            <w:r>
              <w:rPr>
                <w:noProof/>
                <w:webHidden/>
              </w:rPr>
              <w:t>21</w:t>
            </w:r>
            <w:r>
              <w:rPr>
                <w:noProof/>
                <w:webHidden/>
              </w:rPr>
              <w:fldChar w:fldCharType="end"/>
            </w:r>
          </w:hyperlink>
        </w:p>
        <w:p w14:paraId="4F836CD0" w14:textId="18D8AAD1" w:rsidR="00B40125" w:rsidRDefault="00B40125">
          <w:pPr>
            <w:pStyle w:val="TOC1"/>
            <w:tabs>
              <w:tab w:val="right" w:leader="dot" w:pos="10214"/>
            </w:tabs>
            <w:rPr>
              <w:rFonts w:eastAsiaTheme="minorEastAsia" w:cstheme="minorBidi"/>
              <w:noProof/>
              <w:sz w:val="22"/>
              <w:szCs w:val="22"/>
            </w:rPr>
          </w:pPr>
          <w:hyperlink w:anchor="_Toc69865140" w:history="1">
            <w:r w:rsidRPr="0072524C">
              <w:rPr>
                <w:rStyle w:val="Hyperlink"/>
                <w:noProof/>
              </w:rPr>
              <w:t>Data Visualizations</w:t>
            </w:r>
            <w:r>
              <w:rPr>
                <w:noProof/>
                <w:webHidden/>
              </w:rPr>
              <w:tab/>
            </w:r>
            <w:r>
              <w:rPr>
                <w:noProof/>
                <w:webHidden/>
              </w:rPr>
              <w:fldChar w:fldCharType="begin"/>
            </w:r>
            <w:r>
              <w:rPr>
                <w:noProof/>
                <w:webHidden/>
              </w:rPr>
              <w:instrText xml:space="preserve"> PAGEREF _Toc69865140 \h </w:instrText>
            </w:r>
            <w:r>
              <w:rPr>
                <w:noProof/>
                <w:webHidden/>
              </w:rPr>
            </w:r>
            <w:r>
              <w:rPr>
                <w:noProof/>
                <w:webHidden/>
              </w:rPr>
              <w:fldChar w:fldCharType="separate"/>
            </w:r>
            <w:r>
              <w:rPr>
                <w:noProof/>
                <w:webHidden/>
              </w:rPr>
              <w:t>23</w:t>
            </w:r>
            <w:r>
              <w:rPr>
                <w:noProof/>
                <w:webHidden/>
              </w:rPr>
              <w:fldChar w:fldCharType="end"/>
            </w:r>
          </w:hyperlink>
        </w:p>
        <w:p w14:paraId="7FF23B8E" w14:textId="3E03572D" w:rsidR="00B40125" w:rsidRDefault="00B40125">
          <w:pPr>
            <w:pStyle w:val="TOC1"/>
            <w:tabs>
              <w:tab w:val="right" w:leader="dot" w:pos="10214"/>
            </w:tabs>
            <w:rPr>
              <w:rFonts w:eastAsiaTheme="minorEastAsia" w:cstheme="minorBidi"/>
              <w:noProof/>
              <w:sz w:val="22"/>
              <w:szCs w:val="22"/>
            </w:rPr>
          </w:pPr>
          <w:hyperlink w:anchor="_Toc69865141" w:history="1">
            <w:r w:rsidRPr="0072524C">
              <w:rPr>
                <w:rStyle w:val="Hyperlink"/>
                <w:noProof/>
              </w:rPr>
              <w:t>Summary and Reflection</w:t>
            </w:r>
            <w:r>
              <w:rPr>
                <w:noProof/>
                <w:webHidden/>
              </w:rPr>
              <w:tab/>
            </w:r>
            <w:r>
              <w:rPr>
                <w:noProof/>
                <w:webHidden/>
              </w:rPr>
              <w:fldChar w:fldCharType="begin"/>
            </w:r>
            <w:r>
              <w:rPr>
                <w:noProof/>
                <w:webHidden/>
              </w:rPr>
              <w:instrText xml:space="preserve"> PAGEREF _Toc69865141 \h </w:instrText>
            </w:r>
            <w:r>
              <w:rPr>
                <w:noProof/>
                <w:webHidden/>
              </w:rPr>
            </w:r>
            <w:r>
              <w:rPr>
                <w:noProof/>
                <w:webHidden/>
              </w:rPr>
              <w:fldChar w:fldCharType="separate"/>
            </w:r>
            <w:r>
              <w:rPr>
                <w:noProof/>
                <w:webHidden/>
              </w:rPr>
              <w:t>26</w:t>
            </w:r>
            <w:r>
              <w:rPr>
                <w:noProof/>
                <w:webHidden/>
              </w:rPr>
              <w:fldChar w:fldCharType="end"/>
            </w:r>
          </w:hyperlink>
        </w:p>
        <w:p w14:paraId="2ED0C6CB" w14:textId="0AE3A82E" w:rsidR="00226BF8" w:rsidRDefault="00226BF8">
          <w:r>
            <w:rPr>
              <w:b/>
              <w:bCs/>
              <w:noProof/>
            </w:rPr>
            <w:fldChar w:fldCharType="end"/>
          </w:r>
        </w:p>
      </w:sdtContent>
    </w:sdt>
    <w:p w14:paraId="1A673323" w14:textId="77777777" w:rsidR="00226BF8" w:rsidRDefault="00226BF8" w:rsidP="0013194A">
      <w:pPr>
        <w:pStyle w:val="Heading1"/>
      </w:pPr>
    </w:p>
    <w:p w14:paraId="042193F2" w14:textId="77777777" w:rsidR="00226BF8" w:rsidRDefault="00226BF8" w:rsidP="0013194A">
      <w:pPr>
        <w:pStyle w:val="Heading1"/>
      </w:pPr>
    </w:p>
    <w:p w14:paraId="1735504E" w14:textId="77777777" w:rsidR="00226BF8" w:rsidRDefault="00226BF8">
      <w:pPr>
        <w:rPr>
          <w:rFonts w:ascii="Arial" w:eastAsiaTheme="majorEastAsia" w:hAnsi="Arial" w:cstheme="majorBidi"/>
          <w:b/>
          <w:szCs w:val="32"/>
        </w:rPr>
      </w:pPr>
      <w:r>
        <w:br w:type="page"/>
      </w:r>
    </w:p>
    <w:p w14:paraId="73568C4F" w14:textId="66E5B5D7" w:rsidR="00D741A0" w:rsidRPr="004D6C07" w:rsidRDefault="00D741A0" w:rsidP="0013194A">
      <w:pPr>
        <w:pStyle w:val="Heading1"/>
      </w:pPr>
      <w:bookmarkStart w:id="0" w:name="_Toc69865130"/>
      <w:r w:rsidRPr="004D6C07">
        <w:lastRenderedPageBreak/>
        <w:t xml:space="preserve">Project </w:t>
      </w:r>
      <w:r w:rsidR="0034159C">
        <w:t>Direction Overview</w:t>
      </w:r>
      <w:bookmarkEnd w:id="0"/>
    </w:p>
    <w:p w14:paraId="4707F606" w14:textId="77777777" w:rsidR="00D07E83" w:rsidRDefault="00D07E83" w:rsidP="00D07E83">
      <w:r>
        <w:t>I would like to develop a fantasy football database that tracks player’s, teams, and coaches scores, stats, and historical performance. My goal for this database is to help me win my fantasy football league, by picking the best possible lineup in the draft under a time-sensitive situation. This database will be primarily for me, but I may share my results for a nominal fee.</w:t>
      </w:r>
    </w:p>
    <w:p w14:paraId="17761541" w14:textId="77777777" w:rsidR="00D07E83" w:rsidRDefault="00D07E83" w:rsidP="00D07E83"/>
    <w:p w14:paraId="281A269F" w14:textId="77777777" w:rsidR="00D07E83" w:rsidRDefault="00D07E83" w:rsidP="00D07E83">
      <w:r>
        <w:t>When using my database, I will be able to answer questions that normally would require extensive research before the draft. An example would be If it were my 10</w:t>
      </w:r>
      <w:r w:rsidRPr="006E7DD2">
        <w:rPr>
          <w:vertAlign w:val="superscript"/>
        </w:rPr>
        <w:t>th</w:t>
      </w:r>
      <w:r>
        <w:t xml:space="preserve"> pick and I wanted to research undervalued TEs, I would have to visit multiple websites, track how every team utilizes their TEs, look at historical performances, find out who may take targets away from them, all within 2 minutes! With my database, I can streamline the process and sort for a low draft score, Teams TE usage, historical performances, and target distribution of current players on that TEs team. All this information will allow me to make an informed decision in a stressful and time-dependent window during my pick in the draft. </w:t>
      </w:r>
    </w:p>
    <w:p w14:paraId="0E486A98" w14:textId="77777777" w:rsidR="00D07E83" w:rsidRDefault="00D07E83" w:rsidP="00D07E83"/>
    <w:p w14:paraId="0B2E11FA" w14:textId="77777777" w:rsidR="00D07E83" w:rsidRDefault="00D07E83" w:rsidP="00D07E83">
      <w:r>
        <w:t>The database will store information in two ways, players, and teams. For players, I plan on storing data on:</w:t>
      </w:r>
    </w:p>
    <w:p w14:paraId="0174659D" w14:textId="77777777" w:rsidR="00D07E83" w:rsidRDefault="00D07E83" w:rsidP="00D07E83">
      <w:pPr>
        <w:pStyle w:val="ListParagraph"/>
        <w:numPr>
          <w:ilvl w:val="0"/>
          <w:numId w:val="20"/>
        </w:numPr>
      </w:pPr>
      <w:r>
        <w:t>Coach: This will include important information such as W/L, points scored for, points scored against, etc. My vision is that this detail will give me a better idea of what the coach has to offer that may boost a team’s overall performance. I can also see whether this coach prefers running the ball or throwing it so that I can pinpoint which player will do the best in their offense.</w:t>
      </w:r>
    </w:p>
    <w:p w14:paraId="696AD794" w14:textId="77777777" w:rsidR="00D07E83" w:rsidRDefault="00D07E83" w:rsidP="00D07E83">
      <w:pPr>
        <w:pStyle w:val="ListParagraph"/>
        <w:numPr>
          <w:ilvl w:val="0"/>
          <w:numId w:val="20"/>
        </w:numPr>
      </w:pPr>
      <w:r>
        <w:t>Stats: Rushing Yards per game, Pass TDs, etc.… as well as prior season performances for all players. This is the meat and potatoes section, and I will use it for multiple different calculations such as scoring total, the average score per game, etc.…</w:t>
      </w:r>
    </w:p>
    <w:p w14:paraId="42DD34AA" w14:textId="77777777" w:rsidR="00D07E83" w:rsidRDefault="00D07E83" w:rsidP="00D07E83">
      <w:pPr>
        <w:pStyle w:val="ListParagraph"/>
        <w:numPr>
          <w:ilvl w:val="0"/>
          <w:numId w:val="20"/>
        </w:numPr>
      </w:pPr>
      <w:r>
        <w:t xml:space="preserve">Player identity: Team, # of years in the league, Name, Position, Injury (Y/N). This will help answer multiple questions like what the schedule will be for this player, is he a rookie, is he injured, how many games has he missed in his career, etc.? </w:t>
      </w:r>
    </w:p>
    <w:p w14:paraId="3B3A3247" w14:textId="77777777" w:rsidR="00D07E83" w:rsidRDefault="00D07E83" w:rsidP="00D07E83">
      <w:pPr>
        <w:pStyle w:val="ListParagraph"/>
        <w:numPr>
          <w:ilvl w:val="0"/>
          <w:numId w:val="20"/>
        </w:numPr>
      </w:pPr>
      <w:r>
        <w:t>Draft score: I will most likely base this one on a journalist prediction, this will be a number designated for a player likelihood of being drafted early or late.</w:t>
      </w:r>
    </w:p>
    <w:p w14:paraId="42A7A370" w14:textId="77777777" w:rsidR="00D07E83" w:rsidRDefault="00D07E83" w:rsidP="00D07E83">
      <w:pPr>
        <w:pStyle w:val="ListParagraph"/>
        <w:numPr>
          <w:ilvl w:val="0"/>
          <w:numId w:val="20"/>
        </w:numPr>
      </w:pPr>
      <w:r>
        <w:t>Target %: this is an important stat as the more opportunity a player has, the higher chance that they score more points.</w:t>
      </w:r>
    </w:p>
    <w:p w14:paraId="3435CAC4" w14:textId="77777777" w:rsidR="00D07E83" w:rsidRDefault="00D07E83" w:rsidP="00D07E83"/>
    <w:p w14:paraId="0EB09B32" w14:textId="77777777" w:rsidR="00D07E83" w:rsidRDefault="00D07E83" w:rsidP="00D07E83">
      <w:r>
        <w:t>There may be more data points that I wish to add later, but for now, this is what I will be basing my database on. Since I plan on only allowing myself to use this database, I would not need to limit access to this database for any other users.</w:t>
      </w:r>
    </w:p>
    <w:p w14:paraId="283E8669" w14:textId="77777777" w:rsidR="00D07E83" w:rsidRDefault="00D07E83" w:rsidP="00D07E83"/>
    <w:p w14:paraId="07253DEB" w14:textId="77777777" w:rsidR="00781EDE" w:rsidRDefault="00781EDE">
      <w:pPr>
        <w:rPr>
          <w:rFonts w:ascii="Arial" w:eastAsiaTheme="majorEastAsia" w:hAnsi="Arial" w:cstheme="majorBidi"/>
          <w:b/>
          <w:color w:val="2F5496" w:themeColor="accent1" w:themeShade="BF"/>
          <w:sz w:val="28"/>
          <w:szCs w:val="32"/>
        </w:rPr>
      </w:pPr>
      <w:r>
        <w:br w:type="page"/>
      </w:r>
    </w:p>
    <w:p w14:paraId="2487A1E1" w14:textId="1B2F7842" w:rsidR="0034159C" w:rsidRDefault="0034159C" w:rsidP="0034159C">
      <w:pPr>
        <w:pStyle w:val="Heading1"/>
      </w:pPr>
      <w:bookmarkStart w:id="1" w:name="_Toc69865131"/>
      <w:r>
        <w:lastRenderedPageBreak/>
        <w:t>Use Cases and Fields</w:t>
      </w:r>
      <w:bookmarkEnd w:id="1"/>
    </w:p>
    <w:p w14:paraId="2EE844E7" w14:textId="77777777" w:rsidR="00781EDE" w:rsidRPr="00B925DE" w:rsidRDefault="00781EDE" w:rsidP="00781EDE">
      <w:pPr>
        <w:pStyle w:val="ListParagraph"/>
        <w:numPr>
          <w:ilvl w:val="0"/>
          <w:numId w:val="21"/>
        </w:numPr>
      </w:pPr>
      <w:r w:rsidRPr="00B925DE">
        <w:t>Use Case 1: Player Fantasy Points Load</w:t>
      </w:r>
    </w:p>
    <w:p w14:paraId="1FA82085" w14:textId="77777777" w:rsidR="00781EDE" w:rsidRPr="00B925DE" w:rsidRDefault="00781EDE" w:rsidP="00781EDE">
      <w:pPr>
        <w:pStyle w:val="ListParagraph"/>
        <w:numPr>
          <w:ilvl w:val="1"/>
          <w:numId w:val="21"/>
        </w:numPr>
      </w:pPr>
      <w:r w:rsidRPr="00B925DE">
        <w:t>Question: which RB player has scored the most points in the 2020 NFL season?</w:t>
      </w:r>
    </w:p>
    <w:p w14:paraId="0FF4568D" w14:textId="77777777" w:rsidR="00781EDE" w:rsidRPr="00B925DE" w:rsidRDefault="00781EDE" w:rsidP="00781EDE">
      <w:pPr>
        <w:pStyle w:val="ListParagraph"/>
        <w:numPr>
          <w:ilvl w:val="2"/>
          <w:numId w:val="21"/>
        </w:numPr>
      </w:pPr>
      <w:r w:rsidRPr="00B925DE">
        <w:t>I will log into my database.</w:t>
      </w:r>
    </w:p>
    <w:p w14:paraId="2BA91699" w14:textId="77777777" w:rsidR="00781EDE" w:rsidRPr="00B925DE" w:rsidRDefault="00781EDE" w:rsidP="00781EDE">
      <w:pPr>
        <w:pStyle w:val="ListParagraph"/>
        <w:numPr>
          <w:ilvl w:val="2"/>
          <w:numId w:val="21"/>
        </w:numPr>
      </w:pPr>
      <w:r w:rsidRPr="00B925DE">
        <w:t>I select the player’s name, total fantasy points scored, and filter by the year 2020.</w:t>
      </w:r>
    </w:p>
    <w:p w14:paraId="10D4A7FA" w14:textId="77777777" w:rsidR="00781EDE" w:rsidRPr="00B925DE" w:rsidRDefault="00781EDE" w:rsidP="00781EDE">
      <w:pPr>
        <w:pStyle w:val="ListParagraph"/>
        <w:numPr>
          <w:ilvl w:val="2"/>
          <w:numId w:val="21"/>
        </w:numPr>
      </w:pPr>
      <w:r w:rsidRPr="00B925DE">
        <w:t>I will then select the position that I want, in this care RB.</w:t>
      </w:r>
    </w:p>
    <w:p w14:paraId="493CE4BB" w14:textId="77777777" w:rsidR="00781EDE" w:rsidRPr="00B925DE" w:rsidRDefault="00781EDE" w:rsidP="00781EDE">
      <w:pPr>
        <w:pStyle w:val="ListParagraph"/>
        <w:numPr>
          <w:ilvl w:val="2"/>
          <w:numId w:val="21"/>
        </w:numPr>
      </w:pPr>
      <w:r w:rsidRPr="00B925DE">
        <w:t>I will then have this player high up on my list of players to draft.</w:t>
      </w:r>
    </w:p>
    <w:p w14:paraId="401FBBA4" w14:textId="77777777" w:rsidR="00781EDE" w:rsidRPr="00B925DE" w:rsidRDefault="00781EDE" w:rsidP="00781EDE">
      <w:pPr>
        <w:pStyle w:val="ListParagraph"/>
        <w:numPr>
          <w:ilvl w:val="0"/>
          <w:numId w:val="21"/>
        </w:numPr>
      </w:pPr>
      <w:r w:rsidRPr="00B925DE">
        <w:t>Use Case 2: Player Draft Score Search</w:t>
      </w:r>
    </w:p>
    <w:p w14:paraId="1C6E5706" w14:textId="77777777" w:rsidR="00781EDE" w:rsidRPr="00B925DE" w:rsidRDefault="00781EDE" w:rsidP="00781EDE">
      <w:pPr>
        <w:pStyle w:val="ListParagraph"/>
        <w:numPr>
          <w:ilvl w:val="1"/>
          <w:numId w:val="21"/>
        </w:numPr>
      </w:pPr>
      <w:r w:rsidRPr="00B925DE">
        <w:t>Question: I am picking 2</w:t>
      </w:r>
      <w:r w:rsidRPr="00B925DE">
        <w:rPr>
          <w:vertAlign w:val="superscript"/>
        </w:rPr>
        <w:t>nd</w:t>
      </w:r>
      <w:r w:rsidRPr="00B925DE">
        <w:t xml:space="preserve"> overall. Which player has the highest consensus to go #2 in the fantasy football draft?</w:t>
      </w:r>
    </w:p>
    <w:p w14:paraId="500D4FDB" w14:textId="77777777" w:rsidR="00781EDE" w:rsidRPr="00B925DE" w:rsidRDefault="00781EDE" w:rsidP="00781EDE">
      <w:pPr>
        <w:pStyle w:val="ListParagraph"/>
        <w:numPr>
          <w:ilvl w:val="2"/>
          <w:numId w:val="21"/>
        </w:numPr>
      </w:pPr>
      <w:r w:rsidRPr="00B925DE">
        <w:t>I will log into my database.</w:t>
      </w:r>
    </w:p>
    <w:p w14:paraId="29BD53C2" w14:textId="77777777" w:rsidR="00781EDE" w:rsidRPr="00B925DE" w:rsidRDefault="00781EDE" w:rsidP="00781EDE">
      <w:pPr>
        <w:pStyle w:val="ListParagraph"/>
        <w:numPr>
          <w:ilvl w:val="2"/>
          <w:numId w:val="21"/>
        </w:numPr>
      </w:pPr>
      <w:r w:rsidRPr="00B925DE">
        <w:t>I will select the player’s name and only filter by draft score.</w:t>
      </w:r>
    </w:p>
    <w:p w14:paraId="5F431317" w14:textId="77777777" w:rsidR="00781EDE" w:rsidRPr="00B925DE" w:rsidRDefault="00781EDE" w:rsidP="00781EDE">
      <w:pPr>
        <w:pStyle w:val="ListParagraph"/>
        <w:numPr>
          <w:ilvl w:val="2"/>
          <w:numId w:val="21"/>
        </w:numPr>
      </w:pPr>
      <w:r w:rsidRPr="00B925DE">
        <w:t>I will then look for the 2</w:t>
      </w:r>
      <w:r w:rsidRPr="00B925DE">
        <w:rPr>
          <w:vertAlign w:val="superscript"/>
        </w:rPr>
        <w:t>nd</w:t>
      </w:r>
      <w:r w:rsidRPr="00B925DE">
        <w:t xml:space="preserve"> highest-rated player.</w:t>
      </w:r>
    </w:p>
    <w:p w14:paraId="2B403C7D" w14:textId="77777777" w:rsidR="00781EDE" w:rsidRPr="00B925DE" w:rsidRDefault="00781EDE" w:rsidP="00781EDE">
      <w:pPr>
        <w:pStyle w:val="ListParagraph"/>
        <w:numPr>
          <w:ilvl w:val="2"/>
          <w:numId w:val="21"/>
        </w:numPr>
      </w:pPr>
      <w:r w:rsidRPr="00B925DE">
        <w:t>I will decide whether I agree with this consensus by searching for this player's stats.</w:t>
      </w:r>
    </w:p>
    <w:p w14:paraId="5A5D46CC" w14:textId="77777777" w:rsidR="00781EDE" w:rsidRPr="00B925DE" w:rsidRDefault="00781EDE" w:rsidP="00781EDE">
      <w:pPr>
        <w:pStyle w:val="ListParagraph"/>
        <w:numPr>
          <w:ilvl w:val="2"/>
          <w:numId w:val="21"/>
        </w:numPr>
      </w:pPr>
      <w:r w:rsidRPr="00B925DE">
        <w:t>If I agree, I will then select this player with my second overall pick.</w:t>
      </w:r>
    </w:p>
    <w:p w14:paraId="4771F393" w14:textId="77777777" w:rsidR="00781EDE" w:rsidRPr="00B925DE" w:rsidRDefault="00781EDE" w:rsidP="00781EDE">
      <w:pPr>
        <w:pStyle w:val="ListParagraph"/>
        <w:numPr>
          <w:ilvl w:val="0"/>
          <w:numId w:val="21"/>
        </w:numPr>
      </w:pPr>
      <w:r w:rsidRPr="00B925DE">
        <w:t>Use Case 3: Player Depth Chart look up.</w:t>
      </w:r>
    </w:p>
    <w:p w14:paraId="799A24B7" w14:textId="77777777" w:rsidR="00781EDE" w:rsidRPr="00B925DE" w:rsidRDefault="00781EDE" w:rsidP="00781EDE">
      <w:pPr>
        <w:pStyle w:val="ListParagraph"/>
        <w:numPr>
          <w:ilvl w:val="1"/>
          <w:numId w:val="21"/>
        </w:numPr>
      </w:pPr>
      <w:r w:rsidRPr="00B925DE">
        <w:t>Question: It is the 10</w:t>
      </w:r>
      <w:r w:rsidRPr="00B925DE">
        <w:rPr>
          <w:vertAlign w:val="superscript"/>
        </w:rPr>
        <w:t>th</w:t>
      </w:r>
      <w:r w:rsidRPr="00B925DE">
        <w:t xml:space="preserve"> round and I need a handcuff to my best RB, what other RBs are on that player’s team?</w:t>
      </w:r>
    </w:p>
    <w:p w14:paraId="297F8A46" w14:textId="77777777" w:rsidR="00781EDE" w:rsidRPr="00B925DE" w:rsidRDefault="00781EDE" w:rsidP="00781EDE">
      <w:pPr>
        <w:pStyle w:val="ListParagraph"/>
        <w:numPr>
          <w:ilvl w:val="2"/>
          <w:numId w:val="21"/>
        </w:numPr>
      </w:pPr>
      <w:r w:rsidRPr="00B925DE">
        <w:t>I will log into my database.</w:t>
      </w:r>
    </w:p>
    <w:p w14:paraId="1CE87AC5" w14:textId="77777777" w:rsidR="00781EDE" w:rsidRPr="00B925DE" w:rsidRDefault="00781EDE" w:rsidP="00781EDE">
      <w:pPr>
        <w:pStyle w:val="ListParagraph"/>
        <w:numPr>
          <w:ilvl w:val="2"/>
          <w:numId w:val="21"/>
        </w:numPr>
      </w:pPr>
      <w:r w:rsidRPr="00B925DE">
        <w:t>I will filter by position RB and by Team.</w:t>
      </w:r>
    </w:p>
    <w:p w14:paraId="1DBA9B27" w14:textId="77777777" w:rsidR="00781EDE" w:rsidRPr="00B925DE" w:rsidRDefault="00781EDE" w:rsidP="00781EDE">
      <w:pPr>
        <w:pStyle w:val="ListParagraph"/>
        <w:numPr>
          <w:ilvl w:val="2"/>
          <w:numId w:val="21"/>
        </w:numPr>
      </w:pPr>
      <w:r w:rsidRPr="00B925DE">
        <w:t>I will then include a draft score to see who is most likely to be second on the depth chart.</w:t>
      </w:r>
    </w:p>
    <w:p w14:paraId="1ADEFADE" w14:textId="77777777" w:rsidR="00781EDE" w:rsidRPr="00B925DE" w:rsidRDefault="00781EDE" w:rsidP="00781EDE">
      <w:pPr>
        <w:pStyle w:val="ListParagraph"/>
        <w:numPr>
          <w:ilvl w:val="2"/>
          <w:numId w:val="21"/>
        </w:numPr>
      </w:pPr>
      <w:r w:rsidRPr="00B925DE">
        <w:t>I can then pick up the correct player to protect my team from injuries.</w:t>
      </w:r>
    </w:p>
    <w:p w14:paraId="774AC600" w14:textId="77777777" w:rsidR="00781EDE" w:rsidRPr="00B925DE" w:rsidRDefault="00781EDE" w:rsidP="00781EDE">
      <w:pPr>
        <w:pStyle w:val="ListParagraph"/>
        <w:numPr>
          <w:ilvl w:val="0"/>
          <w:numId w:val="21"/>
        </w:numPr>
      </w:pPr>
      <w:r w:rsidRPr="00B925DE">
        <w:t>Use Case 4: Team Performance search</w:t>
      </w:r>
    </w:p>
    <w:p w14:paraId="0A9AE66A" w14:textId="77777777" w:rsidR="00781EDE" w:rsidRPr="00B925DE" w:rsidRDefault="00781EDE" w:rsidP="00781EDE">
      <w:pPr>
        <w:pStyle w:val="ListParagraph"/>
        <w:numPr>
          <w:ilvl w:val="1"/>
          <w:numId w:val="21"/>
        </w:numPr>
      </w:pPr>
      <w:r w:rsidRPr="00B925DE">
        <w:t>Question: What team had the worst points against last season?</w:t>
      </w:r>
    </w:p>
    <w:p w14:paraId="73862016" w14:textId="77777777" w:rsidR="00781EDE" w:rsidRPr="00B925DE" w:rsidRDefault="00781EDE" w:rsidP="00781EDE">
      <w:pPr>
        <w:pStyle w:val="ListParagraph"/>
        <w:numPr>
          <w:ilvl w:val="2"/>
          <w:numId w:val="21"/>
        </w:numPr>
      </w:pPr>
      <w:r w:rsidRPr="00B925DE">
        <w:t>I will log into my database.</w:t>
      </w:r>
    </w:p>
    <w:p w14:paraId="7B89D2F1" w14:textId="77777777" w:rsidR="00781EDE" w:rsidRPr="00B925DE" w:rsidRDefault="00781EDE" w:rsidP="00781EDE">
      <w:pPr>
        <w:pStyle w:val="ListParagraph"/>
        <w:numPr>
          <w:ilvl w:val="2"/>
          <w:numId w:val="21"/>
        </w:numPr>
      </w:pPr>
      <w:r w:rsidRPr="00B925DE">
        <w:t>I am looking for defensive Team stats, I will focus only on D/ST.</w:t>
      </w:r>
    </w:p>
    <w:p w14:paraId="716E5791" w14:textId="77777777" w:rsidR="00781EDE" w:rsidRPr="00B925DE" w:rsidRDefault="00781EDE" w:rsidP="00781EDE">
      <w:pPr>
        <w:pStyle w:val="ListParagraph"/>
        <w:numPr>
          <w:ilvl w:val="2"/>
          <w:numId w:val="21"/>
        </w:numPr>
      </w:pPr>
      <w:r w:rsidRPr="00B925DE">
        <w:t>This I am considering all scoring methods; I will look to arrange so I find a team with both the worst defense and offense are organized at top.</w:t>
      </w:r>
    </w:p>
    <w:p w14:paraId="312244CC" w14:textId="77777777" w:rsidR="00781EDE" w:rsidRPr="00B925DE" w:rsidRDefault="00781EDE" w:rsidP="00781EDE">
      <w:pPr>
        <w:pStyle w:val="ListParagraph"/>
        <w:numPr>
          <w:ilvl w:val="3"/>
          <w:numId w:val="21"/>
        </w:numPr>
      </w:pPr>
      <w:r w:rsidRPr="00B925DE">
        <w:t>This would involve me filtering by defense stats such as points scored against and total TDs surrendered, but then also look at Team stats such as lowest points scored, and least number of TDs scored.</w:t>
      </w:r>
    </w:p>
    <w:p w14:paraId="0AB607FA" w14:textId="77777777" w:rsidR="00781EDE" w:rsidRPr="00B925DE" w:rsidRDefault="00781EDE" w:rsidP="00781EDE">
      <w:pPr>
        <w:pStyle w:val="ListParagraph"/>
        <w:numPr>
          <w:ilvl w:val="2"/>
          <w:numId w:val="21"/>
        </w:numPr>
      </w:pPr>
      <w:r w:rsidRPr="00B925DE">
        <w:t>I will then find players who are playing against this team as more favorable by cross-referencing a player's team with their schedule.</w:t>
      </w:r>
    </w:p>
    <w:p w14:paraId="045CA856" w14:textId="77777777" w:rsidR="00781EDE" w:rsidRPr="00B925DE" w:rsidRDefault="00781EDE" w:rsidP="00781EDE">
      <w:pPr>
        <w:pStyle w:val="ListParagraph"/>
        <w:numPr>
          <w:ilvl w:val="0"/>
          <w:numId w:val="21"/>
        </w:numPr>
      </w:pPr>
      <w:r w:rsidRPr="00B925DE">
        <w:t>Use Case 5: Coach Offensive Performance look up.</w:t>
      </w:r>
    </w:p>
    <w:p w14:paraId="71B2ACA7" w14:textId="77777777" w:rsidR="00781EDE" w:rsidRPr="00B925DE" w:rsidRDefault="00781EDE" w:rsidP="00781EDE">
      <w:pPr>
        <w:pStyle w:val="ListParagraph"/>
        <w:numPr>
          <w:ilvl w:val="1"/>
          <w:numId w:val="21"/>
        </w:numPr>
      </w:pPr>
      <w:r w:rsidRPr="00B925DE">
        <w:t>Question: Which coach has scored the most TDs on offense over the last three years and what is their current team?</w:t>
      </w:r>
    </w:p>
    <w:p w14:paraId="6E967275" w14:textId="77777777" w:rsidR="00781EDE" w:rsidRPr="00B925DE" w:rsidRDefault="00781EDE" w:rsidP="00781EDE">
      <w:pPr>
        <w:pStyle w:val="ListParagraph"/>
        <w:numPr>
          <w:ilvl w:val="2"/>
          <w:numId w:val="21"/>
        </w:numPr>
      </w:pPr>
      <w:r w:rsidRPr="00B925DE">
        <w:t>I will log into my database.</w:t>
      </w:r>
    </w:p>
    <w:p w14:paraId="1CB1F302" w14:textId="77777777" w:rsidR="00781EDE" w:rsidRPr="00B925DE" w:rsidRDefault="00781EDE" w:rsidP="00781EDE">
      <w:pPr>
        <w:pStyle w:val="ListParagraph"/>
        <w:numPr>
          <w:ilvl w:val="2"/>
          <w:numId w:val="21"/>
        </w:numPr>
      </w:pPr>
      <w:r w:rsidRPr="00B925DE">
        <w:t>I will look at Coaching stats and filter by TDs scored and filter by the last 3 years.</w:t>
      </w:r>
    </w:p>
    <w:p w14:paraId="71C45AFB" w14:textId="77777777" w:rsidR="00781EDE" w:rsidRPr="00B925DE" w:rsidRDefault="00781EDE" w:rsidP="00781EDE">
      <w:pPr>
        <w:pStyle w:val="ListParagraph"/>
        <w:numPr>
          <w:ilvl w:val="2"/>
          <w:numId w:val="21"/>
        </w:numPr>
      </w:pPr>
      <w:r w:rsidRPr="00B925DE">
        <w:t>I will then find which coaches had performed the best and see what team they are currently coaching.</w:t>
      </w:r>
    </w:p>
    <w:p w14:paraId="14E3456C" w14:textId="77777777" w:rsidR="00781EDE" w:rsidRPr="00B925DE" w:rsidRDefault="00781EDE" w:rsidP="00781EDE">
      <w:pPr>
        <w:pStyle w:val="ListParagraph"/>
        <w:numPr>
          <w:ilvl w:val="3"/>
          <w:numId w:val="21"/>
        </w:numPr>
      </w:pPr>
      <w:r w:rsidRPr="00B925DE">
        <w:t>I can use this information to then feel at offensive players on that team more favorably.</w:t>
      </w:r>
    </w:p>
    <w:p w14:paraId="6DEB0BFC" w14:textId="77777777" w:rsidR="00781EDE" w:rsidRPr="00B925DE" w:rsidRDefault="00781EDE" w:rsidP="00781EDE">
      <w:pPr>
        <w:rPr>
          <w:rFonts w:ascii="Arial" w:eastAsiaTheme="majorEastAsia" w:hAnsi="Arial" w:cstheme="majorBidi"/>
          <w:b/>
          <w:color w:val="2F5496" w:themeColor="accent1" w:themeShade="BF"/>
          <w:sz w:val="28"/>
          <w:szCs w:val="32"/>
        </w:rPr>
      </w:pPr>
      <w:r w:rsidRPr="00B925DE">
        <w:br w:type="page"/>
      </w:r>
    </w:p>
    <w:tbl>
      <w:tblPr>
        <w:tblStyle w:val="GridTable1Light1"/>
        <w:tblW w:w="0" w:type="auto"/>
        <w:tblLook w:val="04A0" w:firstRow="1" w:lastRow="0" w:firstColumn="1" w:lastColumn="0" w:noHBand="0" w:noVBand="1"/>
      </w:tblPr>
      <w:tblGrid>
        <w:gridCol w:w="3404"/>
        <w:gridCol w:w="3405"/>
        <w:gridCol w:w="3405"/>
      </w:tblGrid>
      <w:tr w:rsidR="00781EDE" w:rsidRPr="00B925DE" w14:paraId="0713C77F" w14:textId="77777777" w:rsidTr="00754F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6D37B4E3" w14:textId="77777777" w:rsidR="00781EDE" w:rsidRPr="00B925DE" w:rsidRDefault="00781EDE" w:rsidP="00754F10">
            <w:r w:rsidRPr="00B925DE">
              <w:lastRenderedPageBreak/>
              <w:t>Field</w:t>
            </w:r>
          </w:p>
        </w:tc>
        <w:tc>
          <w:tcPr>
            <w:tcW w:w="3405" w:type="dxa"/>
          </w:tcPr>
          <w:p w14:paraId="0D234980" w14:textId="77777777" w:rsidR="00781EDE" w:rsidRPr="00B925DE" w:rsidRDefault="00781EDE" w:rsidP="00754F10">
            <w:pPr>
              <w:cnfStyle w:val="100000000000" w:firstRow="1" w:lastRow="0" w:firstColumn="0" w:lastColumn="0" w:oddVBand="0" w:evenVBand="0" w:oddHBand="0" w:evenHBand="0" w:firstRowFirstColumn="0" w:firstRowLastColumn="0" w:lastRowFirstColumn="0" w:lastRowLastColumn="0"/>
            </w:pPr>
            <w:r w:rsidRPr="00B925DE">
              <w:t>What it Stores</w:t>
            </w:r>
          </w:p>
        </w:tc>
        <w:tc>
          <w:tcPr>
            <w:tcW w:w="3405" w:type="dxa"/>
          </w:tcPr>
          <w:p w14:paraId="1DC76FAB" w14:textId="77777777" w:rsidR="00781EDE" w:rsidRPr="00B925DE" w:rsidRDefault="00781EDE" w:rsidP="00754F10">
            <w:pPr>
              <w:cnfStyle w:val="100000000000" w:firstRow="1" w:lastRow="0" w:firstColumn="0" w:lastColumn="0" w:oddVBand="0" w:evenVBand="0" w:oddHBand="0" w:evenHBand="0" w:firstRowFirstColumn="0" w:firstRowLastColumn="0" w:lastRowFirstColumn="0" w:lastRowLastColumn="0"/>
            </w:pPr>
            <w:r w:rsidRPr="00B925DE">
              <w:t>Why it is needed</w:t>
            </w:r>
          </w:p>
        </w:tc>
      </w:tr>
      <w:tr w:rsidR="00781EDE" w:rsidRPr="00B925DE" w14:paraId="24D83399"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1CD8F47B" w14:textId="77777777" w:rsidR="00781EDE" w:rsidRPr="00B925DE" w:rsidRDefault="00781EDE" w:rsidP="00754F10">
            <w:r w:rsidRPr="00B925DE">
              <w:t>Player_id</w:t>
            </w:r>
          </w:p>
        </w:tc>
        <w:tc>
          <w:tcPr>
            <w:tcW w:w="3405" w:type="dxa"/>
          </w:tcPr>
          <w:p w14:paraId="4A27E601"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This will be the primary key for every player and coach’s name</w:t>
            </w:r>
          </w:p>
        </w:tc>
        <w:tc>
          <w:tcPr>
            <w:tcW w:w="3405" w:type="dxa"/>
          </w:tcPr>
          <w:p w14:paraId="77AF8D9A"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This is important so that I can create a relational database while using a key that will be used across different data tables.</w:t>
            </w:r>
          </w:p>
        </w:tc>
      </w:tr>
      <w:tr w:rsidR="00781EDE" w:rsidRPr="00B925DE" w14:paraId="360F544D"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154048BB" w14:textId="77777777" w:rsidR="00781EDE" w:rsidRPr="00B925DE" w:rsidRDefault="00781EDE" w:rsidP="00754F10">
            <w:r w:rsidRPr="00B925DE">
              <w:t>Name</w:t>
            </w:r>
          </w:p>
        </w:tc>
        <w:tc>
          <w:tcPr>
            <w:tcW w:w="3405" w:type="dxa"/>
          </w:tcPr>
          <w:p w14:paraId="5E32E0BC"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The player/coach’s name</w:t>
            </w:r>
          </w:p>
        </w:tc>
        <w:tc>
          <w:tcPr>
            <w:tcW w:w="3405" w:type="dxa"/>
          </w:tcPr>
          <w:p w14:paraId="60E46BFB"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To correctly identify the individual.</w:t>
            </w:r>
          </w:p>
        </w:tc>
      </w:tr>
      <w:tr w:rsidR="00781EDE" w:rsidRPr="00B925DE" w14:paraId="29C29A30"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0521D8D4" w14:textId="77777777" w:rsidR="00781EDE" w:rsidRPr="00B925DE" w:rsidRDefault="00781EDE" w:rsidP="00754F10">
            <w:r w:rsidRPr="00B925DE">
              <w:t>Age</w:t>
            </w:r>
          </w:p>
        </w:tc>
        <w:tc>
          <w:tcPr>
            <w:tcW w:w="3405" w:type="dxa"/>
          </w:tcPr>
          <w:p w14:paraId="7E880219"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Age of the player</w:t>
            </w:r>
          </w:p>
        </w:tc>
        <w:tc>
          <w:tcPr>
            <w:tcW w:w="3405" w:type="dxa"/>
          </w:tcPr>
          <w:p w14:paraId="42C5650E"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To correctly identify the individual</w:t>
            </w:r>
          </w:p>
        </w:tc>
      </w:tr>
      <w:tr w:rsidR="00781EDE" w:rsidRPr="00B925DE" w14:paraId="56A32037"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29A1DD95" w14:textId="77777777" w:rsidR="00781EDE" w:rsidRPr="00B925DE" w:rsidRDefault="00781EDE" w:rsidP="00754F10">
            <w:r w:rsidRPr="00B925DE">
              <w:t>Team</w:t>
            </w:r>
          </w:p>
        </w:tc>
        <w:tc>
          <w:tcPr>
            <w:tcW w:w="3405" w:type="dxa"/>
          </w:tcPr>
          <w:p w14:paraId="41BE752B"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Team Name</w:t>
            </w:r>
          </w:p>
        </w:tc>
        <w:tc>
          <w:tcPr>
            <w:tcW w:w="3405" w:type="dxa"/>
          </w:tcPr>
          <w:p w14:paraId="42A1DCDF"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To correctly identify which team this player plays for (includes Free Agent) Will be a foreign key</w:t>
            </w:r>
          </w:p>
        </w:tc>
      </w:tr>
      <w:tr w:rsidR="00781EDE" w:rsidRPr="00B925DE" w14:paraId="3CFC22C2"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4B17C994" w14:textId="77777777" w:rsidR="00781EDE" w:rsidRPr="00B925DE" w:rsidRDefault="00781EDE" w:rsidP="00754F10">
            <w:r w:rsidRPr="00B925DE">
              <w:t>Injured</w:t>
            </w:r>
          </w:p>
        </w:tc>
        <w:tc>
          <w:tcPr>
            <w:tcW w:w="3405" w:type="dxa"/>
          </w:tcPr>
          <w:p w14:paraId="6A9D064F"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Whether this player is currently injured or not</w:t>
            </w:r>
          </w:p>
        </w:tc>
        <w:tc>
          <w:tcPr>
            <w:tcW w:w="3405" w:type="dxa"/>
          </w:tcPr>
          <w:p w14:paraId="2507F2D9"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It may either lower my favorability on them or even eliminate them if they will not be available for this upcoming season</w:t>
            </w:r>
          </w:p>
        </w:tc>
      </w:tr>
      <w:tr w:rsidR="00781EDE" w:rsidRPr="00B925DE" w14:paraId="5D1F2668"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2FCE4199" w14:textId="77777777" w:rsidR="00781EDE" w:rsidRPr="00B925DE" w:rsidRDefault="00781EDE" w:rsidP="00754F10">
            <w:r w:rsidRPr="00B925DE">
              <w:t>Position</w:t>
            </w:r>
          </w:p>
        </w:tc>
        <w:tc>
          <w:tcPr>
            <w:tcW w:w="3405" w:type="dxa"/>
          </w:tcPr>
          <w:p w14:paraId="16B74B3F"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QB,RB,TE,WR,K,D/ST</w:t>
            </w:r>
          </w:p>
        </w:tc>
        <w:tc>
          <w:tcPr>
            <w:tcW w:w="3405" w:type="dxa"/>
          </w:tcPr>
          <w:p w14:paraId="10CE805D"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In fantasy football, you can only play so many players from each position, so it is important to find the best players possible for each position listed</w:t>
            </w:r>
          </w:p>
        </w:tc>
      </w:tr>
      <w:tr w:rsidR="00781EDE" w:rsidRPr="00B925DE" w14:paraId="163362E6"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0F114D95" w14:textId="77777777" w:rsidR="00781EDE" w:rsidRPr="00B925DE" w:rsidRDefault="00781EDE" w:rsidP="00754F10">
            <w:r w:rsidRPr="00B925DE">
              <w:t>Season</w:t>
            </w:r>
          </w:p>
        </w:tc>
        <w:tc>
          <w:tcPr>
            <w:tcW w:w="3405" w:type="dxa"/>
          </w:tcPr>
          <w:p w14:paraId="25DA12E4"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Year</w:t>
            </w:r>
          </w:p>
        </w:tc>
        <w:tc>
          <w:tcPr>
            <w:tcW w:w="3405" w:type="dxa"/>
          </w:tcPr>
          <w:p w14:paraId="3A136C6D"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This will help sort statistics yearly</w:t>
            </w:r>
          </w:p>
        </w:tc>
      </w:tr>
      <w:tr w:rsidR="00781EDE" w:rsidRPr="00B925DE" w14:paraId="22E92D39"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4C65C81A" w14:textId="77777777" w:rsidR="00781EDE" w:rsidRPr="00B925DE" w:rsidRDefault="00781EDE" w:rsidP="00754F10">
            <w:r w:rsidRPr="00B925DE">
              <w:t>Draft Score</w:t>
            </w:r>
          </w:p>
        </w:tc>
        <w:tc>
          <w:tcPr>
            <w:tcW w:w="3405" w:type="dxa"/>
          </w:tcPr>
          <w:p w14:paraId="77BA7046"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Journalist reviewed draft position</w:t>
            </w:r>
          </w:p>
        </w:tc>
        <w:tc>
          <w:tcPr>
            <w:tcW w:w="3405" w:type="dxa"/>
          </w:tcPr>
          <w:p w14:paraId="46721DAC"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This is a score that most websites that help with fantasy football has. All players are ranked from 1</w:t>
            </w:r>
            <w:r w:rsidRPr="00B925DE">
              <w:rPr>
                <w:vertAlign w:val="superscript"/>
              </w:rPr>
              <w:t>st</w:t>
            </w:r>
            <w:r w:rsidRPr="00B925DE">
              <w:t xml:space="preserve"> (best player) to last (worst player). I will download these numbers from a reputable website</w:t>
            </w:r>
          </w:p>
        </w:tc>
      </w:tr>
      <w:tr w:rsidR="00781EDE" w:rsidRPr="00B925DE" w14:paraId="64DB2FA5" w14:textId="77777777" w:rsidTr="00754F10">
        <w:trPr>
          <w:trHeight w:val="4175"/>
        </w:trPr>
        <w:tc>
          <w:tcPr>
            <w:cnfStyle w:val="001000000000" w:firstRow="0" w:lastRow="0" w:firstColumn="1" w:lastColumn="0" w:oddVBand="0" w:evenVBand="0" w:oddHBand="0" w:evenHBand="0" w:firstRowFirstColumn="0" w:firstRowLastColumn="0" w:lastRowFirstColumn="0" w:lastRowLastColumn="0"/>
            <w:tcW w:w="3404" w:type="dxa"/>
          </w:tcPr>
          <w:p w14:paraId="6678A019" w14:textId="77777777" w:rsidR="00781EDE" w:rsidRPr="00B925DE" w:rsidRDefault="00781EDE" w:rsidP="00754F10">
            <w:r w:rsidRPr="00B925DE">
              <w:t>“Stats”</w:t>
            </w:r>
          </w:p>
        </w:tc>
        <w:tc>
          <w:tcPr>
            <w:tcW w:w="3405" w:type="dxa"/>
          </w:tcPr>
          <w:p w14:paraId="3CA2C85B"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Amalgamation of stats</w:t>
            </w:r>
          </w:p>
        </w:tc>
        <w:tc>
          <w:tcPr>
            <w:tcW w:w="3405" w:type="dxa"/>
          </w:tcPr>
          <w:p w14:paraId="4BED2CC4"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This is a broad field and is a placeholder for numerous columns that will show position stats, as well as historical scoring and averages. This will include everything from offense to defense and will be expanded further when I create new columns with calculations used to generate new insights.</w:t>
            </w:r>
          </w:p>
        </w:tc>
      </w:tr>
      <w:tr w:rsidR="00781EDE" w:rsidRPr="00B925DE" w14:paraId="7B45771B" w14:textId="77777777" w:rsidTr="00754F10">
        <w:trPr>
          <w:trHeight w:val="620"/>
        </w:trPr>
        <w:tc>
          <w:tcPr>
            <w:cnfStyle w:val="001000000000" w:firstRow="0" w:lastRow="0" w:firstColumn="1" w:lastColumn="0" w:oddVBand="0" w:evenVBand="0" w:oddHBand="0" w:evenHBand="0" w:firstRowFirstColumn="0" w:firstRowLastColumn="0" w:lastRowFirstColumn="0" w:lastRowLastColumn="0"/>
            <w:tcW w:w="3404" w:type="dxa"/>
          </w:tcPr>
          <w:p w14:paraId="47BFC1FB" w14:textId="77777777" w:rsidR="00781EDE" w:rsidRPr="00B925DE" w:rsidRDefault="00781EDE" w:rsidP="00754F10">
            <w:r w:rsidRPr="00B925DE">
              <w:lastRenderedPageBreak/>
              <w:t>Games Played (GP)</w:t>
            </w:r>
          </w:p>
        </w:tc>
        <w:tc>
          <w:tcPr>
            <w:tcW w:w="3405" w:type="dxa"/>
          </w:tcPr>
          <w:p w14:paraId="22818963"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Shows how many games the player has played</w:t>
            </w:r>
          </w:p>
        </w:tc>
        <w:tc>
          <w:tcPr>
            <w:tcW w:w="3405" w:type="dxa"/>
          </w:tcPr>
          <w:p w14:paraId="5E804E37"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Important stat that highlights experience + games missed due to injuries. I would need to decide whether to add another attribute to include “games missed”, but I am currently not for it as I believe this database is strictly focused on the performance of the players during a season, regardless of playing time. The injury Boolean attribute also would be my primary stat to use for availability.</w:t>
            </w:r>
          </w:p>
        </w:tc>
      </w:tr>
      <w:tr w:rsidR="00781EDE" w14:paraId="18E79AAF" w14:textId="77777777" w:rsidTr="00754F10">
        <w:trPr>
          <w:trHeight w:val="620"/>
        </w:trPr>
        <w:tc>
          <w:tcPr>
            <w:cnfStyle w:val="001000000000" w:firstRow="0" w:lastRow="0" w:firstColumn="1" w:lastColumn="0" w:oddVBand="0" w:evenVBand="0" w:oddHBand="0" w:evenHBand="0" w:firstRowFirstColumn="0" w:firstRowLastColumn="0" w:lastRowFirstColumn="0" w:lastRowLastColumn="0"/>
            <w:tcW w:w="3404" w:type="dxa"/>
          </w:tcPr>
          <w:p w14:paraId="32F752ED" w14:textId="77777777" w:rsidR="00781EDE" w:rsidRPr="00B925DE" w:rsidRDefault="00781EDE" w:rsidP="00754F10">
            <w:r w:rsidRPr="00B925DE">
              <w:t>Rookie</w:t>
            </w:r>
          </w:p>
        </w:tc>
        <w:tc>
          <w:tcPr>
            <w:tcW w:w="3405" w:type="dxa"/>
          </w:tcPr>
          <w:p w14:paraId="55351B59"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Yes or No</w:t>
            </w:r>
          </w:p>
        </w:tc>
        <w:tc>
          <w:tcPr>
            <w:tcW w:w="3405" w:type="dxa"/>
          </w:tcPr>
          <w:p w14:paraId="71670995" w14:textId="77777777" w:rsidR="00781EDE" w:rsidRPr="00B925DE" w:rsidRDefault="00781EDE" w:rsidP="00754F10">
            <w:pPr>
              <w:cnfStyle w:val="000000000000" w:firstRow="0" w:lastRow="0" w:firstColumn="0" w:lastColumn="0" w:oddVBand="0" w:evenVBand="0" w:oddHBand="0" w:evenHBand="0" w:firstRowFirstColumn="0" w:firstRowLastColumn="0" w:lastRowFirstColumn="0" w:lastRowLastColumn="0"/>
            </w:pPr>
            <w:r w:rsidRPr="00B925DE">
              <w:t>Particularly important attribute. I need to find players who may have a high draft score but have no stats. This is because of their potential contributions to the team that cannot be quantified currently as they have no games played in the NFL. They may have great college stats, but often, the best college players with incredible stat lines may not be great players in the NFL i.e., a Bust. This would highlight the player as a high risk/high reward, rather than someone I should just avoid.</w:t>
            </w:r>
          </w:p>
        </w:tc>
      </w:tr>
    </w:tbl>
    <w:p w14:paraId="2317D8F5" w14:textId="78E9B4A0" w:rsidR="0034159C" w:rsidRDefault="0034159C" w:rsidP="0034159C"/>
    <w:p w14:paraId="550EFD45" w14:textId="77777777" w:rsidR="001C0A60" w:rsidRDefault="001C0A60">
      <w:pPr>
        <w:rPr>
          <w:rFonts w:ascii="Arial" w:eastAsiaTheme="majorEastAsia" w:hAnsi="Arial" w:cstheme="majorBidi"/>
          <w:b/>
          <w:color w:val="2F5496" w:themeColor="accent1" w:themeShade="BF"/>
          <w:sz w:val="28"/>
          <w:szCs w:val="32"/>
        </w:rPr>
      </w:pPr>
      <w:r>
        <w:br w:type="page"/>
      </w:r>
    </w:p>
    <w:p w14:paraId="65CE67D6" w14:textId="408BFA52" w:rsidR="00A4037A" w:rsidRDefault="00A4037A" w:rsidP="00A4037A">
      <w:pPr>
        <w:pStyle w:val="Heading1"/>
      </w:pPr>
      <w:bookmarkStart w:id="2" w:name="_Toc69865132"/>
      <w:r>
        <w:lastRenderedPageBreak/>
        <w:t>Structural Database Rules</w:t>
      </w:r>
      <w:bookmarkEnd w:id="2"/>
    </w:p>
    <w:p w14:paraId="38D6F4FF" w14:textId="77777777" w:rsidR="0026146A" w:rsidRPr="00A15ABC" w:rsidRDefault="0026146A" w:rsidP="0026146A">
      <w:r w:rsidRPr="00A15ABC">
        <w:t>Here are my structural database rules. Keep in mind to simplify this database, I will not consider the minimum/maximum number of players allowed on a roster, due to practice squad/reserve players which may change roster construction frequently. I will also consider  “Free Agent” as a team for a player, to avoid confusion:</w:t>
      </w:r>
    </w:p>
    <w:p w14:paraId="29819F6C" w14:textId="77777777" w:rsidR="0026146A" w:rsidRPr="00A15ABC" w:rsidRDefault="0026146A" w:rsidP="0026146A"/>
    <w:p w14:paraId="6CCDC255" w14:textId="77777777" w:rsidR="0026146A" w:rsidRPr="00A15ABC" w:rsidRDefault="0026146A" w:rsidP="0026146A">
      <w:pPr>
        <w:pStyle w:val="ListParagraph"/>
        <w:numPr>
          <w:ilvl w:val="0"/>
          <w:numId w:val="22"/>
        </w:numPr>
      </w:pPr>
      <w:r w:rsidRPr="00A15ABC">
        <w:t xml:space="preserve">A Player </w:t>
      </w:r>
      <w:r w:rsidRPr="00A15ABC">
        <w:rPr>
          <w:b/>
          <w:bCs/>
        </w:rPr>
        <w:t>must be</w:t>
      </w:r>
      <w:r w:rsidRPr="00A15ABC">
        <w:t xml:space="preserve"> </w:t>
      </w:r>
      <w:r w:rsidRPr="00A15ABC">
        <w:rPr>
          <w:b/>
          <w:bCs/>
        </w:rPr>
        <w:t>owned by one</w:t>
      </w:r>
      <w:r w:rsidRPr="00A15ABC">
        <w:t xml:space="preserve"> Team.</w:t>
      </w:r>
    </w:p>
    <w:p w14:paraId="2CA51763" w14:textId="77777777" w:rsidR="0026146A" w:rsidRPr="00A15ABC" w:rsidRDefault="0026146A" w:rsidP="0026146A">
      <w:pPr>
        <w:pStyle w:val="ListParagraph"/>
        <w:numPr>
          <w:ilvl w:val="1"/>
          <w:numId w:val="22"/>
        </w:numPr>
      </w:pPr>
      <w:r w:rsidRPr="00A15ABC">
        <w:t>No player can play for two teams, they may switch teams during a season, but will always be on a single team. Thus, it is a 1:1 relationship.</w:t>
      </w:r>
    </w:p>
    <w:p w14:paraId="547F0901" w14:textId="77777777" w:rsidR="0026146A" w:rsidRPr="00A15ABC" w:rsidRDefault="0026146A" w:rsidP="0026146A">
      <w:pPr>
        <w:pStyle w:val="ListParagraph"/>
        <w:numPr>
          <w:ilvl w:val="1"/>
          <w:numId w:val="22"/>
        </w:numPr>
      </w:pPr>
      <w:r w:rsidRPr="00A15ABC">
        <w:t>All players will have a team assigned to them. If a player is not on an NFL team, they will be listed as a “Free Agent”. For this database, I will consider Free Agent as a team.</w:t>
      </w:r>
    </w:p>
    <w:p w14:paraId="2889559D" w14:textId="77777777" w:rsidR="0026146A" w:rsidRPr="00A15ABC" w:rsidRDefault="0026146A" w:rsidP="0026146A">
      <w:pPr>
        <w:pStyle w:val="ListParagraph"/>
        <w:numPr>
          <w:ilvl w:val="2"/>
          <w:numId w:val="22"/>
        </w:numPr>
      </w:pPr>
      <w:r w:rsidRPr="00A15ABC">
        <w:t>I am changing this from a subtype of “Team” from my previous iteration. I realize now that there really is not a need for a second set of tables when discussing Free Agent players. Most times, a Free Agent does not contribute enough to justify a spot on an already limited roster selection for a fantasy football team. There are rare occurrences, but I could simply prioritize NFL players and filter out “Free Agents” from the team attributes. Another point is that Free Agent players will NOT have a draft score. Why would you draft a player that currently has a projected score of 0! They will not play until they are on a team, therefore it would just make sense to put Free Agent as a Team</w:t>
      </w:r>
    </w:p>
    <w:p w14:paraId="37A6313E" w14:textId="77777777" w:rsidR="0026146A" w:rsidRPr="00A15ABC" w:rsidRDefault="0026146A" w:rsidP="0026146A">
      <w:pPr>
        <w:pStyle w:val="ListParagraph"/>
        <w:numPr>
          <w:ilvl w:val="0"/>
          <w:numId w:val="22"/>
        </w:numPr>
      </w:pPr>
      <w:r w:rsidRPr="00A15ABC">
        <w:t xml:space="preserve">A Team </w:t>
      </w:r>
      <w:r w:rsidRPr="00A15ABC">
        <w:rPr>
          <w:b/>
          <w:bCs/>
        </w:rPr>
        <w:t>may own</w:t>
      </w:r>
      <w:r w:rsidRPr="00A15ABC">
        <w:t xml:space="preserve"> </w:t>
      </w:r>
      <w:r w:rsidRPr="00A15ABC">
        <w:rPr>
          <w:b/>
          <w:bCs/>
        </w:rPr>
        <w:t>at least</w:t>
      </w:r>
      <w:r w:rsidRPr="00A15ABC">
        <w:t xml:space="preserve"> one player, but most likely many.</w:t>
      </w:r>
    </w:p>
    <w:p w14:paraId="7DBBDCC1" w14:textId="77777777" w:rsidR="0026146A" w:rsidRPr="00A15ABC" w:rsidRDefault="0026146A" w:rsidP="0026146A">
      <w:pPr>
        <w:pStyle w:val="ListParagraph"/>
        <w:numPr>
          <w:ilvl w:val="1"/>
          <w:numId w:val="22"/>
        </w:numPr>
      </w:pPr>
      <w:r w:rsidRPr="00A15ABC">
        <w:t>Rosters in the NFL usually have around 53 players during the season give or take some injury reserved/practice and reserve additions.</w:t>
      </w:r>
    </w:p>
    <w:p w14:paraId="2B10D206" w14:textId="77777777" w:rsidR="0026146A" w:rsidRPr="00A15ABC" w:rsidRDefault="0026146A" w:rsidP="0026146A">
      <w:pPr>
        <w:pStyle w:val="ListParagraph"/>
        <w:numPr>
          <w:ilvl w:val="0"/>
          <w:numId w:val="22"/>
        </w:numPr>
      </w:pPr>
      <w:r w:rsidRPr="00A15ABC">
        <w:t xml:space="preserve">A Coach is owned </w:t>
      </w:r>
      <w:r w:rsidRPr="00A15ABC">
        <w:rPr>
          <w:b/>
          <w:bCs/>
        </w:rPr>
        <w:t xml:space="preserve">by only one </w:t>
      </w:r>
      <w:r w:rsidRPr="00A15ABC">
        <w:t>Team.</w:t>
      </w:r>
    </w:p>
    <w:p w14:paraId="3F55F809" w14:textId="77777777" w:rsidR="0026146A" w:rsidRPr="00A15ABC" w:rsidRDefault="0026146A" w:rsidP="0026146A">
      <w:pPr>
        <w:pStyle w:val="ListParagraph"/>
        <w:numPr>
          <w:ilvl w:val="1"/>
          <w:numId w:val="22"/>
        </w:numPr>
      </w:pPr>
      <w:r w:rsidRPr="00A15ABC">
        <w:t>No coach can play for two teams, they may switch teams during a season, but will always be on a single team.</w:t>
      </w:r>
    </w:p>
    <w:p w14:paraId="60195286" w14:textId="77777777" w:rsidR="0026146A" w:rsidRPr="00A15ABC" w:rsidRDefault="0026146A" w:rsidP="0026146A">
      <w:pPr>
        <w:pStyle w:val="ListParagraph"/>
        <w:numPr>
          <w:ilvl w:val="0"/>
          <w:numId w:val="22"/>
        </w:numPr>
      </w:pPr>
      <w:r w:rsidRPr="00A15ABC">
        <w:t xml:space="preserve">A Team </w:t>
      </w:r>
      <w:r w:rsidRPr="00A15ABC">
        <w:rPr>
          <w:b/>
          <w:bCs/>
        </w:rPr>
        <w:t xml:space="preserve">must </w:t>
      </w:r>
      <w:r w:rsidRPr="00A15ABC">
        <w:t>own only one coach or none.</w:t>
      </w:r>
    </w:p>
    <w:p w14:paraId="467FD60A" w14:textId="77777777" w:rsidR="0026146A" w:rsidRPr="00A15ABC" w:rsidRDefault="0026146A" w:rsidP="0026146A">
      <w:pPr>
        <w:pStyle w:val="ListParagraph"/>
        <w:numPr>
          <w:ilvl w:val="1"/>
          <w:numId w:val="22"/>
        </w:numPr>
      </w:pPr>
      <w:r w:rsidRPr="00A15ABC">
        <w:t>A Team will always fire a coach and hire a new one or upgrade an assistant coach to head coach status as an “interim” coach.</w:t>
      </w:r>
    </w:p>
    <w:p w14:paraId="31432509" w14:textId="77777777" w:rsidR="0026146A" w:rsidRPr="00A15ABC" w:rsidRDefault="0026146A" w:rsidP="0026146A">
      <w:pPr>
        <w:pStyle w:val="ListParagraph"/>
        <w:numPr>
          <w:ilvl w:val="2"/>
          <w:numId w:val="22"/>
        </w:numPr>
      </w:pPr>
      <w:r w:rsidRPr="00A15ABC">
        <w:t xml:space="preserve">I Included none since I will now include Free Agent into “Team” and there is no coach for Free Agent. </w:t>
      </w:r>
    </w:p>
    <w:p w14:paraId="77F09738" w14:textId="77777777" w:rsidR="0026146A" w:rsidRPr="00A15ABC" w:rsidRDefault="0026146A" w:rsidP="0026146A">
      <w:pPr>
        <w:pStyle w:val="ListParagraph"/>
        <w:numPr>
          <w:ilvl w:val="0"/>
          <w:numId w:val="22"/>
        </w:numPr>
      </w:pPr>
      <w:r w:rsidRPr="00A15ABC">
        <w:t>A Player may be in an Offense Position or a D/ST</w:t>
      </w:r>
    </w:p>
    <w:p w14:paraId="63E62E16" w14:textId="77777777" w:rsidR="0026146A" w:rsidRPr="00A15ABC" w:rsidRDefault="0026146A" w:rsidP="0026146A">
      <w:pPr>
        <w:pStyle w:val="ListParagraph"/>
        <w:numPr>
          <w:ilvl w:val="1"/>
          <w:numId w:val="22"/>
        </w:numPr>
      </w:pPr>
      <w:r w:rsidRPr="00A15ABC">
        <w:t>I will make two tables to properly define a player’s position. I think this is important to separate as offense position scores points on offense, while D/ST scores points on defense. Therefore, each group has different ways to calculate points and needs different fields such as points scored against for D/ST vs. PPR scoring.</w:t>
      </w:r>
    </w:p>
    <w:p w14:paraId="1082EDD1" w14:textId="77777777" w:rsidR="0026146A" w:rsidRPr="00A15ABC" w:rsidRDefault="0026146A" w:rsidP="0026146A">
      <w:pPr>
        <w:pStyle w:val="ListParagraph"/>
        <w:numPr>
          <w:ilvl w:val="0"/>
          <w:numId w:val="22"/>
        </w:numPr>
      </w:pPr>
      <w:r w:rsidRPr="00A15ABC">
        <w:t>A Player can be a K, WR, TE, QB, RB, several of these or none.</w:t>
      </w:r>
    </w:p>
    <w:p w14:paraId="09EA2D04" w14:textId="77777777" w:rsidR="0026146A" w:rsidRPr="00A15ABC" w:rsidRDefault="0026146A" w:rsidP="0026146A">
      <w:pPr>
        <w:pStyle w:val="ListParagraph"/>
        <w:numPr>
          <w:ilvl w:val="1"/>
          <w:numId w:val="22"/>
        </w:numPr>
      </w:pPr>
      <w:r w:rsidRPr="00A15ABC">
        <w:t>These are the offensive positions that can score in normal PPR leagues like the one I am in. Players can have multiple positions, but for the sake of my league and this database, the only positions available for a player are the ones listed above and D/ST, which is a special case.</w:t>
      </w:r>
    </w:p>
    <w:p w14:paraId="77CDADDE" w14:textId="77777777" w:rsidR="0026146A" w:rsidRPr="00A15ABC" w:rsidRDefault="0026146A" w:rsidP="0026146A">
      <w:pPr>
        <w:pStyle w:val="ListParagraph"/>
        <w:numPr>
          <w:ilvl w:val="1"/>
          <w:numId w:val="22"/>
        </w:numPr>
      </w:pPr>
      <w:r w:rsidRPr="00A15ABC">
        <w:t>I will also use the position subtype to prioritize stats accordingly. So, a WR would not include an attribute such as Field Goal attempts that is more important for a kicker, while a kicker would not have receiving yards as an attribute.</w:t>
      </w:r>
    </w:p>
    <w:p w14:paraId="28941F6D" w14:textId="77777777" w:rsidR="0026146A" w:rsidRPr="00A15ABC" w:rsidRDefault="0026146A" w:rsidP="0026146A">
      <w:pPr>
        <w:pStyle w:val="ListParagraph"/>
        <w:numPr>
          <w:ilvl w:val="0"/>
          <w:numId w:val="22"/>
        </w:numPr>
      </w:pPr>
      <w:r w:rsidRPr="00A15ABC">
        <w:t>A player may only be a D/ST or not.</w:t>
      </w:r>
    </w:p>
    <w:p w14:paraId="55866326" w14:textId="77777777" w:rsidR="0026146A" w:rsidRPr="00A15ABC" w:rsidRDefault="0026146A" w:rsidP="0026146A">
      <w:pPr>
        <w:pStyle w:val="ListParagraph"/>
        <w:numPr>
          <w:ilvl w:val="1"/>
          <w:numId w:val="22"/>
        </w:numPr>
      </w:pPr>
      <w:r w:rsidRPr="00A15ABC">
        <w:lastRenderedPageBreak/>
        <w:t>There is not an either-or. D/ST is equivalent to an entire team’s defense and special teams, so every team has exactly one. One caveat is that it excludes Kickers (K) as they are a special position that generate points due to their own individual contributions to scoring. A player like an RB or WR can play and even score points on special teams, but that is scored purely on whether they score a TD or not so I would not need to create a special attribute for Special Teams contributions</w:t>
      </w:r>
    </w:p>
    <w:p w14:paraId="1F969EBE" w14:textId="77777777" w:rsidR="0026146A" w:rsidRPr="00A15ABC" w:rsidRDefault="0026146A" w:rsidP="0026146A">
      <w:pPr>
        <w:pStyle w:val="ListParagraph"/>
        <w:numPr>
          <w:ilvl w:val="1"/>
          <w:numId w:val="22"/>
        </w:numPr>
      </w:pPr>
      <w:r w:rsidRPr="00A15ABC">
        <w:t>This is a bit peculiar about fantasy leagues, as a team’s defense can score points for you. So, in essence, a “Team” could be a “Player”. To this database, D/ST which stands for Defense/Special Teams will be considered a player.</w:t>
      </w:r>
    </w:p>
    <w:p w14:paraId="7054B51D" w14:textId="77777777" w:rsidR="0026146A" w:rsidRPr="00A15ABC" w:rsidRDefault="0026146A" w:rsidP="0026146A">
      <w:pPr>
        <w:pStyle w:val="ListParagraph"/>
        <w:numPr>
          <w:ilvl w:val="1"/>
          <w:numId w:val="22"/>
        </w:numPr>
      </w:pPr>
      <w:r w:rsidRPr="00A15ABC">
        <w:t xml:space="preserve">Since this is a group of players on defense for a team, this position will never include a secondary position like QB or TE. This position is made up of several which can include the Kicker or a WR even, but they only score points if they specifically do something points. If, for example, a WR who also plays special teams returns a punt for a TD, not only does the D/ST get points, but that WR also scores points. </w:t>
      </w:r>
    </w:p>
    <w:p w14:paraId="40FECFD4" w14:textId="0A77C8B8" w:rsidR="00A4037A" w:rsidRDefault="00A4037A" w:rsidP="00A4037A"/>
    <w:p w14:paraId="02187623" w14:textId="77777777" w:rsidR="001C0A60" w:rsidRDefault="001C0A60">
      <w:pPr>
        <w:rPr>
          <w:rFonts w:ascii="Arial" w:eastAsiaTheme="majorEastAsia" w:hAnsi="Arial" w:cstheme="majorBidi"/>
          <w:b/>
          <w:color w:val="2F5496" w:themeColor="accent1" w:themeShade="BF"/>
          <w:sz w:val="28"/>
          <w:szCs w:val="32"/>
        </w:rPr>
      </w:pPr>
      <w:r>
        <w:br w:type="page"/>
      </w:r>
    </w:p>
    <w:p w14:paraId="305BE002" w14:textId="3B1725F8" w:rsidR="00A4037A" w:rsidRDefault="00950F07" w:rsidP="00A4037A">
      <w:pPr>
        <w:pStyle w:val="Heading1"/>
      </w:pPr>
      <w:bookmarkStart w:id="3" w:name="_Toc69865133"/>
      <w:r>
        <w:lastRenderedPageBreak/>
        <w:t xml:space="preserve">Conceptual </w:t>
      </w:r>
      <w:r w:rsidR="00A4037A">
        <w:t>Entity-</w:t>
      </w:r>
      <w:r w:rsidR="000623BF">
        <w:t>R</w:t>
      </w:r>
      <w:r w:rsidR="00A4037A">
        <w:t>elationship Diagram</w:t>
      </w:r>
      <w:bookmarkEnd w:id="3"/>
    </w:p>
    <w:p w14:paraId="12AE0DB2" w14:textId="77777777" w:rsidR="00A22289" w:rsidRDefault="00A22289" w:rsidP="00A22289">
      <w:r w:rsidRPr="00261697">
        <w:rPr>
          <w:noProof/>
        </w:rPr>
        <w:drawing>
          <wp:inline distT="0" distB="0" distL="0" distR="0" wp14:anchorId="560407BF" wp14:editId="73A9FCF4">
            <wp:extent cx="6492240" cy="2780030"/>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2240" cy="2780030"/>
                    </a:xfrm>
                    <a:prstGeom prst="rect">
                      <a:avLst/>
                    </a:prstGeom>
                  </pic:spPr>
                </pic:pic>
              </a:graphicData>
            </a:graphic>
          </wp:inline>
        </w:drawing>
      </w:r>
    </w:p>
    <w:p w14:paraId="3A502AC0" w14:textId="77777777" w:rsidR="00A22289" w:rsidRDefault="00A22289" w:rsidP="00A22289"/>
    <w:p w14:paraId="3084CD5C" w14:textId="77777777" w:rsidR="00A22289" w:rsidRPr="00CE7957" w:rsidRDefault="00A22289" w:rsidP="00A22289">
      <w:r w:rsidRPr="00CE7957">
        <w:t>Here are the associative structural database rules used in the ERD.</w:t>
      </w:r>
    </w:p>
    <w:p w14:paraId="71C71271" w14:textId="77777777" w:rsidR="00A22289" w:rsidRPr="00CE7957" w:rsidRDefault="00A22289" w:rsidP="00A22289"/>
    <w:p w14:paraId="7D1B78F3" w14:textId="77777777" w:rsidR="00A22289" w:rsidRPr="00CE7957" w:rsidRDefault="00A22289" w:rsidP="00A22289">
      <w:pPr>
        <w:pStyle w:val="ListParagraph"/>
        <w:numPr>
          <w:ilvl w:val="0"/>
          <w:numId w:val="22"/>
        </w:numPr>
      </w:pPr>
      <w:r w:rsidRPr="00CE7957">
        <w:t xml:space="preserve">A Player </w:t>
      </w:r>
      <w:r w:rsidRPr="00CE7957">
        <w:rPr>
          <w:b/>
          <w:bCs/>
        </w:rPr>
        <w:t>must be</w:t>
      </w:r>
      <w:r w:rsidRPr="00CE7957">
        <w:t xml:space="preserve"> </w:t>
      </w:r>
      <w:r w:rsidRPr="00CE7957">
        <w:rPr>
          <w:b/>
          <w:bCs/>
        </w:rPr>
        <w:t>owned by one</w:t>
      </w:r>
      <w:r w:rsidRPr="00CE7957">
        <w:t xml:space="preserve"> Team.</w:t>
      </w:r>
    </w:p>
    <w:p w14:paraId="21FC04E1" w14:textId="77777777" w:rsidR="00A22289" w:rsidRPr="00CE7957" w:rsidRDefault="00A22289" w:rsidP="00A22289">
      <w:pPr>
        <w:pStyle w:val="ListParagraph"/>
        <w:numPr>
          <w:ilvl w:val="0"/>
          <w:numId w:val="22"/>
        </w:numPr>
      </w:pPr>
      <w:r w:rsidRPr="00CE7957">
        <w:t xml:space="preserve">A Team </w:t>
      </w:r>
      <w:r w:rsidRPr="00CE7957">
        <w:rPr>
          <w:b/>
          <w:bCs/>
        </w:rPr>
        <w:t>may own</w:t>
      </w:r>
      <w:r w:rsidRPr="00CE7957">
        <w:t xml:space="preserve"> </w:t>
      </w:r>
      <w:r w:rsidRPr="00CE7957">
        <w:rPr>
          <w:b/>
          <w:bCs/>
        </w:rPr>
        <w:t>at least</w:t>
      </w:r>
      <w:r w:rsidRPr="00CE7957">
        <w:t xml:space="preserve"> one player, but most likely many.</w:t>
      </w:r>
    </w:p>
    <w:p w14:paraId="5C53F64A" w14:textId="77777777" w:rsidR="00A22289" w:rsidRPr="00CE7957" w:rsidRDefault="00A22289" w:rsidP="00A22289">
      <w:pPr>
        <w:pStyle w:val="ListParagraph"/>
        <w:numPr>
          <w:ilvl w:val="0"/>
          <w:numId w:val="22"/>
        </w:numPr>
      </w:pPr>
      <w:r w:rsidRPr="00CE7957">
        <w:t xml:space="preserve">A Coach is owned </w:t>
      </w:r>
      <w:r w:rsidRPr="00CE7957">
        <w:rPr>
          <w:b/>
          <w:bCs/>
        </w:rPr>
        <w:t xml:space="preserve">by only one </w:t>
      </w:r>
      <w:r w:rsidRPr="00CE7957">
        <w:t>Team.</w:t>
      </w:r>
    </w:p>
    <w:p w14:paraId="1C1C6AD3" w14:textId="77777777" w:rsidR="00A22289" w:rsidRPr="00CE7957" w:rsidRDefault="00A22289" w:rsidP="00A22289">
      <w:pPr>
        <w:pStyle w:val="ListParagraph"/>
        <w:numPr>
          <w:ilvl w:val="0"/>
          <w:numId w:val="22"/>
        </w:numPr>
      </w:pPr>
      <w:r w:rsidRPr="00CE7957">
        <w:t xml:space="preserve">A Team </w:t>
      </w:r>
      <w:r w:rsidRPr="00CE7957">
        <w:rPr>
          <w:b/>
          <w:bCs/>
        </w:rPr>
        <w:t xml:space="preserve">must </w:t>
      </w:r>
      <w:r w:rsidRPr="00CE7957">
        <w:t>own only one coach or none.</w:t>
      </w:r>
    </w:p>
    <w:p w14:paraId="093AD063" w14:textId="77777777" w:rsidR="00A22289" w:rsidRPr="00CE7957" w:rsidRDefault="00A22289" w:rsidP="00A22289">
      <w:pPr>
        <w:pStyle w:val="ListParagraph"/>
        <w:numPr>
          <w:ilvl w:val="0"/>
          <w:numId w:val="22"/>
        </w:numPr>
      </w:pPr>
      <w:r w:rsidRPr="00CE7957">
        <w:t xml:space="preserve">A Player </w:t>
      </w:r>
      <w:r>
        <w:t>must</w:t>
      </w:r>
      <w:r w:rsidRPr="00CE7957">
        <w:t xml:space="preserve"> be a K, WR, TE, QB, RB,</w:t>
      </w:r>
      <w:r>
        <w:t xml:space="preserve"> or</w:t>
      </w:r>
      <w:r w:rsidRPr="00CE7957">
        <w:t xml:space="preserve"> </w:t>
      </w:r>
      <w:r>
        <w:t>D/T</w:t>
      </w:r>
      <w:r w:rsidRPr="00CE7957">
        <w:t>.</w:t>
      </w:r>
    </w:p>
    <w:p w14:paraId="30590E21" w14:textId="77777777" w:rsidR="00A22289" w:rsidRPr="00CE7957" w:rsidRDefault="00A22289" w:rsidP="00A22289"/>
    <w:p w14:paraId="637FC940" w14:textId="77777777" w:rsidR="00A22289" w:rsidRPr="00CE7957" w:rsidRDefault="00A22289" w:rsidP="00A22289">
      <w:r w:rsidRPr="00CE7957">
        <w:t>There are three entities: Team and two others under which are Player and Coach. Both relationships are mandatory in be the database. Team to Coach is a</w:t>
      </w:r>
      <w:r>
        <w:t>n optional 1:</w:t>
      </w:r>
      <w:r w:rsidRPr="00CE7957">
        <w:t>1 relationship and Coach to Team is a 1:1 relationship. Player to Team is a 1:1 relationship, however, Team to player is a 1:M relationship.</w:t>
      </w:r>
    </w:p>
    <w:p w14:paraId="38587E1B" w14:textId="77777777" w:rsidR="00A22289" w:rsidRPr="00CE7957" w:rsidRDefault="00A22289" w:rsidP="00A22289"/>
    <w:p w14:paraId="35EAB431" w14:textId="77777777" w:rsidR="00A22289" w:rsidRDefault="00A22289" w:rsidP="00A22289">
      <w:r w:rsidRPr="00CE7957">
        <w:t xml:space="preserve">I removed the two entities under Team from my last iteration – Free Agent and NFL Team – as this relationship is no longer needed. </w:t>
      </w:r>
      <w:r>
        <w:t>I also removed the</w:t>
      </w:r>
      <w:r w:rsidRPr="00CE7957">
        <w:t xml:space="preserve"> entity under Player</w:t>
      </w:r>
      <w:r>
        <w:t xml:space="preserve">, </w:t>
      </w:r>
      <w:r w:rsidRPr="00CE7957">
        <w:t>Offense</w:t>
      </w:r>
      <w:r>
        <w:t xml:space="preserve"> Position, as this addition added unnecessary complexity as I wrote the initial SQL coding. The positions listed now all-together, QB, RB, WR, TE, K, and D/ST are </w:t>
      </w:r>
      <w:r w:rsidRPr="00CE7957">
        <w:t>a mandatory and disjointed relationship</w:t>
      </w:r>
      <w:r>
        <w:t xml:space="preserve"> to the Player Table</w:t>
      </w:r>
      <w:r w:rsidRPr="00CE7957">
        <w:t>. ERD now captures both the structural database rules and use specialization-generalization.</w:t>
      </w:r>
    </w:p>
    <w:p w14:paraId="080F823D" w14:textId="77777777" w:rsidR="00A22289" w:rsidRDefault="00A22289" w:rsidP="00A22289"/>
    <w:p w14:paraId="01C7DDB5" w14:textId="77777777" w:rsidR="00BD4BB3" w:rsidRDefault="00BD4BB3" w:rsidP="00BD4BB3"/>
    <w:p w14:paraId="797C98B3" w14:textId="77777777" w:rsidR="00E0565C" w:rsidRDefault="00E0565C">
      <w:pPr>
        <w:rPr>
          <w:rFonts w:ascii="Arial" w:eastAsiaTheme="majorEastAsia" w:hAnsi="Arial" w:cstheme="majorBidi"/>
          <w:b/>
          <w:color w:val="2F5496" w:themeColor="accent1" w:themeShade="BF"/>
          <w:sz w:val="28"/>
          <w:szCs w:val="32"/>
        </w:rPr>
      </w:pPr>
      <w:r>
        <w:br w:type="page"/>
      </w:r>
    </w:p>
    <w:p w14:paraId="26CEF194" w14:textId="4FF1689F" w:rsidR="00E0565C" w:rsidRDefault="00BD4BB3" w:rsidP="00BB7E2D">
      <w:pPr>
        <w:pStyle w:val="Heading1"/>
      </w:pPr>
      <w:bookmarkStart w:id="4" w:name="_Toc69865134"/>
      <w:r>
        <w:lastRenderedPageBreak/>
        <w:t>Full DBMS Physical ERD</w:t>
      </w:r>
      <w:bookmarkEnd w:id="4"/>
    </w:p>
    <w:p w14:paraId="7F14A3C5" w14:textId="77777777" w:rsidR="00B40125" w:rsidRDefault="00B40125" w:rsidP="008165F0">
      <w:r>
        <w:rPr>
          <w:noProof/>
        </w:rPr>
        <w:drawing>
          <wp:inline distT="0" distB="0" distL="0" distR="0" wp14:anchorId="4088AD8F" wp14:editId="6B479DAA">
            <wp:extent cx="6492240" cy="5031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92240" cy="5031740"/>
                    </a:xfrm>
                    <a:prstGeom prst="rect">
                      <a:avLst/>
                    </a:prstGeom>
                    <a:noFill/>
                    <a:ln>
                      <a:noFill/>
                    </a:ln>
                  </pic:spPr>
                </pic:pic>
              </a:graphicData>
            </a:graphic>
          </wp:inline>
        </w:drawing>
      </w:r>
    </w:p>
    <w:p w14:paraId="69C324DD" w14:textId="77777777" w:rsidR="00B40125" w:rsidRDefault="00B40125" w:rsidP="008165F0"/>
    <w:p w14:paraId="48037AE8" w14:textId="77777777" w:rsidR="00B40125" w:rsidRDefault="00B40125" w:rsidP="008165F0"/>
    <w:p w14:paraId="41496DC3" w14:textId="488EE661" w:rsidR="008165F0" w:rsidRDefault="008165F0" w:rsidP="008165F0">
      <w:r>
        <w:t xml:space="preserve">I started with my associate relationships of Team/Coach and Team/Player. </w:t>
      </w:r>
    </w:p>
    <w:p w14:paraId="3904B160" w14:textId="77777777" w:rsidR="008165F0" w:rsidRDefault="008165F0" w:rsidP="008165F0"/>
    <w:p w14:paraId="04157A0F" w14:textId="77777777" w:rsidR="008165F0" w:rsidRDefault="008165F0" w:rsidP="008165F0">
      <w:r>
        <w:t>Team/Coach is a 1:1 relationship where one team can have on coach and one coach belongs to only on team.</w:t>
      </w:r>
    </w:p>
    <w:p w14:paraId="46F83E2E" w14:textId="77777777" w:rsidR="008165F0" w:rsidRDefault="008165F0" w:rsidP="008165F0"/>
    <w:p w14:paraId="3C765569" w14:textId="77777777" w:rsidR="008165F0" w:rsidRDefault="008165F0" w:rsidP="008165F0">
      <w:r>
        <w:t>Team/Player is a 1:M relationship where one Team must have at least one player, likely has many and a player can only belong to one team.</w:t>
      </w:r>
    </w:p>
    <w:p w14:paraId="22B769CC" w14:textId="77777777" w:rsidR="008165F0" w:rsidRDefault="008165F0" w:rsidP="008165F0"/>
    <w:p w14:paraId="716289FA" w14:textId="77777777" w:rsidR="008165F0" w:rsidRDefault="008165F0" w:rsidP="008165F0">
      <w:r>
        <w:t xml:space="preserve">For best practice. Each table has a synthetic key, with the datatype DECIMAL(12) to allow for multiple records in my database. For Team, I kept the Foreign Keys of both the Coach and Player Primary Key as it is a clear 1:1 relationship for both to Team. I used own for the relationship name as it made the most sense to me as there are contractual obligations for both coaches and players and that the team owns these individuals for several years. </w:t>
      </w:r>
    </w:p>
    <w:p w14:paraId="6C5437F9" w14:textId="77777777" w:rsidR="008165F0" w:rsidRDefault="008165F0" w:rsidP="008165F0"/>
    <w:p w14:paraId="75F44AE8" w14:textId="77777777" w:rsidR="008165F0" w:rsidRDefault="008165F0" w:rsidP="008165F0">
      <w:r w:rsidRPr="007415BA">
        <w:t xml:space="preserve">For specialization-generalization relationship, I have one layers to my player entity. I know longer have D/ST separated out under an additional layer. D/ST scoring is still different from offensive positions. I will simply create separate attributes for this table compared to other positions so there is no need for a </w:t>
      </w:r>
      <w:r w:rsidRPr="007415BA">
        <w:lastRenderedPageBreak/>
        <w:t>separate entity to use the proper stats and fantasy points calculations that would not work for other positions. From there I separated out the offense positions for a similar reason.</w:t>
      </w:r>
      <w:r>
        <w:t xml:space="preserve"> </w:t>
      </w:r>
    </w:p>
    <w:p w14:paraId="37EAA56F" w14:textId="77777777" w:rsidR="008165F0" w:rsidRDefault="008165F0" w:rsidP="008165F0"/>
    <w:p w14:paraId="3FD9769B" w14:textId="77777777" w:rsidR="008165F0" w:rsidRDefault="008165F0" w:rsidP="008165F0">
      <w:r>
        <w:t>Going back to specialization-generalization relationship, each additional entity under Player has a primary and foreign key of position_id which references what position a player play. To simplify my data table, only a player’s primary position is listed about the position_id. If I were to include it, I would have to create new positions such as WR/RB to accommodate. With these additional mappings. The DBMS physical has all the relationships in the conceptual ERD I made prior.</w:t>
      </w:r>
    </w:p>
    <w:p w14:paraId="14A7E5A3" w14:textId="77777777" w:rsidR="008165F0" w:rsidRDefault="008165F0" w:rsidP="008165F0"/>
    <w:p w14:paraId="08216314" w14:textId="77777777" w:rsidR="008165F0" w:rsidRPr="00B358DC" w:rsidRDefault="008165F0" w:rsidP="008165F0">
      <w:r>
        <w:t>Regarding attributes, I asked myself several questions to narrow down what I would need to include.</w:t>
      </w:r>
    </w:p>
    <w:p w14:paraId="03E2A6F9" w14:textId="77777777" w:rsidR="008165F0" w:rsidRDefault="008165F0" w:rsidP="008165F0">
      <w:pPr>
        <w:pStyle w:val="ListParagraph"/>
        <w:numPr>
          <w:ilvl w:val="0"/>
          <w:numId w:val="23"/>
        </w:numPr>
      </w:pPr>
      <w:r>
        <w:t>What fields are obvious?</w:t>
      </w:r>
    </w:p>
    <w:p w14:paraId="292C547B" w14:textId="77777777" w:rsidR="008165F0" w:rsidRDefault="008165F0" w:rsidP="008165F0">
      <w:pPr>
        <w:pStyle w:val="ListParagraph"/>
        <w:numPr>
          <w:ilvl w:val="1"/>
          <w:numId w:val="23"/>
        </w:numPr>
      </w:pPr>
      <w:r>
        <w:t>Storing the coaches, players, and team names, as well as the overall stats are the simple attributes that come to mind. Along with stats, players Age is also important when considering experience, usage in the offense, and whether they can keep at advance ages.</w:t>
      </w:r>
    </w:p>
    <w:p w14:paraId="24B1CB1A" w14:textId="77777777" w:rsidR="008165F0" w:rsidRDefault="008165F0" w:rsidP="008165F0">
      <w:pPr>
        <w:pStyle w:val="ListParagraph"/>
        <w:numPr>
          <w:ilvl w:val="0"/>
          <w:numId w:val="23"/>
        </w:numPr>
      </w:pPr>
      <w:r>
        <w:t xml:space="preserve">What will separate my database from others. </w:t>
      </w:r>
    </w:p>
    <w:p w14:paraId="53C964CF" w14:textId="77777777" w:rsidR="008165F0" w:rsidRDefault="008165F0" w:rsidP="008165F0">
      <w:pPr>
        <w:pStyle w:val="ListParagraph"/>
        <w:numPr>
          <w:ilvl w:val="1"/>
          <w:numId w:val="23"/>
        </w:numPr>
      </w:pPr>
      <w:r>
        <w:t>The fact that I am not just focused on a Player stat, but also encompassing a Team and Coaches stat I think will separate my database. This is because I want to focus not only on how the player performs, but what if that player is joining a new team that did poorly the year before? Or does the Coach offense score a lot of points? These types of questions can be answered so it is important to separate out coaches, teams, and player stats to get a more comprehensive picture.</w:t>
      </w:r>
    </w:p>
    <w:p w14:paraId="702D3429" w14:textId="77777777" w:rsidR="008165F0" w:rsidRDefault="008165F0" w:rsidP="008165F0">
      <w:pPr>
        <w:pStyle w:val="ListParagraph"/>
        <w:numPr>
          <w:ilvl w:val="0"/>
          <w:numId w:val="23"/>
        </w:numPr>
      </w:pPr>
      <w:r>
        <w:t>What type of user interface would I be using?</w:t>
      </w:r>
    </w:p>
    <w:p w14:paraId="1136F65E" w14:textId="77777777" w:rsidR="008165F0" w:rsidRDefault="008165F0" w:rsidP="008165F0">
      <w:pPr>
        <w:pStyle w:val="ListParagraph"/>
        <w:numPr>
          <w:ilvl w:val="1"/>
          <w:numId w:val="23"/>
        </w:numPr>
      </w:pPr>
      <w:r>
        <w:t xml:space="preserve">I think this database can function on its own, but I would love to link this database to an R/Python application that could create outstanding visual data for even quicker decisions. </w:t>
      </w:r>
    </w:p>
    <w:p w14:paraId="0496362A" w14:textId="77777777" w:rsidR="008165F0" w:rsidRDefault="008165F0" w:rsidP="008165F0"/>
    <w:p w14:paraId="11A89DB6" w14:textId="77777777" w:rsidR="008165F0" w:rsidRDefault="008165F0" w:rsidP="008165F0">
      <w:r>
        <w:br w:type="page"/>
      </w:r>
    </w:p>
    <w:p w14:paraId="0CB7084A" w14:textId="77777777" w:rsidR="008165F0" w:rsidRPr="00BD4BB3" w:rsidRDefault="008165F0" w:rsidP="008165F0">
      <w:r>
        <w:lastRenderedPageBreak/>
        <w:t>As for datatypes:</w:t>
      </w:r>
    </w:p>
    <w:tbl>
      <w:tblPr>
        <w:tblStyle w:val="GridTable1Light1"/>
        <w:tblW w:w="0" w:type="auto"/>
        <w:tblLook w:val="04A0" w:firstRow="1" w:lastRow="0" w:firstColumn="1" w:lastColumn="0" w:noHBand="0" w:noVBand="1"/>
      </w:tblPr>
      <w:tblGrid>
        <w:gridCol w:w="3404"/>
        <w:gridCol w:w="3405"/>
        <w:gridCol w:w="3405"/>
      </w:tblGrid>
      <w:tr w:rsidR="008165F0" w14:paraId="7A8884D5" w14:textId="77777777" w:rsidTr="00754F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64C5C90F" w14:textId="77777777" w:rsidR="008165F0" w:rsidRDefault="008165F0" w:rsidP="00754F10">
            <w:r>
              <w:t>Field</w:t>
            </w:r>
          </w:p>
        </w:tc>
        <w:tc>
          <w:tcPr>
            <w:tcW w:w="3405" w:type="dxa"/>
          </w:tcPr>
          <w:p w14:paraId="12BF3DE9" w14:textId="77777777" w:rsidR="008165F0" w:rsidRDefault="008165F0" w:rsidP="00754F10">
            <w:pPr>
              <w:cnfStyle w:val="100000000000" w:firstRow="1" w:lastRow="0" w:firstColumn="0" w:lastColumn="0" w:oddVBand="0" w:evenVBand="0" w:oddHBand="0" w:evenHBand="0" w:firstRowFirstColumn="0" w:firstRowLastColumn="0" w:lastRowFirstColumn="0" w:lastRowLastColumn="0"/>
            </w:pPr>
            <w:r>
              <w:t>Datatype</w:t>
            </w:r>
          </w:p>
        </w:tc>
        <w:tc>
          <w:tcPr>
            <w:tcW w:w="3405" w:type="dxa"/>
          </w:tcPr>
          <w:p w14:paraId="4DB6D7FB" w14:textId="77777777" w:rsidR="008165F0" w:rsidRDefault="008165F0" w:rsidP="00754F10">
            <w:pPr>
              <w:cnfStyle w:val="100000000000" w:firstRow="1" w:lastRow="0" w:firstColumn="0" w:lastColumn="0" w:oddVBand="0" w:evenVBand="0" w:oddHBand="0" w:evenHBand="0" w:firstRowFirstColumn="0" w:firstRowLastColumn="0" w:lastRowFirstColumn="0" w:lastRowLastColumn="0"/>
            </w:pPr>
            <w:r>
              <w:t>Reasoning</w:t>
            </w:r>
          </w:p>
        </w:tc>
      </w:tr>
      <w:tr w:rsidR="008165F0" w:rsidRPr="008165F0" w14:paraId="3E4CB26F"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625CD89C" w14:textId="77777777" w:rsidR="008165F0" w:rsidRPr="008165F0" w:rsidRDefault="008165F0" w:rsidP="00754F10">
            <w:proofErr w:type="spellStart"/>
            <w:r w:rsidRPr="008165F0">
              <w:t>Position_name</w:t>
            </w:r>
            <w:proofErr w:type="spellEnd"/>
          </w:p>
        </w:tc>
        <w:tc>
          <w:tcPr>
            <w:tcW w:w="3405" w:type="dxa"/>
          </w:tcPr>
          <w:p w14:paraId="1EEED4FB"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VARCHAR(16)</w:t>
            </w:r>
          </w:p>
        </w:tc>
        <w:tc>
          <w:tcPr>
            <w:tcW w:w="3405" w:type="dxa"/>
          </w:tcPr>
          <w:p w14:paraId="4B6D61C5"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Simple field which will be K, QB, RB, WR, TE, or D/ST</w:t>
            </w:r>
          </w:p>
        </w:tc>
      </w:tr>
      <w:tr w:rsidR="008165F0" w:rsidRPr="008165F0" w14:paraId="6D852E16" w14:textId="77777777" w:rsidTr="00754F10">
        <w:trPr>
          <w:trHeight w:val="3644"/>
        </w:trPr>
        <w:tc>
          <w:tcPr>
            <w:cnfStyle w:val="001000000000" w:firstRow="0" w:lastRow="0" w:firstColumn="1" w:lastColumn="0" w:oddVBand="0" w:evenVBand="0" w:oddHBand="0" w:evenHBand="0" w:firstRowFirstColumn="0" w:firstRowLastColumn="0" w:lastRowFirstColumn="0" w:lastRowLastColumn="0"/>
            <w:tcW w:w="3404" w:type="dxa"/>
          </w:tcPr>
          <w:p w14:paraId="1F662D6F" w14:textId="77777777" w:rsidR="008165F0" w:rsidRPr="008165F0" w:rsidRDefault="008165F0" w:rsidP="00754F10">
            <w:r w:rsidRPr="008165F0">
              <w:t>(</w:t>
            </w:r>
            <w:proofErr w:type="spellStart"/>
            <w:r w:rsidRPr="008165F0">
              <w:t>player,team,coach,position</w:t>
            </w:r>
            <w:proofErr w:type="spellEnd"/>
            <w:r w:rsidRPr="008165F0">
              <w:t>)_id</w:t>
            </w:r>
          </w:p>
        </w:tc>
        <w:tc>
          <w:tcPr>
            <w:tcW w:w="3405" w:type="dxa"/>
          </w:tcPr>
          <w:p w14:paraId="2DE9BE63"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DECIMAL(12)</w:t>
            </w:r>
          </w:p>
        </w:tc>
        <w:tc>
          <w:tcPr>
            <w:tcW w:w="3405" w:type="dxa"/>
          </w:tcPr>
          <w:p w14:paraId="7B39A53E"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Since I want this database to last for a long time, I want to make sure there is enough room for new players, while keeping a historical database for players/coaches who eventually retire</w:t>
            </w:r>
          </w:p>
        </w:tc>
      </w:tr>
      <w:tr w:rsidR="008165F0" w:rsidRPr="008165F0" w14:paraId="2C457B93"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2945F7DB" w14:textId="77777777" w:rsidR="008165F0" w:rsidRPr="008165F0" w:rsidRDefault="008165F0" w:rsidP="00754F10">
            <w:pPr>
              <w:rPr>
                <w:b w:val="0"/>
                <w:bCs w:val="0"/>
              </w:rPr>
            </w:pPr>
            <w:r w:rsidRPr="008165F0">
              <w:t>player_first_name, player_last_name,</w:t>
            </w:r>
          </w:p>
          <w:p w14:paraId="7C425BC1" w14:textId="77777777" w:rsidR="008165F0" w:rsidRPr="008165F0" w:rsidRDefault="008165F0" w:rsidP="00754F10">
            <w:pPr>
              <w:rPr>
                <w:b w:val="0"/>
                <w:bCs w:val="0"/>
              </w:rPr>
            </w:pPr>
            <w:r w:rsidRPr="008165F0">
              <w:t>coach_last_name,</w:t>
            </w:r>
          </w:p>
          <w:p w14:paraId="18C6FB18" w14:textId="77777777" w:rsidR="008165F0" w:rsidRPr="008165F0" w:rsidRDefault="008165F0" w:rsidP="00754F10">
            <w:r w:rsidRPr="008165F0">
              <w:t>coach_first_name</w:t>
            </w:r>
          </w:p>
        </w:tc>
        <w:tc>
          <w:tcPr>
            <w:tcW w:w="3405" w:type="dxa"/>
          </w:tcPr>
          <w:p w14:paraId="249B847D"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VARCHAR(128)</w:t>
            </w:r>
          </w:p>
        </w:tc>
        <w:tc>
          <w:tcPr>
            <w:tcW w:w="3405" w:type="dxa"/>
          </w:tcPr>
          <w:p w14:paraId="7D366ECC"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Many football players in today’s NFL come from diverse backgrounds, with well over 70% from minority groups. Therefore, I want to increase the character length to include longer names from various countries.</w:t>
            </w:r>
          </w:p>
        </w:tc>
      </w:tr>
      <w:tr w:rsidR="008165F0" w:rsidRPr="008165F0" w14:paraId="0D6E1F1A"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00A28CCD" w14:textId="77777777" w:rsidR="008165F0" w:rsidRPr="008165F0" w:rsidRDefault="008165F0" w:rsidP="00754F10">
            <w:r w:rsidRPr="008165F0">
              <w:t>d_st_name, team_name, offense name</w:t>
            </w:r>
          </w:p>
        </w:tc>
        <w:tc>
          <w:tcPr>
            <w:tcW w:w="3405" w:type="dxa"/>
          </w:tcPr>
          <w:p w14:paraId="77003224"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VARCHAR(64)</w:t>
            </w:r>
          </w:p>
        </w:tc>
        <w:tc>
          <w:tcPr>
            <w:tcW w:w="3405" w:type="dxa"/>
          </w:tcPr>
          <w:p w14:paraId="5D908C95"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The name of the football team will be the same for both, but d_st will include player stats as it this is the defense/special teams for that football team. As for offense name, those are the full name of the position tables.</w:t>
            </w:r>
          </w:p>
        </w:tc>
      </w:tr>
      <w:tr w:rsidR="008165F0" w:rsidRPr="008165F0" w14:paraId="255A783A"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54ABDC4B" w14:textId="77777777" w:rsidR="008165F0" w:rsidRPr="008165F0" w:rsidRDefault="008165F0" w:rsidP="00754F10">
            <w:r w:rsidRPr="008165F0">
              <w:t>Date_of_birth</w:t>
            </w:r>
          </w:p>
        </w:tc>
        <w:tc>
          <w:tcPr>
            <w:tcW w:w="3405" w:type="dxa"/>
          </w:tcPr>
          <w:p w14:paraId="602F1DC2"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DATE</w:t>
            </w:r>
          </w:p>
        </w:tc>
        <w:tc>
          <w:tcPr>
            <w:tcW w:w="3405" w:type="dxa"/>
          </w:tcPr>
          <w:p w14:paraId="0A9586A1"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To avoid having to constantly update this field, I have changed age to Date_of_birth.</w:t>
            </w:r>
          </w:p>
        </w:tc>
      </w:tr>
      <w:tr w:rsidR="008165F0" w:rsidRPr="008165F0" w14:paraId="0E356C62"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1AC30338" w14:textId="77777777" w:rsidR="008165F0" w:rsidRPr="008165F0" w:rsidRDefault="008165F0" w:rsidP="00754F10">
            <w:r w:rsidRPr="008165F0">
              <w:t>Position_id</w:t>
            </w:r>
          </w:p>
        </w:tc>
        <w:tc>
          <w:tcPr>
            <w:tcW w:w="3405" w:type="dxa"/>
          </w:tcPr>
          <w:p w14:paraId="465F2D05"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DECIMAL(2)</w:t>
            </w:r>
          </w:p>
        </w:tc>
        <w:tc>
          <w:tcPr>
            <w:tcW w:w="3405" w:type="dxa"/>
          </w:tcPr>
          <w:p w14:paraId="4C4F0310"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There is only so many positions to include. If I ever want to expand to include players on Defense separately, I will need at least two-digit limit</w:t>
            </w:r>
          </w:p>
        </w:tc>
      </w:tr>
      <w:tr w:rsidR="008165F0" w:rsidRPr="008165F0" w14:paraId="00B99C7B" w14:textId="77777777" w:rsidTr="00754F10">
        <w:tc>
          <w:tcPr>
            <w:cnfStyle w:val="001000000000" w:firstRow="0" w:lastRow="0" w:firstColumn="1" w:lastColumn="0" w:oddVBand="0" w:evenVBand="0" w:oddHBand="0" w:evenHBand="0" w:firstRowFirstColumn="0" w:firstRowLastColumn="0" w:lastRowFirstColumn="0" w:lastRowLastColumn="0"/>
            <w:tcW w:w="3404" w:type="dxa"/>
          </w:tcPr>
          <w:p w14:paraId="328BB0D6" w14:textId="77777777" w:rsidR="008165F0" w:rsidRPr="008165F0" w:rsidRDefault="008165F0" w:rsidP="00754F10">
            <w:pPr>
              <w:rPr>
                <w:b w:val="0"/>
                <w:bCs w:val="0"/>
              </w:rPr>
            </w:pPr>
            <w:r w:rsidRPr="008165F0">
              <w:t>Fantasy_pts</w:t>
            </w:r>
          </w:p>
          <w:p w14:paraId="340BD54A" w14:textId="77777777" w:rsidR="008165F0" w:rsidRPr="008165F0" w:rsidRDefault="008165F0" w:rsidP="00754F10">
            <w:pPr>
              <w:rPr>
                <w:b w:val="0"/>
                <w:bCs w:val="0"/>
              </w:rPr>
            </w:pPr>
            <w:r w:rsidRPr="008165F0">
              <w:t>Fantasy_pts_per_game</w:t>
            </w:r>
          </w:p>
        </w:tc>
        <w:tc>
          <w:tcPr>
            <w:tcW w:w="3405" w:type="dxa"/>
          </w:tcPr>
          <w:p w14:paraId="45023FAA"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DECIMAL(5,2)</w:t>
            </w:r>
          </w:p>
        </w:tc>
        <w:tc>
          <w:tcPr>
            <w:tcW w:w="3405" w:type="dxa"/>
          </w:tcPr>
          <w:p w14:paraId="0251370D" w14:textId="77777777" w:rsidR="008165F0" w:rsidRPr="008165F0" w:rsidRDefault="008165F0" w:rsidP="00754F10">
            <w:pPr>
              <w:cnfStyle w:val="000000000000" w:firstRow="0" w:lastRow="0" w:firstColumn="0" w:lastColumn="0" w:oddVBand="0" w:evenVBand="0" w:oddHBand="0" w:evenHBand="0" w:firstRowFirstColumn="0" w:firstRowLastColumn="0" w:lastRowFirstColumn="0" w:lastRowLastColumn="0"/>
            </w:pPr>
            <w:r w:rsidRPr="008165F0">
              <w:t>Stat which showed how well this player did during the season, as well as the avg score the player achieved in each game.</w:t>
            </w:r>
          </w:p>
        </w:tc>
      </w:tr>
    </w:tbl>
    <w:p w14:paraId="6BB4DB59" w14:textId="77777777" w:rsidR="008165F0" w:rsidRPr="008165F0" w:rsidRDefault="008165F0" w:rsidP="008165F0"/>
    <w:p w14:paraId="144FCCCE" w14:textId="77777777" w:rsidR="008165F0" w:rsidRPr="008165F0" w:rsidRDefault="008165F0" w:rsidP="008165F0"/>
    <w:p w14:paraId="5470BBA6" w14:textId="77777777" w:rsidR="008165F0" w:rsidRPr="008165F0" w:rsidRDefault="008165F0" w:rsidP="008165F0"/>
    <w:tbl>
      <w:tblPr>
        <w:tblStyle w:val="TableGrid"/>
        <w:tblW w:w="0" w:type="auto"/>
        <w:tblLook w:val="04A0" w:firstRow="1" w:lastRow="0" w:firstColumn="1" w:lastColumn="0" w:noHBand="0" w:noVBand="1"/>
      </w:tblPr>
      <w:tblGrid>
        <w:gridCol w:w="3404"/>
        <w:gridCol w:w="3405"/>
        <w:gridCol w:w="3405"/>
      </w:tblGrid>
      <w:tr w:rsidR="008165F0" w:rsidRPr="008165F0" w14:paraId="56668C9F" w14:textId="77777777" w:rsidTr="00754F10">
        <w:tc>
          <w:tcPr>
            <w:tcW w:w="3404" w:type="dxa"/>
          </w:tcPr>
          <w:p w14:paraId="03DBADB8" w14:textId="77777777" w:rsidR="008165F0" w:rsidRPr="008165F0" w:rsidRDefault="008165F0" w:rsidP="00754F10">
            <w:pPr>
              <w:rPr>
                <w:b/>
                <w:bCs/>
              </w:rPr>
            </w:pPr>
            <w:r w:rsidRPr="008165F0">
              <w:lastRenderedPageBreak/>
              <w:t>Fg_made.</w:t>
            </w:r>
          </w:p>
          <w:p w14:paraId="1DA41A3A" w14:textId="77777777" w:rsidR="008165F0" w:rsidRPr="008165F0" w:rsidRDefault="008165F0" w:rsidP="00754F10">
            <w:pPr>
              <w:rPr>
                <w:b/>
                <w:bCs/>
              </w:rPr>
            </w:pPr>
            <w:r w:rsidRPr="008165F0">
              <w:t>Fg_missed.</w:t>
            </w:r>
          </w:p>
          <w:p w14:paraId="3B8EE741" w14:textId="77777777" w:rsidR="008165F0" w:rsidRPr="008165F0" w:rsidRDefault="008165F0" w:rsidP="00754F10">
            <w:r w:rsidRPr="008165F0">
              <w:t>Fg_percentage</w:t>
            </w:r>
          </w:p>
        </w:tc>
        <w:tc>
          <w:tcPr>
            <w:tcW w:w="3405" w:type="dxa"/>
          </w:tcPr>
          <w:p w14:paraId="744A8DB0" w14:textId="77777777" w:rsidR="008165F0" w:rsidRPr="008165F0" w:rsidRDefault="008165F0" w:rsidP="00754F10">
            <w:r w:rsidRPr="008165F0">
              <w:t>DECIMAL(3)</w:t>
            </w:r>
          </w:p>
          <w:p w14:paraId="6B2A9A69" w14:textId="77777777" w:rsidR="008165F0" w:rsidRPr="008165F0" w:rsidRDefault="008165F0" w:rsidP="00754F10"/>
          <w:p w14:paraId="5C72A98D" w14:textId="77777777" w:rsidR="008165F0" w:rsidRPr="008165F0" w:rsidRDefault="008165F0" w:rsidP="00754F10">
            <w:r w:rsidRPr="008165F0">
              <w:t>DECIMAL(4,2)</w:t>
            </w:r>
          </w:p>
        </w:tc>
        <w:tc>
          <w:tcPr>
            <w:tcW w:w="3405" w:type="dxa"/>
          </w:tcPr>
          <w:p w14:paraId="35DF665B" w14:textId="77777777" w:rsidR="008165F0" w:rsidRPr="008165F0" w:rsidRDefault="008165F0" w:rsidP="00754F10">
            <w:r w:rsidRPr="008165F0">
              <w:t>K stats. How many FG did the kicker make and how many did they miss along with the percentage =(made/made+missed)</w:t>
            </w:r>
          </w:p>
        </w:tc>
      </w:tr>
      <w:tr w:rsidR="008165F0" w:rsidRPr="008165F0" w14:paraId="1DF528A9" w14:textId="77777777" w:rsidTr="00754F10">
        <w:tc>
          <w:tcPr>
            <w:tcW w:w="3404" w:type="dxa"/>
          </w:tcPr>
          <w:p w14:paraId="372D8841" w14:textId="77777777" w:rsidR="008165F0" w:rsidRPr="008165F0" w:rsidRDefault="008165F0" w:rsidP="00754F10">
            <w:r w:rsidRPr="008165F0">
              <w:t>Passing_yards</w:t>
            </w:r>
          </w:p>
          <w:p w14:paraId="68D0ECF1" w14:textId="77777777" w:rsidR="008165F0" w:rsidRPr="008165F0" w:rsidRDefault="008165F0" w:rsidP="00754F10">
            <w:r w:rsidRPr="008165F0">
              <w:t>Passing_yards_per_game</w:t>
            </w:r>
          </w:p>
          <w:p w14:paraId="321ED6C2" w14:textId="77777777" w:rsidR="008165F0" w:rsidRPr="008165F0" w:rsidRDefault="008165F0" w:rsidP="00754F10">
            <w:r w:rsidRPr="008165F0">
              <w:t>Rushing_yards</w:t>
            </w:r>
          </w:p>
          <w:p w14:paraId="642197F5" w14:textId="77777777" w:rsidR="008165F0" w:rsidRPr="008165F0" w:rsidRDefault="008165F0" w:rsidP="00754F10">
            <w:r w:rsidRPr="008165F0">
              <w:t>Rushing_yards_per_game</w:t>
            </w:r>
          </w:p>
          <w:p w14:paraId="77CF76C8" w14:textId="77777777" w:rsidR="008165F0" w:rsidRPr="008165F0" w:rsidRDefault="008165F0" w:rsidP="00754F10"/>
        </w:tc>
        <w:tc>
          <w:tcPr>
            <w:tcW w:w="3405" w:type="dxa"/>
          </w:tcPr>
          <w:p w14:paraId="6D0CBC42" w14:textId="77777777" w:rsidR="008165F0" w:rsidRPr="008165F0" w:rsidRDefault="008165F0" w:rsidP="00754F10">
            <w:r w:rsidRPr="008165F0">
              <w:t>DECIMAL(4)</w:t>
            </w:r>
          </w:p>
          <w:p w14:paraId="1C9F1582" w14:textId="77777777" w:rsidR="008165F0" w:rsidRPr="008165F0" w:rsidRDefault="008165F0" w:rsidP="00754F10"/>
          <w:p w14:paraId="1E08D480" w14:textId="77777777" w:rsidR="008165F0" w:rsidRPr="008165F0" w:rsidRDefault="008165F0" w:rsidP="00754F10"/>
          <w:p w14:paraId="53CCF5C9" w14:textId="77777777" w:rsidR="008165F0" w:rsidRPr="008165F0" w:rsidRDefault="008165F0" w:rsidP="00754F10"/>
          <w:p w14:paraId="78FDFE34" w14:textId="77777777" w:rsidR="008165F0" w:rsidRPr="008165F0" w:rsidRDefault="008165F0" w:rsidP="00754F10"/>
        </w:tc>
        <w:tc>
          <w:tcPr>
            <w:tcW w:w="3405" w:type="dxa"/>
          </w:tcPr>
          <w:p w14:paraId="430DF718" w14:textId="77777777" w:rsidR="008165F0" w:rsidRPr="008165F0" w:rsidRDefault="008165F0" w:rsidP="00754F10">
            <w:r w:rsidRPr="008165F0">
              <w:t xml:space="preserve">Passing yard stat will mean different things for different positions. QB will be the number of yards </w:t>
            </w:r>
            <w:r w:rsidRPr="008165F0">
              <w:rPr>
                <w:i/>
                <w:iCs/>
              </w:rPr>
              <w:t>thrown</w:t>
            </w:r>
            <w:r w:rsidRPr="008165F0">
              <w:rPr>
                <w:b/>
                <w:bCs/>
                <w:i/>
                <w:iCs/>
              </w:rPr>
              <w:t xml:space="preserve">, </w:t>
            </w:r>
            <w:r w:rsidRPr="008165F0">
              <w:t xml:space="preserve">WR/RB/TE will be the number of yards </w:t>
            </w:r>
            <w:r w:rsidRPr="008165F0">
              <w:rPr>
                <w:i/>
                <w:iCs/>
              </w:rPr>
              <w:t>caught</w:t>
            </w:r>
            <w:r w:rsidRPr="008165F0">
              <w:t>.</w:t>
            </w:r>
          </w:p>
          <w:p w14:paraId="09CD2445" w14:textId="77777777" w:rsidR="008165F0" w:rsidRPr="008165F0" w:rsidRDefault="008165F0" w:rsidP="00754F10">
            <w:r w:rsidRPr="008165F0">
              <w:t xml:space="preserve">Rushing yards will be the number of yards gained by running the ball. </w:t>
            </w:r>
          </w:p>
        </w:tc>
      </w:tr>
      <w:tr w:rsidR="008165F0" w:rsidRPr="008165F0" w14:paraId="69E947EA" w14:textId="77777777" w:rsidTr="00754F10">
        <w:tc>
          <w:tcPr>
            <w:tcW w:w="3404" w:type="dxa"/>
          </w:tcPr>
          <w:p w14:paraId="61259AB5" w14:textId="77777777" w:rsidR="008165F0" w:rsidRPr="008165F0" w:rsidRDefault="008165F0" w:rsidP="00754F10">
            <w:r w:rsidRPr="008165F0">
              <w:t>Int</w:t>
            </w:r>
          </w:p>
          <w:p w14:paraId="7AACFE3F" w14:textId="77777777" w:rsidR="008165F0" w:rsidRPr="008165F0" w:rsidRDefault="008165F0" w:rsidP="00754F10">
            <w:r w:rsidRPr="008165F0">
              <w:t>Int_per_game</w:t>
            </w:r>
          </w:p>
          <w:p w14:paraId="59A2B7B0" w14:textId="77777777" w:rsidR="008165F0" w:rsidRPr="008165F0" w:rsidRDefault="008165F0" w:rsidP="00754F10">
            <w:r w:rsidRPr="008165F0">
              <w:t>Fumbles</w:t>
            </w:r>
          </w:p>
          <w:p w14:paraId="526DBE11" w14:textId="77777777" w:rsidR="008165F0" w:rsidRPr="008165F0" w:rsidRDefault="008165F0" w:rsidP="00754F10">
            <w:r w:rsidRPr="008165F0">
              <w:t>Fumbles_per_game</w:t>
            </w:r>
          </w:p>
          <w:p w14:paraId="572177ED" w14:textId="77777777" w:rsidR="008165F0" w:rsidRPr="008165F0" w:rsidRDefault="008165F0" w:rsidP="00754F10"/>
        </w:tc>
        <w:tc>
          <w:tcPr>
            <w:tcW w:w="3405" w:type="dxa"/>
          </w:tcPr>
          <w:p w14:paraId="3A02B290" w14:textId="77777777" w:rsidR="008165F0" w:rsidRPr="008165F0" w:rsidRDefault="008165F0" w:rsidP="00754F10">
            <w:r w:rsidRPr="008165F0">
              <w:t>DECIMAL(3)</w:t>
            </w:r>
          </w:p>
        </w:tc>
        <w:tc>
          <w:tcPr>
            <w:tcW w:w="3405" w:type="dxa"/>
          </w:tcPr>
          <w:p w14:paraId="148914A2" w14:textId="77777777" w:rsidR="008165F0" w:rsidRPr="008165F0" w:rsidRDefault="008165F0" w:rsidP="00754F10">
            <w:r w:rsidRPr="008165F0">
              <w:t>How many turnovers did the player give up/did the defense get</w:t>
            </w:r>
          </w:p>
        </w:tc>
      </w:tr>
      <w:tr w:rsidR="008165F0" w:rsidRPr="008165F0" w14:paraId="7085E08B" w14:textId="77777777" w:rsidTr="00754F10">
        <w:tc>
          <w:tcPr>
            <w:tcW w:w="3404" w:type="dxa"/>
          </w:tcPr>
          <w:p w14:paraId="3578DDA2" w14:textId="77777777" w:rsidR="008165F0" w:rsidRPr="008165F0" w:rsidRDefault="008165F0" w:rsidP="00754F10">
            <w:r w:rsidRPr="008165F0">
              <w:t>Passing_td</w:t>
            </w:r>
          </w:p>
          <w:p w14:paraId="78DB72D4" w14:textId="77777777" w:rsidR="008165F0" w:rsidRPr="008165F0" w:rsidRDefault="008165F0" w:rsidP="00754F10">
            <w:r w:rsidRPr="008165F0">
              <w:t>Rushing_td</w:t>
            </w:r>
          </w:p>
          <w:p w14:paraId="15D12D33" w14:textId="77777777" w:rsidR="008165F0" w:rsidRPr="008165F0" w:rsidRDefault="008165F0" w:rsidP="00754F10">
            <w:r w:rsidRPr="008165F0">
              <w:t>Td</w:t>
            </w:r>
          </w:p>
          <w:p w14:paraId="14BFAC83" w14:textId="77777777" w:rsidR="008165F0" w:rsidRPr="008165F0" w:rsidRDefault="008165F0" w:rsidP="00754F10">
            <w:r w:rsidRPr="008165F0">
              <w:t>Td_per_game</w:t>
            </w:r>
          </w:p>
        </w:tc>
        <w:tc>
          <w:tcPr>
            <w:tcW w:w="3405" w:type="dxa"/>
          </w:tcPr>
          <w:p w14:paraId="1849CCCC" w14:textId="77777777" w:rsidR="008165F0" w:rsidRPr="008165F0" w:rsidRDefault="008165F0" w:rsidP="00754F10">
            <w:r w:rsidRPr="008165F0">
              <w:t>DECIMAL(2)</w:t>
            </w:r>
          </w:p>
          <w:p w14:paraId="62427238" w14:textId="77777777" w:rsidR="008165F0" w:rsidRPr="008165F0" w:rsidRDefault="008165F0" w:rsidP="00754F10"/>
          <w:p w14:paraId="2A24AC75" w14:textId="77777777" w:rsidR="008165F0" w:rsidRPr="008165F0" w:rsidRDefault="008165F0" w:rsidP="00754F10">
            <w:r w:rsidRPr="008165F0">
              <w:t>DECIMAL(3)</w:t>
            </w:r>
          </w:p>
        </w:tc>
        <w:tc>
          <w:tcPr>
            <w:tcW w:w="3405" w:type="dxa"/>
          </w:tcPr>
          <w:p w14:paraId="5BF8BD60" w14:textId="77777777" w:rsidR="008165F0" w:rsidRPr="008165F0" w:rsidRDefault="008165F0" w:rsidP="00754F10">
            <w:r w:rsidRPr="008165F0">
              <w:t xml:space="preserve">I must distinguish between passing td and rushing td, as the stat matters differently based on the position. For D, since there are several ways, they can score, I used </w:t>
            </w:r>
            <w:proofErr w:type="spellStart"/>
            <w:r w:rsidRPr="008165F0">
              <w:t>td</w:t>
            </w:r>
            <w:proofErr w:type="spellEnd"/>
            <w:r w:rsidRPr="008165F0">
              <w:t>, and td_per_game as an effective way to see how a defense does on a per game basis.</w:t>
            </w:r>
          </w:p>
        </w:tc>
      </w:tr>
      <w:tr w:rsidR="008165F0" w:rsidRPr="008165F0" w14:paraId="77224B14" w14:textId="77777777" w:rsidTr="00754F10">
        <w:tc>
          <w:tcPr>
            <w:tcW w:w="3404" w:type="dxa"/>
          </w:tcPr>
          <w:p w14:paraId="5B041813" w14:textId="77777777" w:rsidR="008165F0" w:rsidRPr="008165F0" w:rsidRDefault="008165F0" w:rsidP="00754F10">
            <w:r w:rsidRPr="008165F0">
              <w:t>Catches</w:t>
            </w:r>
          </w:p>
          <w:p w14:paraId="471C7A2D" w14:textId="77777777" w:rsidR="008165F0" w:rsidRPr="008165F0" w:rsidRDefault="008165F0" w:rsidP="00754F10">
            <w:r w:rsidRPr="008165F0">
              <w:t>Catches_per_game</w:t>
            </w:r>
          </w:p>
        </w:tc>
        <w:tc>
          <w:tcPr>
            <w:tcW w:w="3405" w:type="dxa"/>
          </w:tcPr>
          <w:p w14:paraId="2A87F20E" w14:textId="77777777" w:rsidR="008165F0" w:rsidRPr="008165F0" w:rsidRDefault="008165F0" w:rsidP="00754F10">
            <w:r w:rsidRPr="008165F0">
              <w:t>DECIMAL(3)</w:t>
            </w:r>
          </w:p>
        </w:tc>
        <w:tc>
          <w:tcPr>
            <w:tcW w:w="3405" w:type="dxa"/>
          </w:tcPr>
          <w:p w14:paraId="3C5DD788" w14:textId="77777777" w:rsidR="008165F0" w:rsidRPr="008165F0" w:rsidRDefault="008165F0" w:rsidP="00754F10">
            <w:r w:rsidRPr="008165F0">
              <w:t>Number of catches an offensive player caught in a season as well as a per game basis</w:t>
            </w:r>
          </w:p>
        </w:tc>
      </w:tr>
      <w:tr w:rsidR="008165F0" w:rsidRPr="008165F0" w14:paraId="4B5BDA5D" w14:textId="77777777" w:rsidTr="00754F10">
        <w:tc>
          <w:tcPr>
            <w:tcW w:w="3404" w:type="dxa"/>
          </w:tcPr>
          <w:p w14:paraId="79A733D3" w14:textId="77777777" w:rsidR="008165F0" w:rsidRPr="008165F0" w:rsidRDefault="008165F0" w:rsidP="00754F10">
            <w:r w:rsidRPr="008165F0">
              <w:t>Passing_yards_allowed</w:t>
            </w:r>
          </w:p>
          <w:p w14:paraId="1E7C25B5" w14:textId="77777777" w:rsidR="008165F0" w:rsidRPr="008165F0" w:rsidRDefault="008165F0" w:rsidP="00754F10">
            <w:r w:rsidRPr="008165F0">
              <w:t>Rushing_yards_allowed</w:t>
            </w:r>
          </w:p>
        </w:tc>
        <w:tc>
          <w:tcPr>
            <w:tcW w:w="3405" w:type="dxa"/>
          </w:tcPr>
          <w:p w14:paraId="1BBF5491" w14:textId="77777777" w:rsidR="008165F0" w:rsidRPr="008165F0" w:rsidRDefault="008165F0" w:rsidP="00754F10">
            <w:r w:rsidRPr="008165F0">
              <w:t>DECIMAL(4)</w:t>
            </w:r>
          </w:p>
        </w:tc>
        <w:tc>
          <w:tcPr>
            <w:tcW w:w="3405" w:type="dxa"/>
          </w:tcPr>
          <w:p w14:paraId="161C00EA" w14:textId="77777777" w:rsidR="008165F0" w:rsidRPr="008165F0" w:rsidRDefault="008165F0" w:rsidP="00754F10">
            <w:r w:rsidRPr="008165F0">
              <w:t>Defense stat where the more yards allowed to the opposition offense, the lower the fantasy points score</w:t>
            </w:r>
          </w:p>
        </w:tc>
      </w:tr>
      <w:tr w:rsidR="008165F0" w:rsidRPr="008165F0" w14:paraId="0F4343AF" w14:textId="77777777" w:rsidTr="00754F10">
        <w:tc>
          <w:tcPr>
            <w:tcW w:w="3404" w:type="dxa"/>
          </w:tcPr>
          <w:p w14:paraId="1DD4F4F5" w14:textId="77777777" w:rsidR="008165F0" w:rsidRPr="008165F0" w:rsidRDefault="008165F0" w:rsidP="00754F10">
            <w:r w:rsidRPr="008165F0">
              <w:t>Games_played</w:t>
            </w:r>
          </w:p>
        </w:tc>
        <w:tc>
          <w:tcPr>
            <w:tcW w:w="3405" w:type="dxa"/>
          </w:tcPr>
          <w:p w14:paraId="0DC6264F" w14:textId="77777777" w:rsidR="008165F0" w:rsidRPr="008165F0" w:rsidRDefault="008165F0" w:rsidP="00754F10">
            <w:r w:rsidRPr="008165F0">
              <w:t>DECIMAL(3)</w:t>
            </w:r>
          </w:p>
        </w:tc>
        <w:tc>
          <w:tcPr>
            <w:tcW w:w="3405" w:type="dxa"/>
          </w:tcPr>
          <w:p w14:paraId="05B86D3C" w14:textId="77777777" w:rsidR="008165F0" w:rsidRPr="008165F0" w:rsidRDefault="008165F0" w:rsidP="00754F10">
            <w:r w:rsidRPr="008165F0">
              <w:t>Number of games this player has played in the season</w:t>
            </w:r>
          </w:p>
        </w:tc>
      </w:tr>
      <w:tr w:rsidR="008165F0" w14:paraId="5D9C1360" w14:textId="77777777" w:rsidTr="00754F10">
        <w:tc>
          <w:tcPr>
            <w:tcW w:w="3404" w:type="dxa"/>
          </w:tcPr>
          <w:p w14:paraId="22883C7C" w14:textId="77777777" w:rsidR="008165F0" w:rsidRPr="008165F0" w:rsidRDefault="008165F0" w:rsidP="00754F10">
            <w:r w:rsidRPr="008165F0">
              <w:t>rookie</w:t>
            </w:r>
          </w:p>
        </w:tc>
        <w:tc>
          <w:tcPr>
            <w:tcW w:w="3405" w:type="dxa"/>
          </w:tcPr>
          <w:p w14:paraId="5F852574" w14:textId="77777777" w:rsidR="008165F0" w:rsidRPr="008165F0" w:rsidRDefault="008165F0" w:rsidP="00754F10">
            <w:r w:rsidRPr="008165F0">
              <w:t>VARCHAR(3)</w:t>
            </w:r>
          </w:p>
        </w:tc>
        <w:tc>
          <w:tcPr>
            <w:tcW w:w="3405" w:type="dxa"/>
          </w:tcPr>
          <w:p w14:paraId="11FACD21" w14:textId="77777777" w:rsidR="008165F0" w:rsidRDefault="008165F0" w:rsidP="00754F10">
            <w:r w:rsidRPr="008165F0">
              <w:t>Yes or no. determines if the player is a rookie or not</w:t>
            </w:r>
          </w:p>
        </w:tc>
      </w:tr>
      <w:tr w:rsidR="008165F0" w14:paraId="07E07704" w14:textId="77777777" w:rsidTr="00754F10">
        <w:tc>
          <w:tcPr>
            <w:tcW w:w="3404" w:type="dxa"/>
          </w:tcPr>
          <w:p w14:paraId="5DE33455" w14:textId="77777777" w:rsidR="008165F0" w:rsidRDefault="007415BA" w:rsidP="00754F10">
            <w:pPr>
              <w:rPr>
                <w:highlight w:val="yellow"/>
              </w:rPr>
            </w:pPr>
            <w:proofErr w:type="spellStart"/>
            <w:r>
              <w:rPr>
                <w:highlight w:val="yellow"/>
              </w:rPr>
              <w:t>Season_wins</w:t>
            </w:r>
            <w:proofErr w:type="spellEnd"/>
          </w:p>
          <w:p w14:paraId="4D593B07" w14:textId="77777777" w:rsidR="007415BA" w:rsidRDefault="007415BA" w:rsidP="00754F10">
            <w:pPr>
              <w:rPr>
                <w:highlight w:val="yellow"/>
              </w:rPr>
            </w:pPr>
            <w:proofErr w:type="spellStart"/>
            <w:r>
              <w:rPr>
                <w:highlight w:val="yellow"/>
              </w:rPr>
              <w:t>Season_losses</w:t>
            </w:r>
            <w:proofErr w:type="spellEnd"/>
          </w:p>
          <w:p w14:paraId="2D9E766F" w14:textId="79441F2E" w:rsidR="007415BA" w:rsidRPr="008833CB" w:rsidRDefault="007415BA" w:rsidP="00754F10">
            <w:pPr>
              <w:rPr>
                <w:highlight w:val="yellow"/>
              </w:rPr>
            </w:pPr>
            <w:proofErr w:type="spellStart"/>
            <w:r>
              <w:rPr>
                <w:highlight w:val="yellow"/>
              </w:rPr>
              <w:t>Season_ties</w:t>
            </w:r>
            <w:proofErr w:type="spellEnd"/>
          </w:p>
        </w:tc>
        <w:tc>
          <w:tcPr>
            <w:tcW w:w="3405" w:type="dxa"/>
          </w:tcPr>
          <w:p w14:paraId="333244CF" w14:textId="20C293B0" w:rsidR="008165F0" w:rsidRPr="008833CB" w:rsidRDefault="00680775" w:rsidP="00754F10">
            <w:pPr>
              <w:rPr>
                <w:highlight w:val="yellow"/>
              </w:rPr>
            </w:pPr>
            <w:r>
              <w:rPr>
                <w:highlight w:val="yellow"/>
              </w:rPr>
              <w:t>DECIMAL(2)</w:t>
            </w:r>
          </w:p>
        </w:tc>
        <w:tc>
          <w:tcPr>
            <w:tcW w:w="3405" w:type="dxa"/>
          </w:tcPr>
          <w:p w14:paraId="2A8693CA" w14:textId="7408CB5B" w:rsidR="008165F0" w:rsidRPr="008833CB" w:rsidRDefault="00680775" w:rsidP="00754F10">
            <w:pPr>
              <w:rPr>
                <w:highlight w:val="yellow"/>
              </w:rPr>
            </w:pPr>
            <w:r>
              <w:rPr>
                <w:highlight w:val="yellow"/>
              </w:rPr>
              <w:t>The teams prior season record</w:t>
            </w:r>
          </w:p>
        </w:tc>
      </w:tr>
      <w:tr w:rsidR="00680775" w14:paraId="3D4D44CF" w14:textId="77777777" w:rsidTr="00754F10">
        <w:tc>
          <w:tcPr>
            <w:tcW w:w="3404" w:type="dxa"/>
          </w:tcPr>
          <w:p w14:paraId="32FD80F1" w14:textId="4C98CB5C" w:rsidR="00680775" w:rsidRDefault="00680775" w:rsidP="00754F10">
            <w:pPr>
              <w:rPr>
                <w:highlight w:val="yellow"/>
              </w:rPr>
            </w:pPr>
            <w:proofErr w:type="spellStart"/>
            <w:r>
              <w:rPr>
                <w:highlight w:val="yellow"/>
              </w:rPr>
              <w:t>Coach_type</w:t>
            </w:r>
            <w:proofErr w:type="spellEnd"/>
          </w:p>
        </w:tc>
        <w:tc>
          <w:tcPr>
            <w:tcW w:w="3405" w:type="dxa"/>
          </w:tcPr>
          <w:p w14:paraId="4248719F" w14:textId="75EE82A1" w:rsidR="00680775" w:rsidRDefault="00680775" w:rsidP="00754F10">
            <w:pPr>
              <w:rPr>
                <w:highlight w:val="yellow"/>
              </w:rPr>
            </w:pPr>
            <w:r>
              <w:rPr>
                <w:highlight w:val="yellow"/>
              </w:rPr>
              <w:t>VARCHAR(128)</w:t>
            </w:r>
          </w:p>
        </w:tc>
        <w:tc>
          <w:tcPr>
            <w:tcW w:w="3405" w:type="dxa"/>
          </w:tcPr>
          <w:p w14:paraId="703BB2F5" w14:textId="3F759BA8" w:rsidR="00680775" w:rsidRDefault="00F46BD8" w:rsidP="00754F10">
            <w:pPr>
              <w:rPr>
                <w:highlight w:val="yellow"/>
              </w:rPr>
            </w:pPr>
            <w:r>
              <w:rPr>
                <w:highlight w:val="yellow"/>
              </w:rPr>
              <w:t xml:space="preserve">The coach’s position (Defensive-Coordinator, Head Coach, </w:t>
            </w:r>
            <w:proofErr w:type="spellStart"/>
            <w:r>
              <w:rPr>
                <w:highlight w:val="yellow"/>
              </w:rPr>
              <w:t>etc</w:t>
            </w:r>
            <w:proofErr w:type="spellEnd"/>
            <w:r>
              <w:rPr>
                <w:highlight w:val="yellow"/>
              </w:rPr>
              <w:t>…)</w:t>
            </w:r>
          </w:p>
        </w:tc>
      </w:tr>
    </w:tbl>
    <w:p w14:paraId="47A0200B" w14:textId="77777777" w:rsidR="008165F0" w:rsidRDefault="008165F0" w:rsidP="008165F0"/>
    <w:p w14:paraId="64FA1B7D" w14:textId="77777777" w:rsidR="008165F0" w:rsidRPr="002C11FB" w:rsidRDefault="008165F0" w:rsidP="008165F0">
      <w:r>
        <w:t xml:space="preserve">As for normalization, I found no normalization that I could do that would address any sort of redundancy or tentative relationship. </w:t>
      </w:r>
    </w:p>
    <w:p w14:paraId="39051358" w14:textId="77777777" w:rsidR="00E0565C" w:rsidRPr="00E0565C" w:rsidRDefault="00E0565C" w:rsidP="00E0565C"/>
    <w:p w14:paraId="07402714" w14:textId="59F4FE5C" w:rsidR="00BB7E2D" w:rsidRDefault="00BB7E2D" w:rsidP="00BB7E2D">
      <w:pPr>
        <w:pStyle w:val="Heading1"/>
      </w:pPr>
      <w:bookmarkStart w:id="5" w:name="_Toc69865135"/>
      <w:r>
        <w:t>History Table and Trigger</w:t>
      </w:r>
      <w:bookmarkEnd w:id="5"/>
    </w:p>
    <w:p w14:paraId="48BBDE93" w14:textId="7AC07A68" w:rsidR="001038D3" w:rsidRDefault="00273CED" w:rsidP="00BD4BB3">
      <w:r>
        <w:rPr>
          <w:noProof/>
        </w:rPr>
        <w:drawing>
          <wp:inline distT="0" distB="0" distL="0" distR="0" wp14:anchorId="58C546D1" wp14:editId="41FC0B55">
            <wp:extent cx="6492240" cy="3827780"/>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92240" cy="3827780"/>
                    </a:xfrm>
                    <a:prstGeom prst="rect">
                      <a:avLst/>
                    </a:prstGeom>
                  </pic:spPr>
                </pic:pic>
              </a:graphicData>
            </a:graphic>
          </wp:inline>
        </w:drawing>
      </w:r>
    </w:p>
    <w:p w14:paraId="4524EA02" w14:textId="3F6FECC7" w:rsidR="002D4D20" w:rsidRDefault="002D4D20" w:rsidP="00BD4BB3"/>
    <w:p w14:paraId="543691FA" w14:textId="77777777" w:rsidR="002D4D20" w:rsidRDefault="002D4D20" w:rsidP="002D4D20">
      <w:r>
        <w:t>This History table and trigger will help me update players who have changed teams during the offseason. The ideal situation is that no player suddenly gets traded/cut and moves on to a new team, but now with this trigger, I will be able to update my database accordingly.</w:t>
      </w:r>
    </w:p>
    <w:p w14:paraId="43DB6ECD" w14:textId="5920CF51" w:rsidR="002D4D20" w:rsidRDefault="002D4D20" w:rsidP="00BD4BB3"/>
    <w:p w14:paraId="5ABE4E9C" w14:textId="57E779A7" w:rsidR="002D4D20" w:rsidRDefault="002D4D20" w:rsidP="00BD4BB3">
      <w:r>
        <w:t xml:space="preserve">In this Use case, the Player “Mike Davis” had played for the Carolina Panthers in the 2020 season. After the end of the season, Mike changed teams in Free Agency </w:t>
      </w:r>
      <w:r w:rsidR="00D71C5D">
        <w:t xml:space="preserve">and joined the Atlanta Falcons. I need to update the player so that he is now linked to his new team. The code to update is down below, along with the history table to show that this change was </w:t>
      </w:r>
      <w:proofErr w:type="gramStart"/>
      <w:r w:rsidR="00D71C5D">
        <w:t>made</w:t>
      </w:r>
      <w:proofErr w:type="gramEnd"/>
    </w:p>
    <w:p w14:paraId="19D6EC06" w14:textId="78223302" w:rsidR="008F5131" w:rsidRDefault="001E47EC" w:rsidP="00BD4BB3">
      <w:r>
        <w:rPr>
          <w:noProof/>
        </w:rPr>
        <w:drawing>
          <wp:inline distT="0" distB="0" distL="0" distR="0" wp14:anchorId="16DFD1D9" wp14:editId="2382271C">
            <wp:extent cx="4857750" cy="2676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57750" cy="2676525"/>
                    </a:xfrm>
                    <a:prstGeom prst="rect">
                      <a:avLst/>
                    </a:prstGeom>
                  </pic:spPr>
                </pic:pic>
              </a:graphicData>
            </a:graphic>
          </wp:inline>
        </w:drawing>
      </w:r>
    </w:p>
    <w:p w14:paraId="530BBE0D" w14:textId="38523F30" w:rsidR="001E47EC" w:rsidRDefault="00D71C5D" w:rsidP="00BD4BB3">
      <w:r>
        <w:lastRenderedPageBreak/>
        <w:t xml:space="preserve">Now </w:t>
      </w:r>
      <w:r w:rsidR="00D5653A">
        <w:t>I will show the result using a JOIN statement.</w:t>
      </w:r>
    </w:p>
    <w:p w14:paraId="0B9785E3" w14:textId="16606B67" w:rsidR="00D5653A" w:rsidRDefault="00D5653A" w:rsidP="00BD4BB3"/>
    <w:p w14:paraId="0C051D52" w14:textId="7E8CFBFD" w:rsidR="00753623" w:rsidRDefault="00753623" w:rsidP="00BD4BB3">
      <w:r>
        <w:rPr>
          <w:noProof/>
        </w:rPr>
        <w:drawing>
          <wp:inline distT="0" distB="0" distL="0" distR="0" wp14:anchorId="4E2666DC" wp14:editId="70D6E145">
            <wp:extent cx="6492240" cy="114935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92240" cy="1149350"/>
                    </a:xfrm>
                    <a:prstGeom prst="rect">
                      <a:avLst/>
                    </a:prstGeom>
                  </pic:spPr>
                </pic:pic>
              </a:graphicData>
            </a:graphic>
          </wp:inline>
        </w:drawing>
      </w:r>
    </w:p>
    <w:p w14:paraId="01AC245B" w14:textId="0F0C743A" w:rsidR="00753623" w:rsidRDefault="00753623" w:rsidP="00BD4BB3"/>
    <w:p w14:paraId="67D7BE75" w14:textId="73B2698D" w:rsidR="001E47EC" w:rsidRDefault="00753623" w:rsidP="00BD4BB3">
      <w:r>
        <w:t>As you can see, Mike Davis is officially an Atlanta Falcon.</w:t>
      </w:r>
    </w:p>
    <w:p w14:paraId="5E38A8D4" w14:textId="77777777" w:rsidR="0081322F" w:rsidRDefault="0081322F">
      <w:pPr>
        <w:rPr>
          <w:rFonts w:ascii="Arial" w:eastAsiaTheme="majorEastAsia" w:hAnsi="Arial" w:cstheme="majorBidi"/>
          <w:b/>
          <w:color w:val="2F5496" w:themeColor="accent1" w:themeShade="BF"/>
          <w:sz w:val="28"/>
          <w:szCs w:val="32"/>
        </w:rPr>
      </w:pPr>
      <w:r>
        <w:br w:type="page"/>
      </w:r>
    </w:p>
    <w:p w14:paraId="15D9B853" w14:textId="11F424E9" w:rsidR="001038D3" w:rsidRDefault="001038D3" w:rsidP="001038D3">
      <w:pPr>
        <w:pStyle w:val="Heading1"/>
      </w:pPr>
      <w:bookmarkStart w:id="6" w:name="_Toc69865136"/>
      <w:r w:rsidRPr="001038D3">
        <w:lastRenderedPageBreak/>
        <w:t>Index Identification and Creations</w:t>
      </w:r>
      <w:bookmarkEnd w:id="6"/>
    </w:p>
    <w:p w14:paraId="10B6E55B" w14:textId="77777777" w:rsidR="005B0C27" w:rsidRDefault="005B0C27" w:rsidP="005B0C27">
      <w:pPr>
        <w:pStyle w:val="Heading1"/>
      </w:pPr>
    </w:p>
    <w:p w14:paraId="538994F2" w14:textId="77777777" w:rsidR="005B0C27" w:rsidRDefault="005B0C27" w:rsidP="005B0C27">
      <w:r>
        <w:t xml:space="preserve">Replace this with </w:t>
      </w:r>
      <w:r w:rsidRPr="001038D3">
        <w:t xml:space="preserve">indexes </w:t>
      </w:r>
      <w:r>
        <w:t xml:space="preserve">identifications </w:t>
      </w:r>
      <w:r w:rsidRPr="001038D3">
        <w:t>useful to your database, expla</w:t>
      </w:r>
      <w:r>
        <w:t xml:space="preserve">nations as to </w:t>
      </w:r>
      <w:r w:rsidRPr="001038D3">
        <w:t>why they help, and screenshots of their creations.</w:t>
      </w:r>
    </w:p>
    <w:p w14:paraId="6023ED4A" w14:textId="77777777" w:rsidR="005B0C27" w:rsidRDefault="005B0C27" w:rsidP="005B0C27"/>
    <w:p w14:paraId="5D5326DE" w14:textId="77777777" w:rsidR="005B0C27" w:rsidRDefault="005B0C27" w:rsidP="005B0C27">
      <w:r>
        <w:t>So, to figure out the best indexes to use, I want to follow-up on one of my use cases which was to find players on a certain team. The query would look something like this.</w:t>
      </w:r>
    </w:p>
    <w:p w14:paraId="5A06FD92" w14:textId="77777777" w:rsidR="005B0C27" w:rsidRDefault="005B0C27" w:rsidP="005B0C27"/>
    <w:p w14:paraId="593AAB98" w14:textId="77777777" w:rsidR="005B0C27" w:rsidRDefault="005B0C27" w:rsidP="005B0C27">
      <w:r>
        <w:rPr>
          <w:noProof/>
        </w:rPr>
        <w:drawing>
          <wp:inline distT="0" distB="0" distL="0" distR="0" wp14:anchorId="77AF666C" wp14:editId="1EF933EC">
            <wp:extent cx="6492240" cy="984250"/>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92240" cy="984250"/>
                    </a:xfrm>
                    <a:prstGeom prst="rect">
                      <a:avLst/>
                    </a:prstGeom>
                  </pic:spPr>
                </pic:pic>
              </a:graphicData>
            </a:graphic>
          </wp:inline>
        </w:drawing>
      </w:r>
    </w:p>
    <w:p w14:paraId="3AD5D317" w14:textId="77777777" w:rsidR="005B0C27" w:rsidRDefault="005B0C27" w:rsidP="005B0C27"/>
    <w:p w14:paraId="380FF046" w14:textId="77777777" w:rsidR="005B0C27" w:rsidRDefault="005B0C27" w:rsidP="005B0C27">
      <w:r>
        <w:t xml:space="preserve">This query specifically helps me find players who are on a certain team. In this case I am trying to find player who belong to the “Arizona Cardinals” because I like how their offense looks going into the new season. I want to find just the players and their names + positions, while narrowing down my search by using WHERE statement. Given this, I would want to create a Unique index for team name and non-unique player name (two players may have similar first or last names) which would look like this. </w:t>
      </w:r>
    </w:p>
    <w:p w14:paraId="56817BE1" w14:textId="77777777" w:rsidR="005B0C27" w:rsidRDefault="005B0C27" w:rsidP="005B0C27">
      <w:r>
        <w:rPr>
          <w:noProof/>
        </w:rPr>
        <w:drawing>
          <wp:inline distT="0" distB="0" distL="0" distR="0" wp14:anchorId="5949B3C8" wp14:editId="7B82F1B2">
            <wp:extent cx="2962275" cy="4953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62275" cy="495300"/>
                    </a:xfrm>
                    <a:prstGeom prst="rect">
                      <a:avLst/>
                    </a:prstGeom>
                  </pic:spPr>
                </pic:pic>
              </a:graphicData>
            </a:graphic>
          </wp:inline>
        </w:drawing>
      </w:r>
    </w:p>
    <w:p w14:paraId="407A4765" w14:textId="77777777" w:rsidR="005B0C27" w:rsidRDefault="005B0C27" w:rsidP="005B0C27">
      <w:r>
        <w:rPr>
          <w:noProof/>
        </w:rPr>
        <w:drawing>
          <wp:inline distT="0" distB="0" distL="0" distR="0" wp14:anchorId="697F2509" wp14:editId="4DBCAF59">
            <wp:extent cx="4267200" cy="22383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67200" cy="2238375"/>
                    </a:xfrm>
                    <a:prstGeom prst="rect">
                      <a:avLst/>
                    </a:prstGeom>
                  </pic:spPr>
                </pic:pic>
              </a:graphicData>
            </a:graphic>
          </wp:inline>
        </w:drawing>
      </w:r>
    </w:p>
    <w:p w14:paraId="2E11D3AC" w14:textId="77777777" w:rsidR="005B0C27" w:rsidRDefault="005B0C27" w:rsidP="005B0C27"/>
    <w:p w14:paraId="7CF22920" w14:textId="77777777" w:rsidR="005B0C27" w:rsidRDefault="005B0C27" w:rsidP="005B0C27">
      <w:r>
        <w:t>Another use case came to mind where I wanted to find the best performing players for a position. The code is down below.</w:t>
      </w:r>
    </w:p>
    <w:p w14:paraId="7120A0F1" w14:textId="77777777" w:rsidR="005B0C27" w:rsidRDefault="005B0C27" w:rsidP="005B0C27"/>
    <w:p w14:paraId="0BCB222F" w14:textId="77777777" w:rsidR="005B0C27" w:rsidRDefault="005B0C27" w:rsidP="005B0C27">
      <w:r>
        <w:rPr>
          <w:noProof/>
        </w:rPr>
        <w:drawing>
          <wp:inline distT="0" distB="0" distL="0" distR="0" wp14:anchorId="5A9FC472" wp14:editId="3E401E75">
            <wp:extent cx="6492240" cy="145351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92240" cy="1453515"/>
                    </a:xfrm>
                    <a:prstGeom prst="rect">
                      <a:avLst/>
                    </a:prstGeom>
                  </pic:spPr>
                </pic:pic>
              </a:graphicData>
            </a:graphic>
          </wp:inline>
        </w:drawing>
      </w:r>
    </w:p>
    <w:p w14:paraId="0AEB1675" w14:textId="77777777" w:rsidR="005B0C27" w:rsidRDefault="005B0C27" w:rsidP="005B0C27"/>
    <w:p w14:paraId="77C92E83" w14:textId="77777777" w:rsidR="005B0C27" w:rsidRDefault="005B0C27" w:rsidP="005B0C27">
      <w:r>
        <w:t xml:space="preserve">This query specifically narrowed down the list of QBs I wanted to observe based on several key performance attributes. A good benchmark on how well a QB did in a season is Passing Yards and Touchdowns. Therefore, I wanted to narrow above 4000-yard season with a combined rushing and passing yard score over 30. </w:t>
      </w:r>
    </w:p>
    <w:p w14:paraId="7C0A57A4" w14:textId="77777777" w:rsidR="005B0C27" w:rsidRDefault="005B0C27" w:rsidP="005B0C27"/>
    <w:p w14:paraId="33D118C1" w14:textId="77777777" w:rsidR="005B0C27" w:rsidRDefault="005B0C27" w:rsidP="005B0C27">
      <w:r>
        <w:t>In the process, I realized I could use and index for position type. The reason is that although I am combing the QB table, what if I wanted to search player performances with similar attributes from more than just one table? WR and TE have the same attributes in my database, so If I wanted to search for the best WR/TE as a combined group, I may want an index if I wanted to just look at WR stats using the same query. This works for the other position groups as well and will help me when I Join multiple tables to not have to create an entirely new query.</w:t>
      </w:r>
    </w:p>
    <w:p w14:paraId="36560343" w14:textId="1CC80333" w:rsidR="00366939" w:rsidRDefault="00366939" w:rsidP="001038D3"/>
    <w:p w14:paraId="64A46644" w14:textId="77777777" w:rsidR="0081322F" w:rsidRDefault="0081322F">
      <w:pPr>
        <w:rPr>
          <w:rFonts w:ascii="Arial" w:eastAsiaTheme="majorEastAsia" w:hAnsi="Arial" w:cstheme="majorBidi"/>
          <w:b/>
          <w:color w:val="2F5496" w:themeColor="accent1" w:themeShade="BF"/>
          <w:sz w:val="28"/>
          <w:szCs w:val="32"/>
        </w:rPr>
      </w:pPr>
      <w:r>
        <w:br w:type="page"/>
      </w:r>
    </w:p>
    <w:p w14:paraId="402F778C" w14:textId="27F45D1A" w:rsidR="00366939" w:rsidRDefault="00366939" w:rsidP="00366939">
      <w:pPr>
        <w:pStyle w:val="Heading1"/>
      </w:pPr>
      <w:bookmarkStart w:id="7" w:name="_Toc69865137"/>
      <w:r w:rsidRPr="00366939">
        <w:lastRenderedPageBreak/>
        <w:t>Stored Procedure Execution and Explanations</w:t>
      </w:r>
      <w:bookmarkEnd w:id="7"/>
    </w:p>
    <w:p w14:paraId="28EC07F5" w14:textId="398D783E" w:rsidR="0081322F" w:rsidRDefault="005B0C27" w:rsidP="00366939">
      <w:r>
        <w:t xml:space="preserve">My stored procedure is the </w:t>
      </w:r>
      <w:r w:rsidR="005E4674">
        <w:t xml:space="preserve">addition of Rookie players after the NFL draft. My history table is used to track when players have changed teams during Free Agency. However, players who are drafted are entirely new to the league and have no history of </w:t>
      </w:r>
      <w:r w:rsidR="0081322F">
        <w:t xml:space="preserve">stats or </w:t>
      </w:r>
      <w:r w:rsidR="005E4674">
        <w:t>experience</w:t>
      </w:r>
      <w:r w:rsidR="0081322F">
        <w:t>. Therefore, I need to create a procedure that will allow me to add Rookies easily and without any issue. I only need to adjust the Players table as there will be no stats available.</w:t>
      </w:r>
    </w:p>
    <w:p w14:paraId="034AA8E3" w14:textId="623DAF14" w:rsidR="0081322F" w:rsidRDefault="0081322F" w:rsidP="00366939"/>
    <w:p w14:paraId="73728F52" w14:textId="693EC40F" w:rsidR="0081322F" w:rsidRDefault="0081322F" w:rsidP="00366939">
      <w:r>
        <w:t>My use case is the QB out of University of Clemson, Trevor Lawrence. Trevor Lawrence is considered a generational quarterback. Therefore, he is almost certain to be picked 1</w:t>
      </w:r>
      <w:r w:rsidRPr="0081322F">
        <w:rPr>
          <w:vertAlign w:val="superscript"/>
        </w:rPr>
        <w:t>st</w:t>
      </w:r>
      <w:r>
        <w:t xml:space="preserve"> overall in the upcoming draft. Furthermore, the team that is 1</w:t>
      </w:r>
      <w:r w:rsidRPr="0081322F">
        <w:rPr>
          <w:vertAlign w:val="superscript"/>
        </w:rPr>
        <w:t>st</w:t>
      </w:r>
      <w:r>
        <w:t xml:space="preserve"> to draft is the Jacksonville Jaguars. In this case, I will add Trevor Lawrence as a player who will play for the Jacksonville Jaguars.</w:t>
      </w:r>
    </w:p>
    <w:p w14:paraId="2B5FB87F" w14:textId="12359DE1" w:rsidR="0081322F" w:rsidRDefault="0081322F" w:rsidP="00366939"/>
    <w:p w14:paraId="2DF68DFE" w14:textId="66C4A2FD" w:rsidR="0081322F" w:rsidRDefault="0081322F" w:rsidP="00366939">
      <w:r>
        <w:t>The code is down below.</w:t>
      </w:r>
    </w:p>
    <w:p w14:paraId="394A6626" w14:textId="763D9A3D" w:rsidR="005B0C27" w:rsidRDefault="005B0C27" w:rsidP="00366939"/>
    <w:p w14:paraId="34531F94" w14:textId="48118A0F" w:rsidR="005B0C27" w:rsidRDefault="00523387" w:rsidP="00366939">
      <w:r>
        <w:rPr>
          <w:noProof/>
        </w:rPr>
        <w:drawing>
          <wp:inline distT="0" distB="0" distL="0" distR="0" wp14:anchorId="63EA49BF" wp14:editId="4DF5D05B">
            <wp:extent cx="6492240" cy="205930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92240" cy="2059305"/>
                    </a:xfrm>
                    <a:prstGeom prst="rect">
                      <a:avLst/>
                    </a:prstGeom>
                  </pic:spPr>
                </pic:pic>
              </a:graphicData>
            </a:graphic>
          </wp:inline>
        </w:drawing>
      </w:r>
    </w:p>
    <w:p w14:paraId="41163E5D" w14:textId="0D635672" w:rsidR="00E93FBA" w:rsidRDefault="00E93FBA" w:rsidP="00366939"/>
    <w:p w14:paraId="36F81307" w14:textId="4AB7F265" w:rsidR="00E93FBA" w:rsidRDefault="00E93FBA" w:rsidP="00366939">
      <w:r>
        <w:t xml:space="preserve">And here is the </w:t>
      </w:r>
      <w:r w:rsidR="00735C4A">
        <w:t>result.</w:t>
      </w:r>
    </w:p>
    <w:p w14:paraId="652FDA07" w14:textId="3EB1B0F8" w:rsidR="00366939" w:rsidRDefault="00366939" w:rsidP="00366939"/>
    <w:p w14:paraId="41DEFFC6" w14:textId="42DB89B1" w:rsidR="0081322F" w:rsidRDefault="00E93FBA" w:rsidP="00366939">
      <w:r>
        <w:rPr>
          <w:noProof/>
        </w:rPr>
        <w:drawing>
          <wp:inline distT="0" distB="0" distL="0" distR="0" wp14:anchorId="45C8B221" wp14:editId="64C05DCE">
            <wp:extent cx="6492240" cy="2549525"/>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92240" cy="2549525"/>
                    </a:xfrm>
                    <a:prstGeom prst="rect">
                      <a:avLst/>
                    </a:prstGeom>
                  </pic:spPr>
                </pic:pic>
              </a:graphicData>
            </a:graphic>
          </wp:inline>
        </w:drawing>
      </w:r>
    </w:p>
    <w:p w14:paraId="7B3E2DAE" w14:textId="1B6B5902" w:rsidR="00E93FBA" w:rsidRDefault="00E93FBA" w:rsidP="00366939"/>
    <w:p w14:paraId="004271AE" w14:textId="0CAB2AA7" w:rsidR="00E93FBA" w:rsidRDefault="00735C4A" w:rsidP="00366939">
      <w:r>
        <w:t xml:space="preserve">I know have added Trevor Lawrence as a rookie to the </w:t>
      </w:r>
      <w:r w:rsidR="00F9003F">
        <w:t>table.</w:t>
      </w:r>
    </w:p>
    <w:p w14:paraId="720BE690" w14:textId="77777777" w:rsidR="00965318" w:rsidRDefault="00965318"/>
    <w:p w14:paraId="292B786C" w14:textId="77777777" w:rsidR="00042C33" w:rsidRDefault="00965318">
      <w:r>
        <w:lastRenderedPageBreak/>
        <w:t>The next pro</w:t>
      </w:r>
      <w:r w:rsidR="00042C33">
        <w:t>cedure I created was to update players after the draft that are no longer rookies. Once the 2021 Draft class has been drafted, they are the rookies. Players in my table like Jerry Jeudy are no longer Rookies, which must be adjusted.</w:t>
      </w:r>
    </w:p>
    <w:p w14:paraId="34E7DBE1" w14:textId="77777777" w:rsidR="00042C33" w:rsidRDefault="00042C33"/>
    <w:p w14:paraId="56F95A10" w14:textId="77777777" w:rsidR="00042C33" w:rsidRDefault="00042C33">
      <w:r>
        <w:t>In this case, I need to create a procedure that will update the player rookie status from “YES” to “NO”.</w:t>
      </w:r>
    </w:p>
    <w:p w14:paraId="26D0D5D3" w14:textId="77777777" w:rsidR="00042C33" w:rsidRDefault="00042C33">
      <w:r>
        <w:t>The goal of this is to maintain accurate records, with newly drafted players categorized as Rookies.</w:t>
      </w:r>
    </w:p>
    <w:p w14:paraId="2410A250" w14:textId="77777777" w:rsidR="00042C33" w:rsidRDefault="00042C33"/>
    <w:p w14:paraId="5892D15C" w14:textId="77777777" w:rsidR="00042C33" w:rsidRDefault="00042C33">
      <w:r>
        <w:t>Here is the code:</w:t>
      </w:r>
    </w:p>
    <w:p w14:paraId="4572588E" w14:textId="77777777" w:rsidR="00042C33" w:rsidRDefault="00042C33"/>
    <w:p w14:paraId="706294E8" w14:textId="2B7CC515" w:rsidR="00042C33" w:rsidRDefault="007B31B3">
      <w:r>
        <w:rPr>
          <w:noProof/>
        </w:rPr>
        <w:drawing>
          <wp:inline distT="0" distB="0" distL="0" distR="0" wp14:anchorId="6CA1800E" wp14:editId="0ABA9997">
            <wp:extent cx="6343650" cy="46196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43650" cy="4619625"/>
                    </a:xfrm>
                    <a:prstGeom prst="rect">
                      <a:avLst/>
                    </a:prstGeom>
                  </pic:spPr>
                </pic:pic>
              </a:graphicData>
            </a:graphic>
          </wp:inline>
        </w:drawing>
      </w:r>
    </w:p>
    <w:p w14:paraId="487B3C86" w14:textId="77777777" w:rsidR="00042C33" w:rsidRDefault="00042C33"/>
    <w:p w14:paraId="26892842" w14:textId="77777777" w:rsidR="00042C33" w:rsidRDefault="00042C33">
      <w:r>
        <w:t>As you can see, Jerry Jeudy is no longer a Rookie, with currently Trevor Lawrence being the only rookie in my table.</w:t>
      </w:r>
    </w:p>
    <w:p w14:paraId="2E143BD7" w14:textId="77777777" w:rsidR="00042C33" w:rsidRDefault="00042C33"/>
    <w:p w14:paraId="5C1E4227" w14:textId="77777777" w:rsidR="008D7545" w:rsidRDefault="00042C33">
      <w:r>
        <w:t xml:space="preserve">The last </w:t>
      </w:r>
      <w:r w:rsidR="00BB4E56">
        <w:t xml:space="preserve">stored procedure I need is to update a </w:t>
      </w:r>
      <w:r w:rsidR="00AA56CC">
        <w:t xml:space="preserve">player who may </w:t>
      </w:r>
      <w:r w:rsidR="007443AA">
        <w:t>change</w:t>
      </w:r>
      <w:r w:rsidR="00AA56CC">
        <w:t xml:space="preserve"> teams DURING the season</w:t>
      </w:r>
      <w:r w:rsidR="007443AA">
        <w:t xml:space="preserve">. </w:t>
      </w:r>
      <w:r w:rsidR="00AA56CC">
        <w:t xml:space="preserve">This will be helpful as players who are traded or cut/resigned by a new team will need to have their Player table updated accordingly. </w:t>
      </w:r>
    </w:p>
    <w:p w14:paraId="24A20225" w14:textId="77777777" w:rsidR="008D7545" w:rsidRDefault="008D7545"/>
    <w:p w14:paraId="3F97C59E" w14:textId="77777777" w:rsidR="00501973" w:rsidRDefault="008D7545">
      <w:r>
        <w:t xml:space="preserve">This use case will be hypothetical. For example, imagine Mike Davis has had such a poor season that he was traded by the Atlanta Falcons </w:t>
      </w:r>
      <w:r w:rsidR="00501973">
        <w:t>back to the Carolina Panthers. I would require a procedure that would streamline this change to avoid unnecessary coding.</w:t>
      </w:r>
    </w:p>
    <w:p w14:paraId="571CC38F" w14:textId="77777777" w:rsidR="00501973" w:rsidRDefault="00501973"/>
    <w:p w14:paraId="41649AF8" w14:textId="77777777" w:rsidR="00E147E9" w:rsidRDefault="00E147E9">
      <w:r>
        <w:t>Here is the code down below.</w:t>
      </w:r>
    </w:p>
    <w:p w14:paraId="6C8822FA" w14:textId="22C65EA6" w:rsidR="00E147E9" w:rsidRDefault="003A2FC7">
      <w:r>
        <w:rPr>
          <w:noProof/>
        </w:rPr>
        <w:lastRenderedPageBreak/>
        <w:drawing>
          <wp:inline distT="0" distB="0" distL="0" distR="0" wp14:anchorId="66B507F4" wp14:editId="45D8A1DC">
            <wp:extent cx="6492240" cy="508698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92240" cy="5086985"/>
                    </a:xfrm>
                    <a:prstGeom prst="rect">
                      <a:avLst/>
                    </a:prstGeom>
                  </pic:spPr>
                </pic:pic>
              </a:graphicData>
            </a:graphic>
          </wp:inline>
        </w:drawing>
      </w:r>
    </w:p>
    <w:p w14:paraId="2F29C519" w14:textId="4CFD6B20" w:rsidR="003A2FC7" w:rsidRDefault="003A2FC7"/>
    <w:p w14:paraId="31037BB3" w14:textId="53BFC78A" w:rsidR="003A2FC7" w:rsidRDefault="003A2FC7">
      <w:r>
        <w:t xml:space="preserve">As you can </w:t>
      </w:r>
      <w:r w:rsidR="00E2157C">
        <w:t xml:space="preserve">see, Mike Davis is </w:t>
      </w:r>
      <w:proofErr w:type="gramStart"/>
      <w:r w:rsidR="00E2157C">
        <w:t>no</w:t>
      </w:r>
      <w:proofErr w:type="gramEnd"/>
      <w:r w:rsidR="00E2157C">
        <w:t xml:space="preserve"> back on </w:t>
      </w:r>
      <w:proofErr w:type="spellStart"/>
      <w:r w:rsidR="00E2157C">
        <w:t>team_id</w:t>
      </w:r>
      <w:proofErr w:type="spellEnd"/>
      <w:r w:rsidR="00E2157C">
        <w:t xml:space="preserve"> 10, which means he is back on the Carolina Panthers</w:t>
      </w:r>
    </w:p>
    <w:p w14:paraId="291073D3" w14:textId="5AB9F9BD" w:rsidR="00735C4A" w:rsidRPr="00042C33" w:rsidRDefault="00E2157C">
      <w:r>
        <w:rPr>
          <w:noProof/>
        </w:rPr>
        <w:drawing>
          <wp:inline distT="0" distB="0" distL="0" distR="0" wp14:anchorId="04052EE3" wp14:editId="600B3B5B">
            <wp:extent cx="4183039" cy="3238205"/>
            <wp:effectExtent l="0" t="0" r="825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87155" cy="3241391"/>
                    </a:xfrm>
                    <a:prstGeom prst="rect">
                      <a:avLst/>
                    </a:prstGeom>
                  </pic:spPr>
                </pic:pic>
              </a:graphicData>
            </a:graphic>
          </wp:inline>
        </w:drawing>
      </w:r>
    </w:p>
    <w:p w14:paraId="70DADF34" w14:textId="1292E965" w:rsidR="00366939" w:rsidRDefault="00722BED" w:rsidP="00722BED">
      <w:pPr>
        <w:pStyle w:val="Heading1"/>
      </w:pPr>
      <w:bookmarkStart w:id="8" w:name="_Toc69865138"/>
      <w:r>
        <w:lastRenderedPageBreak/>
        <w:t>Question Identification and Explanations</w:t>
      </w:r>
      <w:bookmarkEnd w:id="8"/>
    </w:p>
    <w:p w14:paraId="56892DEC" w14:textId="2FD305B8" w:rsidR="001F3322" w:rsidRDefault="001F3322" w:rsidP="00722BED">
      <w:r>
        <w:t xml:space="preserve">Although </w:t>
      </w:r>
      <w:r w:rsidR="0042354B">
        <w:t>questions 1-6</w:t>
      </w:r>
      <w:r>
        <w:t xml:space="preserve"> are </w:t>
      </w:r>
      <w:r w:rsidR="007476C8">
        <w:t>remarkably similar</w:t>
      </w:r>
      <w:r>
        <w:t xml:space="preserve">, this is </w:t>
      </w:r>
      <w:r w:rsidR="0042354B">
        <w:t>a quite common</w:t>
      </w:r>
      <w:r>
        <w:t xml:space="preserve"> scripts you would run during the draft and even after. As you would want to check every single time you are up to draft </w:t>
      </w:r>
      <w:r w:rsidR="007476C8">
        <w:t xml:space="preserve">to see the top players you would want to choose from. The </w:t>
      </w:r>
      <w:r w:rsidR="0042354B">
        <w:t>next</w:t>
      </w:r>
      <w:r w:rsidR="007476C8">
        <w:t xml:space="preserve"> question is more specific, as you may want to care about other factors, other than </w:t>
      </w:r>
      <w:r w:rsidR="0042354B">
        <w:t>if the</w:t>
      </w:r>
      <w:r w:rsidR="007476C8">
        <w:t xml:space="preserve"> </w:t>
      </w:r>
      <w:r w:rsidR="0042354B">
        <w:t xml:space="preserve">player is good or not. </w:t>
      </w:r>
      <w:r w:rsidR="00616C7E">
        <w:t xml:space="preserve">Next </w:t>
      </w:r>
    </w:p>
    <w:p w14:paraId="02D7E643" w14:textId="06CEC118" w:rsidR="00E507C5" w:rsidRDefault="00E507C5" w:rsidP="00722BED"/>
    <w:p w14:paraId="0305FF0C" w14:textId="04D0768D" w:rsidR="00722BED" w:rsidRDefault="00C50329" w:rsidP="00722BED">
      <w:r>
        <w:t>Question</w:t>
      </w:r>
      <w:r w:rsidR="0042354B">
        <w:t xml:space="preserve"> 1</w:t>
      </w:r>
      <w:r>
        <w:t>: Top QBs</w:t>
      </w:r>
    </w:p>
    <w:p w14:paraId="73245927" w14:textId="194E153D" w:rsidR="00C50329" w:rsidRDefault="0081338C" w:rsidP="00722BED">
      <w:r>
        <w:t xml:space="preserve">Explanation is simple, I want to find QBs who managed to score more than 200 fantasy points in a season. I consider 200 to be the lowest possible score for a </w:t>
      </w:r>
      <w:r w:rsidR="00E507C5">
        <w:t>player to be in my fantasy team for this position.</w:t>
      </w:r>
    </w:p>
    <w:p w14:paraId="5662F288" w14:textId="77777777" w:rsidR="001F3322" w:rsidRDefault="001F3322" w:rsidP="00722BED"/>
    <w:p w14:paraId="70DA3F9D" w14:textId="33F0D77F" w:rsidR="00C50329" w:rsidRDefault="00C50329" w:rsidP="00C50329">
      <w:r>
        <w:t>Question</w:t>
      </w:r>
      <w:r w:rsidR="0042354B">
        <w:t xml:space="preserve"> 2</w:t>
      </w:r>
      <w:r>
        <w:t xml:space="preserve">: Top </w:t>
      </w:r>
      <w:r>
        <w:t>RBs</w:t>
      </w:r>
    </w:p>
    <w:p w14:paraId="61A422DC" w14:textId="05680557" w:rsidR="00C50329" w:rsidRDefault="00E507C5" w:rsidP="00722BED">
      <w:r>
        <w:t xml:space="preserve">I want to find </w:t>
      </w:r>
      <w:r>
        <w:t>RBs</w:t>
      </w:r>
      <w:r>
        <w:t xml:space="preserve"> who managed to score more than </w:t>
      </w:r>
      <w:r>
        <w:t>150</w:t>
      </w:r>
      <w:r>
        <w:t xml:space="preserve"> fantasy points in a season. I consider </w:t>
      </w:r>
      <w:r>
        <w:t>150</w:t>
      </w:r>
      <w:r>
        <w:t xml:space="preserve"> to be the lowest possible score for a player to be in my fantasy team for this </w:t>
      </w:r>
      <w:r>
        <w:t>position.</w:t>
      </w:r>
    </w:p>
    <w:p w14:paraId="02A18A1D" w14:textId="77777777" w:rsidR="00E507C5" w:rsidRDefault="00E507C5" w:rsidP="00722BED"/>
    <w:p w14:paraId="1C5B5417" w14:textId="2CF0434F" w:rsidR="00C50329" w:rsidRDefault="00C50329" w:rsidP="00C50329">
      <w:r>
        <w:t>Question</w:t>
      </w:r>
      <w:r w:rsidR="0042354B">
        <w:t xml:space="preserve"> 3</w:t>
      </w:r>
      <w:r>
        <w:t xml:space="preserve">: Top </w:t>
      </w:r>
      <w:r>
        <w:t>WRs</w:t>
      </w:r>
    </w:p>
    <w:p w14:paraId="0A3C3429" w14:textId="2C1C934F" w:rsidR="00E507C5" w:rsidRDefault="00E507C5" w:rsidP="00E507C5">
      <w:r>
        <w:t xml:space="preserve">I want to find </w:t>
      </w:r>
      <w:r>
        <w:t>WRs</w:t>
      </w:r>
      <w:r>
        <w:t xml:space="preserve"> who managed to score more than </w:t>
      </w:r>
      <w:r>
        <w:t>100</w:t>
      </w:r>
      <w:r>
        <w:t xml:space="preserve"> fantasy points in a season. I consider </w:t>
      </w:r>
      <w:r>
        <w:t>100</w:t>
      </w:r>
      <w:r>
        <w:t xml:space="preserve"> to be the lowest possible score for a player to be in my fantasy team for this position.</w:t>
      </w:r>
    </w:p>
    <w:p w14:paraId="1FD07D15" w14:textId="76B5B870" w:rsidR="00C50329" w:rsidRDefault="00C50329" w:rsidP="00722BED"/>
    <w:p w14:paraId="0766CEDF" w14:textId="439D1315" w:rsidR="00C50329" w:rsidRDefault="00C50329" w:rsidP="00C50329">
      <w:r>
        <w:t>Question</w:t>
      </w:r>
      <w:r w:rsidR="0042354B">
        <w:t xml:space="preserve"> 4</w:t>
      </w:r>
      <w:r>
        <w:t xml:space="preserve">: Top </w:t>
      </w:r>
      <w:r>
        <w:t>TEs</w:t>
      </w:r>
    </w:p>
    <w:p w14:paraId="45FFF439" w14:textId="19F7B43B" w:rsidR="00E507C5" w:rsidRDefault="00E507C5" w:rsidP="00E507C5">
      <w:r>
        <w:t xml:space="preserve">I want to find </w:t>
      </w:r>
      <w:r>
        <w:t>TEs</w:t>
      </w:r>
      <w:r>
        <w:t xml:space="preserve"> who managed to score more than 100 fantasy points in a season. I consider 100 to be the lowest possible score for a player to be in my fantasy team for this position.</w:t>
      </w:r>
    </w:p>
    <w:p w14:paraId="161C2894" w14:textId="77777777" w:rsidR="00E507C5" w:rsidRDefault="00E507C5" w:rsidP="00722BED"/>
    <w:p w14:paraId="5939E227" w14:textId="095A2452" w:rsidR="00C50329" w:rsidRDefault="00C50329" w:rsidP="00C50329">
      <w:r>
        <w:t>Question</w:t>
      </w:r>
      <w:r w:rsidR="0042354B">
        <w:t xml:space="preserve"> 5</w:t>
      </w:r>
      <w:r>
        <w:t xml:space="preserve">: Top </w:t>
      </w:r>
      <w:r>
        <w:t>D/STs</w:t>
      </w:r>
    </w:p>
    <w:p w14:paraId="34944A2B" w14:textId="7721B8B9" w:rsidR="00E507C5" w:rsidRDefault="00E507C5" w:rsidP="00E507C5">
      <w:r>
        <w:t xml:space="preserve">I want to find </w:t>
      </w:r>
      <w:r>
        <w:t>D/STs</w:t>
      </w:r>
      <w:r>
        <w:t xml:space="preserve"> who managed to score more than 100 fantasy points in a season. I consider 100 to be the lowest possible score for a player</w:t>
      </w:r>
      <w:r>
        <w:t xml:space="preserve"> (which is a team</w:t>
      </w:r>
      <w:r w:rsidR="00071233">
        <w:t>’s whole defense)</w:t>
      </w:r>
      <w:r>
        <w:t xml:space="preserve"> to be in my fantasy team for this position.</w:t>
      </w:r>
    </w:p>
    <w:p w14:paraId="4897AAED" w14:textId="77777777" w:rsidR="00E507C5" w:rsidRDefault="00E507C5" w:rsidP="00722BED"/>
    <w:p w14:paraId="3D7B161D" w14:textId="6BFE8DBF" w:rsidR="00C50329" w:rsidRDefault="00C50329" w:rsidP="00C50329">
      <w:r>
        <w:t>Question</w:t>
      </w:r>
      <w:r w:rsidR="0042354B">
        <w:t xml:space="preserve"> 6</w:t>
      </w:r>
      <w:r>
        <w:t xml:space="preserve">: Top </w:t>
      </w:r>
      <w:r>
        <w:t>Ks</w:t>
      </w:r>
    </w:p>
    <w:p w14:paraId="434F6B6A" w14:textId="684F041A" w:rsidR="00E507C5" w:rsidRDefault="00E507C5" w:rsidP="00E507C5">
      <w:r>
        <w:t xml:space="preserve">I want to find </w:t>
      </w:r>
      <w:r>
        <w:t>Ks</w:t>
      </w:r>
      <w:r>
        <w:t xml:space="preserve"> who managed to score more than 100 fantasy points in a season. I consider 100 to be the lowest possible score for a player to be in my fantasy team for this position.</w:t>
      </w:r>
    </w:p>
    <w:p w14:paraId="43703934" w14:textId="77777777" w:rsidR="00E507C5" w:rsidRDefault="00E507C5" w:rsidP="00C50329"/>
    <w:p w14:paraId="7753EC98" w14:textId="63B8917B" w:rsidR="00C50329" w:rsidRDefault="00C50329" w:rsidP="00C50329">
      <w:r>
        <w:t>Question</w:t>
      </w:r>
      <w:r w:rsidR="0042354B">
        <w:t xml:space="preserve"> 7</w:t>
      </w:r>
      <w:r>
        <w:t xml:space="preserve">: </w:t>
      </w:r>
      <w:r w:rsidR="00E81AC0">
        <w:t xml:space="preserve">Which QB had a great season, did not miss a single game, and </w:t>
      </w:r>
      <w:r w:rsidR="001F3322">
        <w:t>played on a 10+ winning team?</w:t>
      </w:r>
      <w:r w:rsidR="00E81AC0">
        <w:t xml:space="preserve"> </w:t>
      </w:r>
    </w:p>
    <w:p w14:paraId="3AB21AB0" w14:textId="5DB6A734" w:rsidR="00071233" w:rsidRDefault="00071233" w:rsidP="00C50329"/>
    <w:p w14:paraId="43396ADB" w14:textId="38FF0D3F" w:rsidR="00071233" w:rsidRDefault="00071233" w:rsidP="00C50329">
      <w:r>
        <w:t xml:space="preserve">This question is useful, as I want to know which QB I can trust to play well, but also play on a team which is winning games. I want my players to be on winning teams because the generally put-up high scores, which lead to higher fantasy points. </w:t>
      </w:r>
      <w:r w:rsidR="00C23925">
        <w:t>However,</w:t>
      </w:r>
      <w:r>
        <w:t xml:space="preserve"> </w:t>
      </w:r>
      <w:r w:rsidR="008A3ECA">
        <w:t>it is</w:t>
      </w:r>
      <w:r>
        <w:t xml:space="preserve"> not just enough to be good, but also reliable. I want a player who </w:t>
      </w:r>
      <w:r w:rsidR="008A3ECA">
        <w:t>did not miss a single game.</w:t>
      </w:r>
    </w:p>
    <w:p w14:paraId="2316D1CB" w14:textId="4D8F3FC8" w:rsidR="00C50329" w:rsidRDefault="00C50329" w:rsidP="00722BED"/>
    <w:p w14:paraId="0B8EB0A1" w14:textId="2BABEED3" w:rsidR="00616C7E" w:rsidRDefault="00616C7E" w:rsidP="00722BED">
      <w:r>
        <w:t xml:space="preserve">Question 8: which players </w:t>
      </w:r>
      <w:r w:rsidR="00083B0A">
        <w:t xml:space="preserve">only missed </w:t>
      </w:r>
      <w:r w:rsidR="007E09D4">
        <w:t xml:space="preserve">at most </w:t>
      </w:r>
      <w:r w:rsidR="00083B0A">
        <w:t>two games</w:t>
      </w:r>
      <w:r>
        <w:t>?</w:t>
      </w:r>
    </w:p>
    <w:p w14:paraId="7DF5CC52" w14:textId="7B16B72D" w:rsidR="008A3ECA" w:rsidRDefault="008A3ECA" w:rsidP="00722BED">
      <w:r>
        <w:t xml:space="preserve">It is useful to </w:t>
      </w:r>
      <w:r w:rsidR="00F2153A">
        <w:t xml:space="preserve">maybe broaden </w:t>
      </w:r>
      <w:r w:rsidR="00673500">
        <w:t>my</w:t>
      </w:r>
      <w:r w:rsidR="00F2153A">
        <w:t xml:space="preserve"> search, compared to Question 7. In general, I want to see players only miss games for minor injuries, </w:t>
      </w:r>
      <w:r w:rsidR="007C3B6D">
        <w:t xml:space="preserve">as this could show players who may miss a game here or </w:t>
      </w:r>
      <w:r w:rsidR="00673500">
        <w:t>there but</w:t>
      </w:r>
      <w:r w:rsidR="007C3B6D">
        <w:t xml:space="preserve"> are reliable enough to play </w:t>
      </w:r>
      <w:r w:rsidR="00673500">
        <w:t>most</w:t>
      </w:r>
      <w:r w:rsidR="007C3B6D">
        <w:t xml:space="preserve"> games. </w:t>
      </w:r>
      <w:proofErr w:type="gramStart"/>
      <w:r w:rsidR="00673500">
        <w:t>So</w:t>
      </w:r>
      <w:proofErr w:type="gramEnd"/>
      <w:r w:rsidR="00673500">
        <w:t xml:space="preserve"> I want to find players who at most only missed two games</w:t>
      </w:r>
    </w:p>
    <w:p w14:paraId="640142C3" w14:textId="1F6B1AEB" w:rsidR="001809C1" w:rsidRDefault="001809C1" w:rsidP="00722BED"/>
    <w:p w14:paraId="6AF4684F" w14:textId="07368C35" w:rsidR="001809C1" w:rsidRDefault="001809C1" w:rsidP="001809C1">
      <w:pPr>
        <w:pStyle w:val="Heading1"/>
      </w:pPr>
      <w:bookmarkStart w:id="9" w:name="_Toc69865139"/>
      <w:r>
        <w:lastRenderedPageBreak/>
        <w:t>Query Executions and Explanations</w:t>
      </w:r>
      <w:bookmarkEnd w:id="9"/>
    </w:p>
    <w:p w14:paraId="52AD92CA" w14:textId="0A4CCA5B" w:rsidR="001809C1" w:rsidRDefault="00B969A2" w:rsidP="001809C1">
      <w:r>
        <w:t>Question 1:</w:t>
      </w:r>
    </w:p>
    <w:p w14:paraId="3EFBAB0C" w14:textId="30EBF195" w:rsidR="00B969A2" w:rsidRDefault="00B969A2" w:rsidP="001809C1">
      <w:r>
        <w:rPr>
          <w:noProof/>
        </w:rPr>
        <w:drawing>
          <wp:inline distT="0" distB="0" distL="0" distR="0" wp14:anchorId="0A50D95E" wp14:editId="443B45A7">
            <wp:extent cx="6492240" cy="968375"/>
            <wp:effectExtent l="0" t="0" r="381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92240" cy="968375"/>
                    </a:xfrm>
                    <a:prstGeom prst="rect">
                      <a:avLst/>
                    </a:prstGeom>
                  </pic:spPr>
                </pic:pic>
              </a:graphicData>
            </a:graphic>
          </wp:inline>
        </w:drawing>
      </w:r>
    </w:p>
    <w:p w14:paraId="669FB9C4" w14:textId="6CD95645" w:rsidR="00B969A2" w:rsidRDefault="00B969A2" w:rsidP="001809C1">
      <w:r>
        <w:t xml:space="preserve">Both Tom Brady and Patrick </w:t>
      </w:r>
      <w:proofErr w:type="spellStart"/>
      <w:r>
        <w:t>Mahomes</w:t>
      </w:r>
      <w:proofErr w:type="spellEnd"/>
      <w:r>
        <w:t xml:space="preserve"> scored more than 200 fantasy points. I would find both players as possible options in my fantasy team</w:t>
      </w:r>
      <w:r w:rsidR="007A70E6">
        <w:t>.</w:t>
      </w:r>
    </w:p>
    <w:p w14:paraId="68CF7C51" w14:textId="7AE114F3" w:rsidR="007A70E6" w:rsidRDefault="007A70E6" w:rsidP="001809C1"/>
    <w:p w14:paraId="27EDB334" w14:textId="51565202" w:rsidR="007A70E6" w:rsidRDefault="007A70E6" w:rsidP="001809C1">
      <w:r>
        <w:t>Question 2:</w:t>
      </w:r>
    </w:p>
    <w:p w14:paraId="7794FA74" w14:textId="4D36D14F" w:rsidR="007A70E6" w:rsidRDefault="007A70E6" w:rsidP="001809C1">
      <w:r>
        <w:rPr>
          <w:noProof/>
        </w:rPr>
        <w:drawing>
          <wp:inline distT="0" distB="0" distL="0" distR="0" wp14:anchorId="2D5F49B8" wp14:editId="35FD3068">
            <wp:extent cx="6492240" cy="88392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92240" cy="883920"/>
                    </a:xfrm>
                    <a:prstGeom prst="rect">
                      <a:avLst/>
                    </a:prstGeom>
                  </pic:spPr>
                </pic:pic>
              </a:graphicData>
            </a:graphic>
          </wp:inline>
        </w:drawing>
      </w:r>
    </w:p>
    <w:p w14:paraId="4B08A122" w14:textId="16055CAF" w:rsidR="007A70E6" w:rsidRDefault="007A70E6" w:rsidP="001809C1">
      <w:r>
        <w:t>Alvin Kamara score more than 150 fantasy points. I would find him as a strong candidate for my fantasy team.</w:t>
      </w:r>
    </w:p>
    <w:p w14:paraId="5B4F211D" w14:textId="0B4D6E55" w:rsidR="00836710" w:rsidRDefault="00836710" w:rsidP="001809C1"/>
    <w:p w14:paraId="348E67EE" w14:textId="7290888E" w:rsidR="00321227" w:rsidRDefault="00321227" w:rsidP="001809C1">
      <w:r>
        <w:t>Question 3-6:</w:t>
      </w:r>
    </w:p>
    <w:p w14:paraId="2DD3AC58" w14:textId="6E2FC83C" w:rsidR="00321227" w:rsidRDefault="00321227" w:rsidP="001809C1">
      <w:r>
        <w:rPr>
          <w:noProof/>
        </w:rPr>
        <w:drawing>
          <wp:inline distT="0" distB="0" distL="0" distR="0" wp14:anchorId="44E7423D" wp14:editId="76E4F0E1">
            <wp:extent cx="3800475" cy="4352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00475" cy="4352925"/>
                    </a:xfrm>
                    <a:prstGeom prst="rect">
                      <a:avLst/>
                    </a:prstGeom>
                  </pic:spPr>
                </pic:pic>
              </a:graphicData>
            </a:graphic>
          </wp:inline>
        </w:drawing>
      </w:r>
    </w:p>
    <w:p w14:paraId="3A218F39" w14:textId="182CA5DA" w:rsidR="005808EF" w:rsidRDefault="005808EF" w:rsidP="001809C1"/>
    <w:p w14:paraId="03E364BB" w14:textId="124F4D76" w:rsidR="005808EF" w:rsidRDefault="005808EF" w:rsidP="001809C1">
      <w:r>
        <w:rPr>
          <w:noProof/>
        </w:rPr>
        <w:lastRenderedPageBreak/>
        <w:drawing>
          <wp:inline distT="0" distB="0" distL="0" distR="0" wp14:anchorId="099CC67B" wp14:editId="743437D8">
            <wp:extent cx="6492240" cy="150749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92240" cy="1507490"/>
                    </a:xfrm>
                    <a:prstGeom prst="rect">
                      <a:avLst/>
                    </a:prstGeom>
                  </pic:spPr>
                </pic:pic>
              </a:graphicData>
            </a:graphic>
          </wp:inline>
        </w:drawing>
      </w:r>
    </w:p>
    <w:p w14:paraId="075B623D" w14:textId="1C77AF7E" w:rsidR="005808EF" w:rsidRDefault="005808EF" w:rsidP="001809C1"/>
    <w:p w14:paraId="369430F1" w14:textId="159DA35A" w:rsidR="005808EF" w:rsidRDefault="005808EF" w:rsidP="001809C1">
      <w:r>
        <w:t xml:space="preserve">For Question 3-6, I find that Jerry Jeudy, Darren Waller, Michael </w:t>
      </w:r>
      <w:proofErr w:type="spellStart"/>
      <w:r>
        <w:t>Badgley</w:t>
      </w:r>
      <w:proofErr w:type="spellEnd"/>
      <w:r>
        <w:t xml:space="preserve">, and the Colts D/ST are all viable options for my fantasy team as the scored more than the minimum amount I would </w:t>
      </w:r>
      <w:r w:rsidR="00632A3D">
        <w:t>expect from the WR, TE, D/ST, and the K positions</w:t>
      </w:r>
    </w:p>
    <w:p w14:paraId="5B906E5D" w14:textId="4EE6C83E" w:rsidR="00632A3D" w:rsidRDefault="00632A3D" w:rsidP="001809C1"/>
    <w:p w14:paraId="069CBFEE" w14:textId="48023658" w:rsidR="00632A3D" w:rsidRDefault="001103B5" w:rsidP="001809C1">
      <w:r>
        <w:t>Question 7:</w:t>
      </w:r>
    </w:p>
    <w:p w14:paraId="17EB9B13" w14:textId="6DDB35FF" w:rsidR="001103B5" w:rsidRDefault="001103B5" w:rsidP="001809C1">
      <w:r>
        <w:rPr>
          <w:noProof/>
        </w:rPr>
        <w:drawing>
          <wp:inline distT="0" distB="0" distL="0" distR="0" wp14:anchorId="706380B1" wp14:editId="0FD15CA1">
            <wp:extent cx="6492240" cy="1762760"/>
            <wp:effectExtent l="0" t="0" r="381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92240" cy="1762760"/>
                    </a:xfrm>
                    <a:prstGeom prst="rect">
                      <a:avLst/>
                    </a:prstGeom>
                  </pic:spPr>
                </pic:pic>
              </a:graphicData>
            </a:graphic>
          </wp:inline>
        </w:drawing>
      </w:r>
    </w:p>
    <w:p w14:paraId="0DB3699B" w14:textId="2B5D1E52" w:rsidR="001103B5" w:rsidRDefault="001103B5" w:rsidP="001809C1"/>
    <w:p w14:paraId="2E60FA32" w14:textId="0FA70449" w:rsidR="001103B5" w:rsidRDefault="001103B5" w:rsidP="001809C1">
      <w:r>
        <w:t xml:space="preserve">Tom Brady is the only player in my current database that was on a winning team, played QB, and did not miss a single game. If I had to compare both Patrick </w:t>
      </w:r>
      <w:proofErr w:type="spellStart"/>
      <w:r>
        <w:t>Mahomes</w:t>
      </w:r>
      <w:proofErr w:type="spellEnd"/>
      <w:r>
        <w:t xml:space="preserve"> and Tom Brady, I would need to consider that Tom Brady played all games. He was reliable while </w:t>
      </w:r>
      <w:proofErr w:type="spellStart"/>
      <w:r>
        <w:t>Mahomes</w:t>
      </w:r>
      <w:proofErr w:type="spellEnd"/>
      <w:r>
        <w:t xml:space="preserve"> still missed a game despite a strong fantasy performance.</w:t>
      </w:r>
    </w:p>
    <w:p w14:paraId="49A14489" w14:textId="155C1B4C" w:rsidR="00321227" w:rsidRDefault="00321227" w:rsidP="001809C1"/>
    <w:p w14:paraId="098FDD9F" w14:textId="4CA4D627" w:rsidR="001103B5" w:rsidRDefault="001103B5" w:rsidP="001809C1">
      <w:r>
        <w:t xml:space="preserve">Question 8: </w:t>
      </w:r>
    </w:p>
    <w:p w14:paraId="0663443C" w14:textId="2105C9FF" w:rsidR="004C0056" w:rsidRDefault="004C0056" w:rsidP="001809C1">
      <w:r>
        <w:rPr>
          <w:noProof/>
        </w:rPr>
        <w:drawing>
          <wp:inline distT="0" distB="0" distL="0" distR="0" wp14:anchorId="49348F0E" wp14:editId="3533D882">
            <wp:extent cx="3043451" cy="2333975"/>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76000" cy="2358936"/>
                    </a:xfrm>
                    <a:prstGeom prst="rect">
                      <a:avLst/>
                    </a:prstGeom>
                  </pic:spPr>
                </pic:pic>
              </a:graphicData>
            </a:graphic>
          </wp:inline>
        </w:drawing>
      </w:r>
    </w:p>
    <w:p w14:paraId="7622FC26" w14:textId="74437442" w:rsidR="004C0056" w:rsidRDefault="00E662F7" w:rsidP="001809C1">
      <w:r>
        <w:t>These players listed above managed to stay on the field without missing the field more than 2 times. This list would help filter out players that had an injury plagued season. As a result, I would consider players on this list higher than those that are not on this list.</w:t>
      </w:r>
    </w:p>
    <w:p w14:paraId="5AD00BB3" w14:textId="7A5DB873" w:rsidR="00E662F7" w:rsidRDefault="00E662F7" w:rsidP="001809C1"/>
    <w:p w14:paraId="787A1F97" w14:textId="77777777" w:rsidR="00E662F7" w:rsidRDefault="00E662F7" w:rsidP="001809C1"/>
    <w:p w14:paraId="38DCCC34" w14:textId="728D8FEF" w:rsidR="00836710" w:rsidRDefault="00836710" w:rsidP="00836710">
      <w:pPr>
        <w:pStyle w:val="Heading1"/>
      </w:pPr>
      <w:bookmarkStart w:id="10" w:name="_Toc69865140"/>
      <w:r>
        <w:t>Data Visualizations</w:t>
      </w:r>
      <w:bookmarkEnd w:id="10"/>
    </w:p>
    <w:p w14:paraId="4CFE6209" w14:textId="5603C863" w:rsidR="00A8315E" w:rsidRDefault="00A8315E" w:rsidP="001038D3"/>
    <w:p w14:paraId="6A2B64FD" w14:textId="3FA4BF8B" w:rsidR="00A8315E" w:rsidRDefault="00A8315E" w:rsidP="001038D3">
      <w:r>
        <w:t xml:space="preserve">Here is the code </w:t>
      </w:r>
      <w:r w:rsidR="00E11EAF">
        <w:t>for the</w:t>
      </w:r>
      <w:r>
        <w:t xml:space="preserve"> </w:t>
      </w:r>
      <w:r w:rsidR="00E11EAF">
        <w:t>resulting tables</w:t>
      </w:r>
      <w:r>
        <w:t xml:space="preserve"> that I used for my data visualizations </w:t>
      </w:r>
      <w:proofErr w:type="gramStart"/>
      <w:r>
        <w:t>section</w:t>
      </w:r>
      <w:proofErr w:type="gramEnd"/>
    </w:p>
    <w:p w14:paraId="535DE748" w14:textId="77777777" w:rsidR="00A8315E" w:rsidRDefault="00A8315E" w:rsidP="001038D3"/>
    <w:p w14:paraId="146503A4" w14:textId="5DE41A9B" w:rsidR="001038D3" w:rsidRDefault="003971EA" w:rsidP="001038D3">
      <w:r>
        <w:rPr>
          <w:noProof/>
        </w:rPr>
        <w:drawing>
          <wp:inline distT="0" distB="0" distL="0" distR="0" wp14:anchorId="12DD93DD" wp14:editId="760D1DF6">
            <wp:extent cx="6492240" cy="2356485"/>
            <wp:effectExtent l="0" t="0" r="381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92240" cy="2356485"/>
                    </a:xfrm>
                    <a:prstGeom prst="rect">
                      <a:avLst/>
                    </a:prstGeom>
                  </pic:spPr>
                </pic:pic>
              </a:graphicData>
            </a:graphic>
          </wp:inline>
        </w:drawing>
      </w:r>
    </w:p>
    <w:p w14:paraId="52C94140" w14:textId="72F29FD0" w:rsidR="00A8315E" w:rsidRDefault="00A25B70" w:rsidP="001038D3">
      <w:r>
        <w:rPr>
          <w:noProof/>
        </w:rPr>
        <w:drawing>
          <wp:inline distT="0" distB="0" distL="0" distR="0" wp14:anchorId="60E9D117" wp14:editId="05075A2B">
            <wp:extent cx="6315075" cy="24384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15075" cy="2438400"/>
                    </a:xfrm>
                    <a:prstGeom prst="rect">
                      <a:avLst/>
                    </a:prstGeom>
                  </pic:spPr>
                </pic:pic>
              </a:graphicData>
            </a:graphic>
          </wp:inline>
        </w:drawing>
      </w:r>
    </w:p>
    <w:p w14:paraId="0631DC27" w14:textId="6916DFC8" w:rsidR="00F67F30" w:rsidRDefault="00A25B70" w:rsidP="001038D3">
      <w:r>
        <w:rPr>
          <w:noProof/>
        </w:rPr>
        <w:drawing>
          <wp:inline distT="0" distB="0" distL="0" distR="0" wp14:anchorId="2D93F6FD" wp14:editId="20772101">
            <wp:extent cx="4019550" cy="23907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19550" cy="2390775"/>
                    </a:xfrm>
                    <a:prstGeom prst="rect">
                      <a:avLst/>
                    </a:prstGeom>
                  </pic:spPr>
                </pic:pic>
              </a:graphicData>
            </a:graphic>
          </wp:inline>
        </w:drawing>
      </w:r>
    </w:p>
    <w:p w14:paraId="049CA083" w14:textId="25E0236A" w:rsidR="00F67F30" w:rsidRDefault="00F67F30" w:rsidP="001038D3"/>
    <w:p w14:paraId="18B621FD" w14:textId="1E42AC25" w:rsidR="00A8315E" w:rsidRDefault="00A8315E" w:rsidP="001038D3"/>
    <w:p w14:paraId="7ED2DAFC" w14:textId="24ADE47D" w:rsidR="00A8315E" w:rsidRDefault="00A8315E" w:rsidP="001038D3">
      <w:r>
        <w:lastRenderedPageBreak/>
        <w:t>Here are the charts below:</w:t>
      </w:r>
    </w:p>
    <w:p w14:paraId="3E235312" w14:textId="6C36B433" w:rsidR="00A8315E" w:rsidRDefault="00A8315E" w:rsidP="001038D3"/>
    <w:p w14:paraId="09AC007E" w14:textId="098C7BBA" w:rsidR="00A8315E" w:rsidRDefault="00DE66CE" w:rsidP="001038D3">
      <w:r>
        <w:rPr>
          <w:noProof/>
        </w:rPr>
        <w:drawing>
          <wp:inline distT="0" distB="0" distL="0" distR="0" wp14:anchorId="2BABFAA1" wp14:editId="1D177E0C">
            <wp:extent cx="6560896" cy="3708783"/>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81373" cy="3720358"/>
                    </a:xfrm>
                    <a:prstGeom prst="rect">
                      <a:avLst/>
                    </a:prstGeom>
                    <a:noFill/>
                  </pic:spPr>
                </pic:pic>
              </a:graphicData>
            </a:graphic>
          </wp:inline>
        </w:drawing>
      </w:r>
    </w:p>
    <w:p w14:paraId="64C4C7E8" w14:textId="7232B482" w:rsidR="00E11EAF" w:rsidRDefault="00E11EAF" w:rsidP="001038D3"/>
    <w:p w14:paraId="1E43D6BD" w14:textId="61027DF7" w:rsidR="00E11EAF" w:rsidRDefault="007B26C4" w:rsidP="001038D3">
      <w:r>
        <w:t xml:space="preserve">I have a couple of observations regarding this graph. For </w:t>
      </w:r>
      <w:r w:rsidR="002E7ADA">
        <w:t>one</w:t>
      </w:r>
      <w:r>
        <w:t xml:space="preserve"> </w:t>
      </w:r>
      <w:r w:rsidR="002E7ADA">
        <w:t xml:space="preserve">of the top performing players, only 3 players managed to score above a 200, while the rest scored within the range of 100-200. Although this is a small sample size, we can infer that it is much harder to have a great season than an average season. Another observation I see is that just because you are on the same team, one player can have a widely different outcome from another. Leonard Fournette never managed to surpass 100 pts during the 2020 season, while </w:t>
      </w:r>
      <w:r w:rsidR="00681D7B">
        <w:t xml:space="preserve">Tom Brady scored well over 300 pts! Both came from the same team that went on to reach the Super Bowl, so one can </w:t>
      </w:r>
      <w:r w:rsidR="00117598">
        <w:t xml:space="preserve">conclude that not all players will perform will in fantasy from winning teams. </w:t>
      </w:r>
      <w:r w:rsidR="002B2C03">
        <w:t xml:space="preserve">Lastly, </w:t>
      </w:r>
      <w:r w:rsidR="00490090">
        <w:t xml:space="preserve">pts per game has a direct correlation to how many pts you score in total. That said, Julio Jones </w:t>
      </w:r>
      <w:r w:rsidR="001C3143">
        <w:t>is an exception then, as he has</w:t>
      </w:r>
      <w:r w:rsidR="00490090">
        <w:t xml:space="preserve"> high</w:t>
      </w:r>
      <w:r w:rsidR="001C3143">
        <w:t>er</w:t>
      </w:r>
      <w:r w:rsidR="00490090">
        <w:t xml:space="preserve"> pts per game</w:t>
      </w:r>
      <w:r w:rsidR="001C3143">
        <w:t xml:space="preserve"> than other player, but a lower total point score. This would need to be investigated to find what the route cause of this problem is.</w:t>
      </w:r>
      <w:r w:rsidR="003B5754">
        <w:t xml:space="preserve"> I can use this information to determine which players may be </w:t>
      </w:r>
      <w:r w:rsidR="00000F31">
        <w:t>ready for a bounce back season after missing a lot of games, as well as find healthy and high scoring players to pick in my fantasy team.</w:t>
      </w:r>
    </w:p>
    <w:p w14:paraId="5F5A2831" w14:textId="60000802" w:rsidR="00E011EE" w:rsidRDefault="00E011EE" w:rsidP="001038D3"/>
    <w:p w14:paraId="7C40238B" w14:textId="2A033F1C" w:rsidR="00D84008" w:rsidRDefault="00156ED0" w:rsidP="001038D3">
      <w:r>
        <w:rPr>
          <w:noProof/>
        </w:rPr>
        <w:lastRenderedPageBreak/>
        <w:drawing>
          <wp:inline distT="0" distB="0" distL="0" distR="0" wp14:anchorId="6A96C893" wp14:editId="536149EB">
            <wp:extent cx="6690986" cy="4092438"/>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12426" cy="4105552"/>
                    </a:xfrm>
                    <a:prstGeom prst="rect">
                      <a:avLst/>
                    </a:prstGeom>
                    <a:noFill/>
                  </pic:spPr>
                </pic:pic>
              </a:graphicData>
            </a:graphic>
          </wp:inline>
        </w:drawing>
      </w:r>
    </w:p>
    <w:p w14:paraId="65CCC44D" w14:textId="1096D22F" w:rsidR="00E11EAF" w:rsidRDefault="00E11EAF" w:rsidP="001038D3"/>
    <w:p w14:paraId="6DB178FE" w14:textId="7DA4C963" w:rsidR="00E11EAF" w:rsidRPr="001038D3" w:rsidRDefault="00F84310" w:rsidP="001038D3">
      <w:r>
        <w:t xml:space="preserve">Moving on to number of games played, the main observation one can make is </w:t>
      </w:r>
      <w:r w:rsidR="00D84008">
        <w:t xml:space="preserve">that players who </w:t>
      </w:r>
      <w:r w:rsidR="00116C22">
        <w:t xml:space="preserve">play all their games, tend to have a higher score. </w:t>
      </w:r>
      <w:r w:rsidR="00233E52">
        <w:t xml:space="preserve">You </w:t>
      </w:r>
      <w:r w:rsidR="00000F31">
        <w:t>will not</w:t>
      </w:r>
      <w:r w:rsidR="00233E52">
        <w:t xml:space="preserve"> </w:t>
      </w:r>
      <w:r w:rsidR="003B5754">
        <w:t>necessarily</w:t>
      </w:r>
      <w:r w:rsidR="00233E52">
        <w:t xml:space="preserve"> score more than a player who may have played only a couple </w:t>
      </w:r>
      <w:r w:rsidR="003B5754">
        <w:t>fewer</w:t>
      </w:r>
      <w:r w:rsidR="00233E52">
        <w:t xml:space="preserve"> game</w:t>
      </w:r>
      <w:r w:rsidR="003B5754">
        <w:t>s, but there is a higher chance that players who play the full season will score the most points possible.</w:t>
      </w:r>
      <w:r w:rsidR="00000F31">
        <w:t xml:space="preserve"> This information </w:t>
      </w:r>
      <w:r w:rsidR="000C59AE">
        <w:t xml:space="preserve">shows that I should prioritize drafting healthy and great players, but </w:t>
      </w:r>
      <w:r w:rsidR="00B40125">
        <w:t>not to limit my search if a player missed a couple of games.</w:t>
      </w:r>
    </w:p>
    <w:p w14:paraId="5B9B33B7" w14:textId="77777777" w:rsidR="00B40125" w:rsidRDefault="00B40125">
      <w:pPr>
        <w:rPr>
          <w:rFonts w:ascii="Arial" w:eastAsiaTheme="majorEastAsia" w:hAnsi="Arial" w:cstheme="majorBidi"/>
          <w:b/>
          <w:color w:val="2F5496" w:themeColor="accent1" w:themeShade="BF"/>
          <w:sz w:val="28"/>
          <w:szCs w:val="32"/>
        </w:rPr>
      </w:pPr>
      <w:r>
        <w:br w:type="page"/>
      </w:r>
    </w:p>
    <w:p w14:paraId="22DCB066" w14:textId="35CEDA58" w:rsidR="0034159C" w:rsidRDefault="0034159C" w:rsidP="0034159C">
      <w:pPr>
        <w:pStyle w:val="Heading1"/>
      </w:pPr>
      <w:bookmarkStart w:id="11" w:name="_Toc69865141"/>
      <w:r>
        <w:lastRenderedPageBreak/>
        <w:t>Summary and Reflection</w:t>
      </w:r>
      <w:bookmarkEnd w:id="11"/>
    </w:p>
    <w:p w14:paraId="56AC3063" w14:textId="77777777" w:rsidR="007F35D6" w:rsidRPr="00C9058A" w:rsidRDefault="007F35D6" w:rsidP="007F35D6">
      <w:r w:rsidRPr="00C9058A">
        <w:t>My database is for my fantasy football league, which will help me pick players for the draft. During the draft process with such little time to choose, it can be hard to make the right decision. This tool will help me make the right choice and take the guesswork out of my lineup.</w:t>
      </w:r>
    </w:p>
    <w:p w14:paraId="26C92760" w14:textId="77777777" w:rsidR="007F35D6" w:rsidRPr="00C9058A" w:rsidRDefault="007F35D6" w:rsidP="007F35D6"/>
    <w:p w14:paraId="0DF84673" w14:textId="77777777" w:rsidR="007F35D6" w:rsidRDefault="007F35D6" w:rsidP="007F35D6">
      <w:r w:rsidRPr="00C9058A">
        <w:t>The data I collect will focus on three distinct entities: Coach, Team, and of course Player. Each entity will provide invaluable information that will ultimately help me choose the best players in the draft. Moving forward, there may be more fields to consider that I cannot think of right now. The data will be incorporated from multiple sources: data on players performance, data on team’s performance, and data on coach’s performance. In the future, I believe this database will be useful to perform more advanced mathematical and analytical observations using R or Python, which would be beyond the scope of this project and require additional time outside of this semester. Lastly, I believe there may be data that is not available elsewhere that I would have to calculate myself, such as calculate fantasy points, based on my fantasy league settings.</w:t>
      </w:r>
      <w:r>
        <w:t xml:space="preserve"> </w:t>
      </w:r>
    </w:p>
    <w:p w14:paraId="6BDE3C06" w14:textId="77777777" w:rsidR="0038082C" w:rsidRPr="00E876AA" w:rsidRDefault="0038082C" w:rsidP="00E876AA">
      <w:pPr>
        <w:jc w:val="right"/>
        <w:rPr>
          <w:rFonts w:ascii="Calibri" w:hAnsi="Calibri"/>
        </w:rPr>
      </w:pPr>
    </w:p>
    <w:sectPr w:rsidR="0038082C" w:rsidRPr="00E876AA" w:rsidSect="007420BF">
      <w:footerReference w:type="default" r:id="rId33"/>
      <w:headerReference w:type="first" r:id="rId34"/>
      <w:footerReference w:type="first" r:id="rId35"/>
      <w:pgSz w:w="12240" w:h="15840" w:code="1"/>
      <w:pgMar w:top="1008" w:right="1008" w:bottom="1008" w:left="100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26DB7" w14:textId="77777777" w:rsidR="00C10D13" w:rsidRDefault="00C10D13">
      <w:r>
        <w:separator/>
      </w:r>
    </w:p>
  </w:endnote>
  <w:endnote w:type="continuationSeparator" w:id="0">
    <w:p w14:paraId="03AB5491" w14:textId="77777777" w:rsidR="00C10D13" w:rsidRDefault="00C10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F7666" w14:textId="77777777" w:rsidR="00AE7FF7" w:rsidRDefault="00AE7FF7" w:rsidP="00743E48">
    <w:pPr>
      <w:pStyle w:val="Footer"/>
      <w:jc w:val="right"/>
    </w:pPr>
    <w:r w:rsidRPr="00B50E87">
      <w:rPr>
        <w:rFonts w:ascii="Calibri" w:hAnsi="Calibri"/>
        <w:sz w:val="20"/>
        <w:szCs w:val="20"/>
      </w:rPr>
      <w:t xml:space="preserve">Page </w:t>
    </w:r>
    <w:r w:rsidRPr="00B50E87">
      <w:rPr>
        <w:rFonts w:ascii="Calibri" w:hAnsi="Calibri"/>
        <w:sz w:val="20"/>
        <w:szCs w:val="20"/>
      </w:rPr>
      <w:fldChar w:fldCharType="begin"/>
    </w:r>
    <w:r w:rsidRPr="00B50E87">
      <w:rPr>
        <w:rFonts w:ascii="Calibri" w:hAnsi="Calibri"/>
        <w:sz w:val="20"/>
        <w:szCs w:val="20"/>
      </w:rPr>
      <w:instrText xml:space="preserve"> PAGE </w:instrText>
    </w:r>
    <w:r w:rsidRPr="00B50E87">
      <w:rPr>
        <w:rFonts w:ascii="Calibri" w:hAnsi="Calibri"/>
        <w:sz w:val="20"/>
        <w:szCs w:val="20"/>
      </w:rPr>
      <w:fldChar w:fldCharType="separate"/>
    </w:r>
    <w:r w:rsidR="00C02A79">
      <w:rPr>
        <w:rFonts w:ascii="Calibri" w:hAnsi="Calibri"/>
        <w:noProof/>
        <w:sz w:val="20"/>
        <w:szCs w:val="20"/>
      </w:rPr>
      <w:t>4</w:t>
    </w:r>
    <w:r w:rsidRPr="00B50E87">
      <w:rPr>
        <w:rFonts w:ascii="Calibri" w:hAnsi="Calibri"/>
        <w:sz w:val="20"/>
        <w:szCs w:val="20"/>
      </w:rPr>
      <w:fldChar w:fldCharType="end"/>
    </w:r>
    <w:r w:rsidRPr="00B50E87">
      <w:rPr>
        <w:rFonts w:ascii="Calibri" w:hAnsi="Calibri"/>
        <w:sz w:val="20"/>
        <w:szCs w:val="20"/>
      </w:rPr>
      <w:t xml:space="preserve"> of </w:t>
    </w:r>
    <w:r w:rsidRPr="00B50E87">
      <w:rPr>
        <w:rFonts w:ascii="Calibri" w:hAnsi="Calibri"/>
        <w:sz w:val="20"/>
        <w:szCs w:val="20"/>
      </w:rPr>
      <w:fldChar w:fldCharType="begin"/>
    </w:r>
    <w:r w:rsidRPr="00B50E87">
      <w:rPr>
        <w:rFonts w:ascii="Calibri" w:hAnsi="Calibri"/>
        <w:sz w:val="20"/>
        <w:szCs w:val="20"/>
      </w:rPr>
      <w:instrText xml:space="preserve"> NUMPAGES </w:instrText>
    </w:r>
    <w:r w:rsidRPr="00B50E87">
      <w:rPr>
        <w:rFonts w:ascii="Calibri" w:hAnsi="Calibri"/>
        <w:sz w:val="20"/>
        <w:szCs w:val="20"/>
      </w:rPr>
      <w:fldChar w:fldCharType="separate"/>
    </w:r>
    <w:r w:rsidR="00C02A79">
      <w:rPr>
        <w:rFonts w:ascii="Calibri" w:hAnsi="Calibri"/>
        <w:noProof/>
        <w:sz w:val="20"/>
        <w:szCs w:val="20"/>
      </w:rPr>
      <w:t>10</w:t>
    </w:r>
    <w:r w:rsidRPr="00B50E87">
      <w:rPr>
        <w:rFonts w:ascii="Calibri" w:hAnsi="Calibri"/>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39D57" w14:textId="168CBAB2" w:rsidR="00AE7FF7" w:rsidRPr="00BC3C4A" w:rsidRDefault="00AE7FF7" w:rsidP="00BC3C4A">
    <w:pPr>
      <w:pStyle w:val="Footer"/>
      <w:jc w:val="right"/>
      <w:rPr>
        <w:rFonts w:ascii="Calibri" w:hAnsi="Calibri"/>
        <w:sz w:val="18"/>
        <w:szCs w:val="18"/>
      </w:rPr>
    </w:pPr>
    <w:r w:rsidRPr="00B50E87">
      <w:rPr>
        <w:rFonts w:ascii="Calibri" w:hAnsi="Calibri"/>
        <w:sz w:val="20"/>
        <w:szCs w:val="20"/>
      </w:rPr>
      <w:t xml:space="preserve">Page </w:t>
    </w:r>
    <w:r w:rsidRPr="00B50E87">
      <w:rPr>
        <w:rFonts w:ascii="Calibri" w:hAnsi="Calibri"/>
        <w:sz w:val="20"/>
        <w:szCs w:val="20"/>
      </w:rPr>
      <w:fldChar w:fldCharType="begin"/>
    </w:r>
    <w:r w:rsidRPr="00B50E87">
      <w:rPr>
        <w:rFonts w:ascii="Calibri" w:hAnsi="Calibri"/>
        <w:sz w:val="20"/>
        <w:szCs w:val="20"/>
      </w:rPr>
      <w:instrText xml:space="preserve"> PAGE </w:instrText>
    </w:r>
    <w:r w:rsidRPr="00B50E87">
      <w:rPr>
        <w:rFonts w:ascii="Calibri" w:hAnsi="Calibri"/>
        <w:sz w:val="20"/>
        <w:szCs w:val="20"/>
      </w:rPr>
      <w:fldChar w:fldCharType="separate"/>
    </w:r>
    <w:r w:rsidR="00C02A79">
      <w:rPr>
        <w:rFonts w:ascii="Calibri" w:hAnsi="Calibri"/>
        <w:noProof/>
        <w:sz w:val="20"/>
        <w:szCs w:val="20"/>
      </w:rPr>
      <w:t>1</w:t>
    </w:r>
    <w:r w:rsidRPr="00B50E87">
      <w:rPr>
        <w:rFonts w:ascii="Calibri" w:hAnsi="Calibri"/>
        <w:sz w:val="20"/>
        <w:szCs w:val="20"/>
      </w:rPr>
      <w:fldChar w:fldCharType="end"/>
    </w:r>
    <w:r w:rsidRPr="00B50E87">
      <w:rPr>
        <w:rFonts w:ascii="Calibri" w:hAnsi="Calibri"/>
        <w:sz w:val="20"/>
        <w:szCs w:val="20"/>
      </w:rPr>
      <w:t xml:space="preserve"> of </w:t>
    </w:r>
    <w:r w:rsidRPr="00B50E87">
      <w:rPr>
        <w:rFonts w:ascii="Calibri" w:hAnsi="Calibri"/>
        <w:sz w:val="20"/>
        <w:szCs w:val="20"/>
      </w:rPr>
      <w:fldChar w:fldCharType="begin"/>
    </w:r>
    <w:r w:rsidRPr="00B50E87">
      <w:rPr>
        <w:rFonts w:ascii="Calibri" w:hAnsi="Calibri"/>
        <w:sz w:val="20"/>
        <w:szCs w:val="20"/>
      </w:rPr>
      <w:instrText xml:space="preserve"> NUMPAGES </w:instrText>
    </w:r>
    <w:r w:rsidRPr="00B50E87">
      <w:rPr>
        <w:rFonts w:ascii="Calibri" w:hAnsi="Calibri"/>
        <w:sz w:val="20"/>
        <w:szCs w:val="20"/>
      </w:rPr>
      <w:fldChar w:fldCharType="separate"/>
    </w:r>
    <w:r w:rsidR="00C02A79">
      <w:rPr>
        <w:rFonts w:ascii="Calibri" w:hAnsi="Calibri"/>
        <w:noProof/>
        <w:sz w:val="20"/>
        <w:szCs w:val="20"/>
      </w:rPr>
      <w:t>10</w:t>
    </w:r>
    <w:r w:rsidRPr="00B50E87">
      <w:rPr>
        <w:rFonts w:ascii="Calibri" w:hAnsi="Calibr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F9B4F" w14:textId="77777777" w:rsidR="00C10D13" w:rsidRDefault="00C10D13">
      <w:r>
        <w:separator/>
      </w:r>
    </w:p>
  </w:footnote>
  <w:footnote w:type="continuationSeparator" w:id="0">
    <w:p w14:paraId="23423465" w14:textId="77777777" w:rsidR="00C10D13" w:rsidRDefault="00C10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04713" w14:textId="77777777" w:rsidR="00AE7FF7" w:rsidRDefault="00AE7FF7">
    <w:pPr>
      <w:pStyle w:val="Header"/>
    </w:pPr>
    <w:r>
      <w:rPr>
        <w:noProof/>
      </w:rPr>
      <mc:AlternateContent>
        <mc:Choice Requires="wps">
          <w:drawing>
            <wp:anchor distT="0" distB="0" distL="114300" distR="114300" simplePos="0" relativeHeight="251660800" behindDoc="0" locked="0" layoutInCell="1" allowOverlap="1" wp14:anchorId="2327C8B9" wp14:editId="484C350D">
              <wp:simplePos x="0" y="0"/>
              <wp:positionH relativeFrom="column">
                <wp:posOffset>617220</wp:posOffset>
              </wp:positionH>
              <wp:positionV relativeFrom="paragraph">
                <wp:posOffset>-133350</wp:posOffset>
              </wp:positionV>
              <wp:extent cx="5257800" cy="4572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457200"/>
                      </a:xfrm>
                      <a:prstGeom prst="rect">
                        <a:avLst/>
                      </a:prstGeom>
                      <a:solidFill>
                        <a:srgbClr val="E6C8A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3B7BC1" w14:textId="77777777" w:rsidR="00AE7FF7" w:rsidRPr="00836AF2" w:rsidRDefault="00AE7FF7" w:rsidP="00177B76">
                          <w:pPr>
                            <w:jc w:val="center"/>
                            <w:rPr>
                              <w:rFonts w:ascii="Arial" w:hAnsi="Arial"/>
                              <w:b/>
                              <w:i/>
                              <w:sz w:val="22"/>
                              <w:szCs w:val="22"/>
                            </w:rPr>
                          </w:pPr>
                          <w:r w:rsidRPr="00836AF2">
                            <w:rPr>
                              <w:rFonts w:ascii="Arial" w:hAnsi="Arial"/>
                              <w:b/>
                              <w:i/>
                              <w:sz w:val="22"/>
                              <w:szCs w:val="22"/>
                            </w:rPr>
                            <w:t>MET CS 669 Database Design and Implementation for Business</w:t>
                          </w:r>
                        </w:p>
                        <w:p w14:paraId="7E07807D" w14:textId="43DD61DF" w:rsidR="00AE7FF7" w:rsidRPr="00FA455C" w:rsidRDefault="00AE7FF7" w:rsidP="00177B76">
                          <w:pPr>
                            <w:jc w:val="center"/>
                            <w:rPr>
                              <w:rFonts w:ascii="Arial" w:hAnsi="Arial"/>
                              <w:b/>
                              <w:i/>
                              <w:sz w:val="22"/>
                              <w:szCs w:val="22"/>
                            </w:rPr>
                          </w:pPr>
                          <w:r>
                            <w:rPr>
                              <w:rFonts w:ascii="Arial" w:hAnsi="Arial"/>
                              <w:b/>
                              <w:i/>
                              <w:sz w:val="22"/>
                              <w:szCs w:val="22"/>
                            </w:rPr>
                            <w:t xml:space="preserve">Term Project Iteration </w:t>
                          </w:r>
                          <w:r w:rsidR="004E64AC">
                            <w:rPr>
                              <w:rFonts w:ascii="Arial" w:hAnsi="Arial"/>
                              <w:b/>
                              <w:i/>
                              <w:sz w:val="22"/>
                              <w:szCs w:val="22"/>
                            </w:rPr>
                            <w:t>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27C8B9" id="_x0000_t202" coordsize="21600,21600" o:spt="202" path="m,l,21600r21600,l21600,xe">
              <v:stroke joinstyle="miter"/>
              <v:path gradientshapeok="t" o:connecttype="rect"/>
            </v:shapetype>
            <v:shape id="Text Box 1" o:spid="_x0000_s1026" type="#_x0000_t202" style="position:absolute;margin-left:48.6pt;margin-top:-10.5pt;width:414pt;height:36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" fillcolor="#e6c8a0" stroked="f">
              <v:textbox>
                <w:txbxContent>
                  <w:p w14:paraId="4D3B7BC1" w14:textId="77777777" w:rsidR="00AE7FF7" w:rsidRPr="00836AF2" w:rsidRDefault="00AE7FF7" w:rsidP="00177B76">
                    <w:pPr>
                      <w:jc w:val="center"/>
                      <w:rPr>
                        <w:rFonts w:ascii="Arial" w:hAnsi="Arial"/>
                        <w:b/>
                        <w:i/>
                        <w:sz w:val="22"/>
                        <w:szCs w:val="22"/>
                      </w:rPr>
                    </w:pPr>
                    <w:r w:rsidRPr="00836AF2">
                      <w:rPr>
                        <w:rFonts w:ascii="Arial" w:hAnsi="Arial"/>
                        <w:b/>
                        <w:i/>
                        <w:sz w:val="22"/>
                        <w:szCs w:val="22"/>
                      </w:rPr>
                      <w:t>MET CS 669 Database Design and Implementation for Business</w:t>
                    </w:r>
                  </w:p>
                  <w:p w14:paraId="7E07807D" w14:textId="43DD61DF" w:rsidR="00AE7FF7" w:rsidRPr="00FA455C" w:rsidRDefault="00AE7FF7" w:rsidP="00177B76">
                    <w:pPr>
                      <w:jc w:val="center"/>
                      <w:rPr>
                        <w:rFonts w:ascii="Arial" w:hAnsi="Arial"/>
                        <w:b/>
                        <w:i/>
                        <w:sz w:val="22"/>
                        <w:szCs w:val="22"/>
                      </w:rPr>
                    </w:pPr>
                    <w:r>
                      <w:rPr>
                        <w:rFonts w:ascii="Arial" w:hAnsi="Arial"/>
                        <w:b/>
                        <w:i/>
                        <w:sz w:val="22"/>
                        <w:szCs w:val="22"/>
                      </w:rPr>
                      <w:t xml:space="preserve">Term Project Iteration </w:t>
                    </w:r>
                    <w:r w:rsidR="004E64AC">
                      <w:rPr>
                        <w:rFonts w:ascii="Arial" w:hAnsi="Arial"/>
                        <w:b/>
                        <w:i/>
                        <w:sz w:val="22"/>
                        <w:szCs w:val="22"/>
                      </w:rPr>
                      <w:t>5</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95A22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8"/>
    <w:multiLevelType w:val="singleLevel"/>
    <w:tmpl w:val="FB3A9E9A"/>
    <w:lvl w:ilvl="0">
      <w:start w:val="1"/>
      <w:numFmt w:val="decimal"/>
      <w:pStyle w:val="ListNumber"/>
      <w:lvlText w:val="%1."/>
      <w:lvlJc w:val="left"/>
      <w:pPr>
        <w:tabs>
          <w:tab w:val="num" w:pos="360"/>
        </w:tabs>
        <w:ind w:left="360" w:hanging="360"/>
      </w:pPr>
    </w:lvl>
  </w:abstractNum>
  <w:abstractNum w:abstractNumId="2" w15:restartNumberingAfterBreak="0">
    <w:nsid w:val="030E71C0"/>
    <w:multiLevelType w:val="hybridMultilevel"/>
    <w:tmpl w:val="A66E58FC"/>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440" w:hanging="180"/>
      </w:pPr>
    </w:lvl>
    <w:lvl w:ilvl="3" w:tplc="04090019">
      <w:start w:val="1"/>
      <w:numFmt w:val="lowerLetter"/>
      <w:lvlText w:val="%4."/>
      <w:lvlJc w:val="left"/>
      <w:pPr>
        <w:ind w:left="180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35F71"/>
    <w:multiLevelType w:val="multilevel"/>
    <w:tmpl w:val="4922327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18F93E57"/>
    <w:multiLevelType w:val="multilevel"/>
    <w:tmpl w:val="B80C1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BE69E8"/>
    <w:multiLevelType w:val="hybridMultilevel"/>
    <w:tmpl w:val="7E98EB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54170F"/>
    <w:multiLevelType w:val="hybridMultilevel"/>
    <w:tmpl w:val="CAEA0770"/>
    <w:lvl w:ilvl="0" w:tplc="AD983DF8">
      <w:start w:val="1"/>
      <w:numFmt w:val="decimal"/>
      <w:suff w:val="space"/>
      <w:lvlText w:val="%1."/>
      <w:lvlJc w:val="left"/>
      <w:pPr>
        <w:ind w:left="576" w:hanging="288"/>
      </w:pPr>
      <w:rPr>
        <w:rFonts w:hint="default"/>
        <w:i w:val="0"/>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7" w15:restartNumberingAfterBreak="0">
    <w:nsid w:val="28504068"/>
    <w:multiLevelType w:val="hybridMultilevel"/>
    <w:tmpl w:val="1D9C6FEC"/>
    <w:lvl w:ilvl="0" w:tplc="2A30BD68">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68D6B3E"/>
    <w:multiLevelType w:val="hybridMultilevel"/>
    <w:tmpl w:val="A6B270D0"/>
    <w:lvl w:ilvl="0" w:tplc="793A4BF0">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E435FD1"/>
    <w:multiLevelType w:val="hybridMultilevel"/>
    <w:tmpl w:val="CAEA0770"/>
    <w:lvl w:ilvl="0" w:tplc="AD983DF8">
      <w:start w:val="1"/>
      <w:numFmt w:val="decimal"/>
      <w:suff w:val="space"/>
      <w:lvlText w:val="%1."/>
      <w:lvlJc w:val="left"/>
      <w:pPr>
        <w:ind w:left="576" w:hanging="288"/>
      </w:pPr>
      <w:rPr>
        <w:rFonts w:hint="default"/>
        <w:i w:val="0"/>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0" w15:restartNumberingAfterBreak="0">
    <w:nsid w:val="445B2087"/>
    <w:multiLevelType w:val="hybridMultilevel"/>
    <w:tmpl w:val="CA8837CA"/>
    <w:lvl w:ilvl="0" w:tplc="E480B468">
      <w:start w:val="1"/>
      <w:numFmt w:val="decimal"/>
      <w:suff w:val="space"/>
      <w:lvlText w:val="%1."/>
      <w:lvlJc w:val="left"/>
      <w:pPr>
        <w:ind w:left="288" w:hanging="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49F45187"/>
    <w:multiLevelType w:val="hybridMultilevel"/>
    <w:tmpl w:val="CAEA0770"/>
    <w:lvl w:ilvl="0" w:tplc="AD983DF8">
      <w:start w:val="1"/>
      <w:numFmt w:val="decimal"/>
      <w:suff w:val="space"/>
      <w:lvlText w:val="%1."/>
      <w:lvlJc w:val="left"/>
      <w:pPr>
        <w:ind w:left="576" w:hanging="288"/>
      </w:pPr>
      <w:rPr>
        <w:rFonts w:hint="default"/>
        <w:i w:val="0"/>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2" w15:restartNumberingAfterBreak="0">
    <w:nsid w:val="4DF1585D"/>
    <w:multiLevelType w:val="hybridMultilevel"/>
    <w:tmpl w:val="77F67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CA5274"/>
    <w:multiLevelType w:val="hybridMultilevel"/>
    <w:tmpl w:val="649055A0"/>
    <w:lvl w:ilvl="0" w:tplc="10C0F994">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7C4901"/>
    <w:multiLevelType w:val="hybridMultilevel"/>
    <w:tmpl w:val="EC0C20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130D32"/>
    <w:multiLevelType w:val="hybridMultilevel"/>
    <w:tmpl w:val="1A60312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8BC4349"/>
    <w:multiLevelType w:val="hybridMultilevel"/>
    <w:tmpl w:val="FFFAB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433FB2"/>
    <w:multiLevelType w:val="hybridMultilevel"/>
    <w:tmpl w:val="912264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B1F2E49"/>
    <w:multiLevelType w:val="hybridMultilevel"/>
    <w:tmpl w:val="D57EC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8C0C80"/>
    <w:multiLevelType w:val="hybridMultilevel"/>
    <w:tmpl w:val="1D382F38"/>
    <w:lvl w:ilvl="0" w:tplc="2A30BD68">
      <w:start w:val="2"/>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D240F84"/>
    <w:multiLevelType w:val="hybridMultilevel"/>
    <w:tmpl w:val="C8FE43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E5A1BB2"/>
    <w:multiLevelType w:val="hybridMultilevel"/>
    <w:tmpl w:val="49B27E2E"/>
    <w:lvl w:ilvl="0" w:tplc="2A30BD68">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FBF0B2B"/>
    <w:multiLevelType w:val="hybridMultilevel"/>
    <w:tmpl w:val="2CA2D1B6"/>
    <w:lvl w:ilvl="0" w:tplc="2A30BD68">
      <w:start w:val="3"/>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5"/>
  </w:num>
  <w:num w:numId="3">
    <w:abstractNumId w:val="17"/>
  </w:num>
  <w:num w:numId="4">
    <w:abstractNumId w:val="19"/>
  </w:num>
  <w:num w:numId="5">
    <w:abstractNumId w:val="21"/>
  </w:num>
  <w:num w:numId="6">
    <w:abstractNumId w:val="7"/>
  </w:num>
  <w:num w:numId="7">
    <w:abstractNumId w:val="22"/>
  </w:num>
  <w:num w:numId="8">
    <w:abstractNumId w:val="15"/>
  </w:num>
  <w:num w:numId="9">
    <w:abstractNumId w:val="4"/>
  </w:num>
  <w:num w:numId="10">
    <w:abstractNumId w:val="8"/>
  </w:num>
  <w:num w:numId="11">
    <w:abstractNumId w:val="1"/>
  </w:num>
  <w:num w:numId="12">
    <w:abstractNumId w:val="12"/>
  </w:num>
  <w:num w:numId="13">
    <w:abstractNumId w:val="0"/>
  </w:num>
  <w:num w:numId="14">
    <w:abstractNumId w:val="10"/>
  </w:num>
  <w:num w:numId="15">
    <w:abstractNumId w:val="20"/>
  </w:num>
  <w:num w:numId="16">
    <w:abstractNumId w:val="13"/>
  </w:num>
  <w:num w:numId="17">
    <w:abstractNumId w:val="11"/>
  </w:num>
  <w:num w:numId="18">
    <w:abstractNumId w:val="9"/>
  </w:num>
  <w:num w:numId="19">
    <w:abstractNumId w:val="6"/>
  </w:num>
  <w:num w:numId="20">
    <w:abstractNumId w:val="18"/>
  </w:num>
  <w:num w:numId="21">
    <w:abstractNumId w:val="2"/>
  </w:num>
  <w:num w:numId="22">
    <w:abstractNumId w:val="14"/>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o:colormru v:ext="edit" colors="#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xNjQ1MzSyMDEHIiUdpeDU4uLM/DyQAqNaADWbJxssAAAA"/>
  </w:docVars>
  <w:rsids>
    <w:rsidRoot w:val="009117FA"/>
    <w:rsid w:val="00000F31"/>
    <w:rsid w:val="00001D5B"/>
    <w:rsid w:val="00003AC4"/>
    <w:rsid w:val="00003BB2"/>
    <w:rsid w:val="000058B5"/>
    <w:rsid w:val="00005B4F"/>
    <w:rsid w:val="0000769D"/>
    <w:rsid w:val="0001065D"/>
    <w:rsid w:val="00012895"/>
    <w:rsid w:val="000135D6"/>
    <w:rsid w:val="00014B25"/>
    <w:rsid w:val="0001538C"/>
    <w:rsid w:val="00016F12"/>
    <w:rsid w:val="00020A38"/>
    <w:rsid w:val="00020E57"/>
    <w:rsid w:val="00021B31"/>
    <w:rsid w:val="00021C14"/>
    <w:rsid w:val="0002282E"/>
    <w:rsid w:val="00025BBE"/>
    <w:rsid w:val="00026089"/>
    <w:rsid w:val="00026520"/>
    <w:rsid w:val="00026C70"/>
    <w:rsid w:val="00030444"/>
    <w:rsid w:val="00030931"/>
    <w:rsid w:val="00031218"/>
    <w:rsid w:val="00031DEC"/>
    <w:rsid w:val="0003310D"/>
    <w:rsid w:val="000334C6"/>
    <w:rsid w:val="00037C52"/>
    <w:rsid w:val="00040BA2"/>
    <w:rsid w:val="00041E61"/>
    <w:rsid w:val="000427E7"/>
    <w:rsid w:val="00042C33"/>
    <w:rsid w:val="0004450E"/>
    <w:rsid w:val="000455FD"/>
    <w:rsid w:val="00045A3E"/>
    <w:rsid w:val="00050104"/>
    <w:rsid w:val="00052D70"/>
    <w:rsid w:val="00056D50"/>
    <w:rsid w:val="00060FA6"/>
    <w:rsid w:val="000623BF"/>
    <w:rsid w:val="00062C46"/>
    <w:rsid w:val="00064BD2"/>
    <w:rsid w:val="00064E5E"/>
    <w:rsid w:val="000665A2"/>
    <w:rsid w:val="000678A0"/>
    <w:rsid w:val="000706FF"/>
    <w:rsid w:val="00071233"/>
    <w:rsid w:val="0007135D"/>
    <w:rsid w:val="0007149F"/>
    <w:rsid w:val="00071E19"/>
    <w:rsid w:val="000728D4"/>
    <w:rsid w:val="000739E3"/>
    <w:rsid w:val="00074584"/>
    <w:rsid w:val="00074FFA"/>
    <w:rsid w:val="00075BEC"/>
    <w:rsid w:val="000771C3"/>
    <w:rsid w:val="00077CBE"/>
    <w:rsid w:val="00083B0A"/>
    <w:rsid w:val="00083C88"/>
    <w:rsid w:val="00086323"/>
    <w:rsid w:val="00086E72"/>
    <w:rsid w:val="000900CF"/>
    <w:rsid w:val="00091F67"/>
    <w:rsid w:val="00093C6F"/>
    <w:rsid w:val="00095961"/>
    <w:rsid w:val="00097A3C"/>
    <w:rsid w:val="000A14E1"/>
    <w:rsid w:val="000A2D29"/>
    <w:rsid w:val="000A3EF2"/>
    <w:rsid w:val="000B044D"/>
    <w:rsid w:val="000B0707"/>
    <w:rsid w:val="000B0A53"/>
    <w:rsid w:val="000B0F65"/>
    <w:rsid w:val="000B33D7"/>
    <w:rsid w:val="000B4F4F"/>
    <w:rsid w:val="000B5923"/>
    <w:rsid w:val="000B5D06"/>
    <w:rsid w:val="000C090E"/>
    <w:rsid w:val="000C1A72"/>
    <w:rsid w:val="000C27E2"/>
    <w:rsid w:val="000C2953"/>
    <w:rsid w:val="000C3568"/>
    <w:rsid w:val="000C4C5E"/>
    <w:rsid w:val="000C5586"/>
    <w:rsid w:val="000C59AE"/>
    <w:rsid w:val="000C6935"/>
    <w:rsid w:val="000C704B"/>
    <w:rsid w:val="000D0777"/>
    <w:rsid w:val="000D375D"/>
    <w:rsid w:val="000D414A"/>
    <w:rsid w:val="000D417A"/>
    <w:rsid w:val="000D48B6"/>
    <w:rsid w:val="000D6F41"/>
    <w:rsid w:val="000E08B6"/>
    <w:rsid w:val="000E1DBC"/>
    <w:rsid w:val="000E202C"/>
    <w:rsid w:val="000E3280"/>
    <w:rsid w:val="000E45A3"/>
    <w:rsid w:val="000E4BB5"/>
    <w:rsid w:val="000E6A52"/>
    <w:rsid w:val="000E6BD4"/>
    <w:rsid w:val="000E7F8A"/>
    <w:rsid w:val="000F03AB"/>
    <w:rsid w:val="000F1509"/>
    <w:rsid w:val="000F160B"/>
    <w:rsid w:val="000F3780"/>
    <w:rsid w:val="000F423D"/>
    <w:rsid w:val="000F554A"/>
    <w:rsid w:val="000F7C40"/>
    <w:rsid w:val="00101784"/>
    <w:rsid w:val="00102179"/>
    <w:rsid w:val="001032A7"/>
    <w:rsid w:val="001038D3"/>
    <w:rsid w:val="00103A9E"/>
    <w:rsid w:val="001103B5"/>
    <w:rsid w:val="00110C9C"/>
    <w:rsid w:val="001119CA"/>
    <w:rsid w:val="00113C5A"/>
    <w:rsid w:val="00114B91"/>
    <w:rsid w:val="001152F7"/>
    <w:rsid w:val="00116C22"/>
    <w:rsid w:val="00117598"/>
    <w:rsid w:val="00117F34"/>
    <w:rsid w:val="00120E10"/>
    <w:rsid w:val="0012205B"/>
    <w:rsid w:val="00126BF2"/>
    <w:rsid w:val="00127A88"/>
    <w:rsid w:val="00127C0F"/>
    <w:rsid w:val="001307B9"/>
    <w:rsid w:val="00130A1E"/>
    <w:rsid w:val="001318E8"/>
    <w:rsid w:val="0013194A"/>
    <w:rsid w:val="00131BA8"/>
    <w:rsid w:val="00133008"/>
    <w:rsid w:val="00133BB2"/>
    <w:rsid w:val="00133D27"/>
    <w:rsid w:val="00134140"/>
    <w:rsid w:val="00135282"/>
    <w:rsid w:val="0014299E"/>
    <w:rsid w:val="00142E27"/>
    <w:rsid w:val="00146A91"/>
    <w:rsid w:val="0014728C"/>
    <w:rsid w:val="00147768"/>
    <w:rsid w:val="00152E5B"/>
    <w:rsid w:val="00154C01"/>
    <w:rsid w:val="00155AC9"/>
    <w:rsid w:val="00156A65"/>
    <w:rsid w:val="00156ED0"/>
    <w:rsid w:val="001629B2"/>
    <w:rsid w:val="00163608"/>
    <w:rsid w:val="00164DFC"/>
    <w:rsid w:val="00167083"/>
    <w:rsid w:val="00167F05"/>
    <w:rsid w:val="0017103C"/>
    <w:rsid w:val="00171F78"/>
    <w:rsid w:val="00172DF2"/>
    <w:rsid w:val="001750A2"/>
    <w:rsid w:val="001770ED"/>
    <w:rsid w:val="00177107"/>
    <w:rsid w:val="00177486"/>
    <w:rsid w:val="00177B76"/>
    <w:rsid w:val="00180292"/>
    <w:rsid w:val="001809C1"/>
    <w:rsid w:val="00181EAA"/>
    <w:rsid w:val="00183D90"/>
    <w:rsid w:val="0018519B"/>
    <w:rsid w:val="00185E21"/>
    <w:rsid w:val="00190730"/>
    <w:rsid w:val="00191FCF"/>
    <w:rsid w:val="001923DF"/>
    <w:rsid w:val="00193ABA"/>
    <w:rsid w:val="00196758"/>
    <w:rsid w:val="00197541"/>
    <w:rsid w:val="001A0341"/>
    <w:rsid w:val="001A0783"/>
    <w:rsid w:val="001A0D83"/>
    <w:rsid w:val="001A1B9D"/>
    <w:rsid w:val="001A1F6B"/>
    <w:rsid w:val="001A4BF1"/>
    <w:rsid w:val="001A4D09"/>
    <w:rsid w:val="001A5C0D"/>
    <w:rsid w:val="001B09BF"/>
    <w:rsid w:val="001B1AE1"/>
    <w:rsid w:val="001B2AF2"/>
    <w:rsid w:val="001B3DD6"/>
    <w:rsid w:val="001B40D1"/>
    <w:rsid w:val="001B5B85"/>
    <w:rsid w:val="001B6672"/>
    <w:rsid w:val="001B7D51"/>
    <w:rsid w:val="001C0A60"/>
    <w:rsid w:val="001C125C"/>
    <w:rsid w:val="001C1551"/>
    <w:rsid w:val="001C198B"/>
    <w:rsid w:val="001C3143"/>
    <w:rsid w:val="001C36E9"/>
    <w:rsid w:val="001C64FF"/>
    <w:rsid w:val="001D040F"/>
    <w:rsid w:val="001D13AB"/>
    <w:rsid w:val="001D282A"/>
    <w:rsid w:val="001D5195"/>
    <w:rsid w:val="001D74FA"/>
    <w:rsid w:val="001E13AE"/>
    <w:rsid w:val="001E21F6"/>
    <w:rsid w:val="001E47EC"/>
    <w:rsid w:val="001E69AF"/>
    <w:rsid w:val="001E6A2F"/>
    <w:rsid w:val="001E6E22"/>
    <w:rsid w:val="001F09C2"/>
    <w:rsid w:val="001F2C99"/>
    <w:rsid w:val="001F3322"/>
    <w:rsid w:val="001F37CD"/>
    <w:rsid w:val="001F3B26"/>
    <w:rsid w:val="001F73E9"/>
    <w:rsid w:val="00200C91"/>
    <w:rsid w:val="00204219"/>
    <w:rsid w:val="002068EC"/>
    <w:rsid w:val="00210541"/>
    <w:rsid w:val="0021108D"/>
    <w:rsid w:val="0021260D"/>
    <w:rsid w:val="00212C50"/>
    <w:rsid w:val="0021434C"/>
    <w:rsid w:val="00214658"/>
    <w:rsid w:val="00216589"/>
    <w:rsid w:val="00216927"/>
    <w:rsid w:val="0021724A"/>
    <w:rsid w:val="00222C78"/>
    <w:rsid w:val="00222CA5"/>
    <w:rsid w:val="00225016"/>
    <w:rsid w:val="00225475"/>
    <w:rsid w:val="00226A30"/>
    <w:rsid w:val="00226BF8"/>
    <w:rsid w:val="002305E4"/>
    <w:rsid w:val="002314D1"/>
    <w:rsid w:val="00233E52"/>
    <w:rsid w:val="00235583"/>
    <w:rsid w:val="00240C8F"/>
    <w:rsid w:val="002418B5"/>
    <w:rsid w:val="00244FEE"/>
    <w:rsid w:val="002513FC"/>
    <w:rsid w:val="00251654"/>
    <w:rsid w:val="002523BF"/>
    <w:rsid w:val="00252411"/>
    <w:rsid w:val="00252741"/>
    <w:rsid w:val="0025351C"/>
    <w:rsid w:val="0025379C"/>
    <w:rsid w:val="002544F7"/>
    <w:rsid w:val="00254857"/>
    <w:rsid w:val="0025587D"/>
    <w:rsid w:val="0025669B"/>
    <w:rsid w:val="00256793"/>
    <w:rsid w:val="00256C09"/>
    <w:rsid w:val="0026146A"/>
    <w:rsid w:val="0026358E"/>
    <w:rsid w:val="00263E3F"/>
    <w:rsid w:val="00263EF2"/>
    <w:rsid w:val="00270DEC"/>
    <w:rsid w:val="00271762"/>
    <w:rsid w:val="00271EA6"/>
    <w:rsid w:val="00273BD3"/>
    <w:rsid w:val="00273CED"/>
    <w:rsid w:val="002740D9"/>
    <w:rsid w:val="002766DC"/>
    <w:rsid w:val="00277EB6"/>
    <w:rsid w:val="002806E6"/>
    <w:rsid w:val="002815B9"/>
    <w:rsid w:val="002828BD"/>
    <w:rsid w:val="0028643C"/>
    <w:rsid w:val="00287368"/>
    <w:rsid w:val="00290438"/>
    <w:rsid w:val="00290CA3"/>
    <w:rsid w:val="00291724"/>
    <w:rsid w:val="002919D6"/>
    <w:rsid w:val="00292EAF"/>
    <w:rsid w:val="002934ED"/>
    <w:rsid w:val="00295A2D"/>
    <w:rsid w:val="00296FAA"/>
    <w:rsid w:val="0029708D"/>
    <w:rsid w:val="00297C83"/>
    <w:rsid w:val="002A1C6E"/>
    <w:rsid w:val="002A3732"/>
    <w:rsid w:val="002A3AFE"/>
    <w:rsid w:val="002A4359"/>
    <w:rsid w:val="002A4395"/>
    <w:rsid w:val="002A496A"/>
    <w:rsid w:val="002A5A26"/>
    <w:rsid w:val="002B0E48"/>
    <w:rsid w:val="002B14B6"/>
    <w:rsid w:val="002B1EA0"/>
    <w:rsid w:val="002B2C03"/>
    <w:rsid w:val="002B3BAF"/>
    <w:rsid w:val="002C063E"/>
    <w:rsid w:val="002C1A15"/>
    <w:rsid w:val="002C304F"/>
    <w:rsid w:val="002C479E"/>
    <w:rsid w:val="002C4CE2"/>
    <w:rsid w:val="002C77F0"/>
    <w:rsid w:val="002D00A6"/>
    <w:rsid w:val="002D0C4A"/>
    <w:rsid w:val="002D126D"/>
    <w:rsid w:val="002D14E3"/>
    <w:rsid w:val="002D3B23"/>
    <w:rsid w:val="002D4D20"/>
    <w:rsid w:val="002D598A"/>
    <w:rsid w:val="002D61CB"/>
    <w:rsid w:val="002D66EA"/>
    <w:rsid w:val="002D6C84"/>
    <w:rsid w:val="002E1FC7"/>
    <w:rsid w:val="002E2912"/>
    <w:rsid w:val="002E2A57"/>
    <w:rsid w:val="002E36A8"/>
    <w:rsid w:val="002E5032"/>
    <w:rsid w:val="002E603B"/>
    <w:rsid w:val="002E7ADA"/>
    <w:rsid w:val="002F21F3"/>
    <w:rsid w:val="002F2923"/>
    <w:rsid w:val="002F3E07"/>
    <w:rsid w:val="002F6A19"/>
    <w:rsid w:val="002F6AE2"/>
    <w:rsid w:val="003000F0"/>
    <w:rsid w:val="00300211"/>
    <w:rsid w:val="00300811"/>
    <w:rsid w:val="00301576"/>
    <w:rsid w:val="003023F3"/>
    <w:rsid w:val="00302529"/>
    <w:rsid w:val="0030587E"/>
    <w:rsid w:val="00305947"/>
    <w:rsid w:val="00305CE2"/>
    <w:rsid w:val="003068D7"/>
    <w:rsid w:val="0031085F"/>
    <w:rsid w:val="003117EC"/>
    <w:rsid w:val="00311914"/>
    <w:rsid w:val="00311B09"/>
    <w:rsid w:val="00311FCB"/>
    <w:rsid w:val="00312A49"/>
    <w:rsid w:val="003178D2"/>
    <w:rsid w:val="00320899"/>
    <w:rsid w:val="0032103B"/>
    <w:rsid w:val="00321227"/>
    <w:rsid w:val="00322CF8"/>
    <w:rsid w:val="00323E71"/>
    <w:rsid w:val="0032482F"/>
    <w:rsid w:val="00326AE7"/>
    <w:rsid w:val="00326D59"/>
    <w:rsid w:val="003321EF"/>
    <w:rsid w:val="003342C8"/>
    <w:rsid w:val="003343BC"/>
    <w:rsid w:val="00334E28"/>
    <w:rsid w:val="00335343"/>
    <w:rsid w:val="00335A5F"/>
    <w:rsid w:val="003361AA"/>
    <w:rsid w:val="00337000"/>
    <w:rsid w:val="0034159C"/>
    <w:rsid w:val="00341838"/>
    <w:rsid w:val="003445C9"/>
    <w:rsid w:val="00344AD3"/>
    <w:rsid w:val="003453AD"/>
    <w:rsid w:val="00347C03"/>
    <w:rsid w:val="00354406"/>
    <w:rsid w:val="003552BD"/>
    <w:rsid w:val="003554B6"/>
    <w:rsid w:val="00357911"/>
    <w:rsid w:val="00357B39"/>
    <w:rsid w:val="00357B8A"/>
    <w:rsid w:val="00362941"/>
    <w:rsid w:val="00364265"/>
    <w:rsid w:val="0036521E"/>
    <w:rsid w:val="003658EA"/>
    <w:rsid w:val="00366939"/>
    <w:rsid w:val="00367825"/>
    <w:rsid w:val="0037165E"/>
    <w:rsid w:val="00371BCF"/>
    <w:rsid w:val="00374478"/>
    <w:rsid w:val="00376E50"/>
    <w:rsid w:val="0038082C"/>
    <w:rsid w:val="0038096E"/>
    <w:rsid w:val="00380FF0"/>
    <w:rsid w:val="00381576"/>
    <w:rsid w:val="00383DD9"/>
    <w:rsid w:val="00384EDB"/>
    <w:rsid w:val="003855E1"/>
    <w:rsid w:val="00386019"/>
    <w:rsid w:val="003861CC"/>
    <w:rsid w:val="00386640"/>
    <w:rsid w:val="00390837"/>
    <w:rsid w:val="003942EC"/>
    <w:rsid w:val="003955C5"/>
    <w:rsid w:val="003963EE"/>
    <w:rsid w:val="003970A5"/>
    <w:rsid w:val="003971EA"/>
    <w:rsid w:val="003A1C23"/>
    <w:rsid w:val="003A2FC7"/>
    <w:rsid w:val="003A32A7"/>
    <w:rsid w:val="003A35B8"/>
    <w:rsid w:val="003A39B9"/>
    <w:rsid w:val="003A3B82"/>
    <w:rsid w:val="003A40DE"/>
    <w:rsid w:val="003B04B0"/>
    <w:rsid w:val="003B0771"/>
    <w:rsid w:val="003B0D51"/>
    <w:rsid w:val="003B0E34"/>
    <w:rsid w:val="003B323C"/>
    <w:rsid w:val="003B33ED"/>
    <w:rsid w:val="003B3A6D"/>
    <w:rsid w:val="003B48C8"/>
    <w:rsid w:val="003B4CB3"/>
    <w:rsid w:val="003B4D50"/>
    <w:rsid w:val="003B5754"/>
    <w:rsid w:val="003B6DF7"/>
    <w:rsid w:val="003B6DFD"/>
    <w:rsid w:val="003B6E81"/>
    <w:rsid w:val="003C2E96"/>
    <w:rsid w:val="003C404B"/>
    <w:rsid w:val="003C4D7B"/>
    <w:rsid w:val="003C5160"/>
    <w:rsid w:val="003C597C"/>
    <w:rsid w:val="003C76CA"/>
    <w:rsid w:val="003C7A3D"/>
    <w:rsid w:val="003D4D9F"/>
    <w:rsid w:val="003E057D"/>
    <w:rsid w:val="003E0E34"/>
    <w:rsid w:val="003E0EA0"/>
    <w:rsid w:val="003E4B37"/>
    <w:rsid w:val="003E5032"/>
    <w:rsid w:val="003E5055"/>
    <w:rsid w:val="003F0C0B"/>
    <w:rsid w:val="003F17BF"/>
    <w:rsid w:val="003F1A81"/>
    <w:rsid w:val="003F2A49"/>
    <w:rsid w:val="003F429D"/>
    <w:rsid w:val="00401E20"/>
    <w:rsid w:val="00403CC3"/>
    <w:rsid w:val="00407E7F"/>
    <w:rsid w:val="004111BE"/>
    <w:rsid w:val="00413B3B"/>
    <w:rsid w:val="00413E81"/>
    <w:rsid w:val="00414213"/>
    <w:rsid w:val="004152D9"/>
    <w:rsid w:val="00415CE1"/>
    <w:rsid w:val="0041760C"/>
    <w:rsid w:val="0042132F"/>
    <w:rsid w:val="00421661"/>
    <w:rsid w:val="00422207"/>
    <w:rsid w:val="0042244F"/>
    <w:rsid w:val="00423123"/>
    <w:rsid w:val="004234E2"/>
    <w:rsid w:val="0042354B"/>
    <w:rsid w:val="00426E4C"/>
    <w:rsid w:val="004279FC"/>
    <w:rsid w:val="00427E40"/>
    <w:rsid w:val="00435369"/>
    <w:rsid w:val="004359EF"/>
    <w:rsid w:val="004368F5"/>
    <w:rsid w:val="00437DAF"/>
    <w:rsid w:val="00444DE2"/>
    <w:rsid w:val="004450EE"/>
    <w:rsid w:val="0044514D"/>
    <w:rsid w:val="004469CA"/>
    <w:rsid w:val="00447F52"/>
    <w:rsid w:val="00450EC6"/>
    <w:rsid w:val="00453E29"/>
    <w:rsid w:val="00455803"/>
    <w:rsid w:val="00455A27"/>
    <w:rsid w:val="00456608"/>
    <w:rsid w:val="00460D84"/>
    <w:rsid w:val="00460DC2"/>
    <w:rsid w:val="00461228"/>
    <w:rsid w:val="00461B6B"/>
    <w:rsid w:val="00462613"/>
    <w:rsid w:val="00465CD9"/>
    <w:rsid w:val="004723E2"/>
    <w:rsid w:val="004725AC"/>
    <w:rsid w:val="004729E3"/>
    <w:rsid w:val="00472F2C"/>
    <w:rsid w:val="0047719D"/>
    <w:rsid w:val="00480E8B"/>
    <w:rsid w:val="00482E28"/>
    <w:rsid w:val="00482F16"/>
    <w:rsid w:val="00483995"/>
    <w:rsid w:val="00483BDA"/>
    <w:rsid w:val="00484905"/>
    <w:rsid w:val="0048638B"/>
    <w:rsid w:val="00490090"/>
    <w:rsid w:val="00492161"/>
    <w:rsid w:val="00493E18"/>
    <w:rsid w:val="004947F7"/>
    <w:rsid w:val="00494C94"/>
    <w:rsid w:val="004964C6"/>
    <w:rsid w:val="00497AD3"/>
    <w:rsid w:val="004A10E2"/>
    <w:rsid w:val="004A1D2A"/>
    <w:rsid w:val="004A22D8"/>
    <w:rsid w:val="004A2D26"/>
    <w:rsid w:val="004A36B0"/>
    <w:rsid w:val="004A3A78"/>
    <w:rsid w:val="004A40CE"/>
    <w:rsid w:val="004A56A5"/>
    <w:rsid w:val="004A698A"/>
    <w:rsid w:val="004A7F21"/>
    <w:rsid w:val="004B0666"/>
    <w:rsid w:val="004B162B"/>
    <w:rsid w:val="004B2C9F"/>
    <w:rsid w:val="004B3D56"/>
    <w:rsid w:val="004B5F91"/>
    <w:rsid w:val="004B688D"/>
    <w:rsid w:val="004C0056"/>
    <w:rsid w:val="004C0BE1"/>
    <w:rsid w:val="004C18CC"/>
    <w:rsid w:val="004C1964"/>
    <w:rsid w:val="004C39C6"/>
    <w:rsid w:val="004C5958"/>
    <w:rsid w:val="004C6196"/>
    <w:rsid w:val="004D0AAC"/>
    <w:rsid w:val="004D13B2"/>
    <w:rsid w:val="004D2C52"/>
    <w:rsid w:val="004D2D6A"/>
    <w:rsid w:val="004D5115"/>
    <w:rsid w:val="004D6C07"/>
    <w:rsid w:val="004D6C90"/>
    <w:rsid w:val="004D7686"/>
    <w:rsid w:val="004E085A"/>
    <w:rsid w:val="004E1F92"/>
    <w:rsid w:val="004E1FD9"/>
    <w:rsid w:val="004E27FE"/>
    <w:rsid w:val="004E342D"/>
    <w:rsid w:val="004E3560"/>
    <w:rsid w:val="004E5C07"/>
    <w:rsid w:val="004E64AC"/>
    <w:rsid w:val="004E6906"/>
    <w:rsid w:val="004E707E"/>
    <w:rsid w:val="004F30E5"/>
    <w:rsid w:val="004F47E5"/>
    <w:rsid w:val="00501973"/>
    <w:rsid w:val="00502B98"/>
    <w:rsid w:val="0050314B"/>
    <w:rsid w:val="00503DCE"/>
    <w:rsid w:val="00510451"/>
    <w:rsid w:val="00511634"/>
    <w:rsid w:val="0051215B"/>
    <w:rsid w:val="00512BE0"/>
    <w:rsid w:val="00512EAD"/>
    <w:rsid w:val="005132B6"/>
    <w:rsid w:val="00513DC0"/>
    <w:rsid w:val="00514C89"/>
    <w:rsid w:val="00514ED7"/>
    <w:rsid w:val="005169CF"/>
    <w:rsid w:val="00520852"/>
    <w:rsid w:val="005227BF"/>
    <w:rsid w:val="00523387"/>
    <w:rsid w:val="00523AA4"/>
    <w:rsid w:val="0052488C"/>
    <w:rsid w:val="00524E97"/>
    <w:rsid w:val="00525356"/>
    <w:rsid w:val="00526693"/>
    <w:rsid w:val="00527CFF"/>
    <w:rsid w:val="005300E4"/>
    <w:rsid w:val="0053120B"/>
    <w:rsid w:val="00535184"/>
    <w:rsid w:val="00535225"/>
    <w:rsid w:val="00536389"/>
    <w:rsid w:val="00537A21"/>
    <w:rsid w:val="00540021"/>
    <w:rsid w:val="00540881"/>
    <w:rsid w:val="005439CA"/>
    <w:rsid w:val="00543DF6"/>
    <w:rsid w:val="005475B6"/>
    <w:rsid w:val="00547C7F"/>
    <w:rsid w:val="00550B6F"/>
    <w:rsid w:val="00553FB3"/>
    <w:rsid w:val="00555D60"/>
    <w:rsid w:val="0055648B"/>
    <w:rsid w:val="00561AB2"/>
    <w:rsid w:val="00561AE5"/>
    <w:rsid w:val="00562A3E"/>
    <w:rsid w:val="00564DE6"/>
    <w:rsid w:val="00570286"/>
    <w:rsid w:val="005705DA"/>
    <w:rsid w:val="00571305"/>
    <w:rsid w:val="0057330F"/>
    <w:rsid w:val="00573D85"/>
    <w:rsid w:val="0057478E"/>
    <w:rsid w:val="00574F90"/>
    <w:rsid w:val="005808EF"/>
    <w:rsid w:val="00580B48"/>
    <w:rsid w:val="00581E25"/>
    <w:rsid w:val="00584256"/>
    <w:rsid w:val="00586067"/>
    <w:rsid w:val="005872E3"/>
    <w:rsid w:val="005921F7"/>
    <w:rsid w:val="00593402"/>
    <w:rsid w:val="00593B83"/>
    <w:rsid w:val="00594594"/>
    <w:rsid w:val="00594EC9"/>
    <w:rsid w:val="00596231"/>
    <w:rsid w:val="005963D7"/>
    <w:rsid w:val="00596BB2"/>
    <w:rsid w:val="00597D30"/>
    <w:rsid w:val="005A19B8"/>
    <w:rsid w:val="005A3E53"/>
    <w:rsid w:val="005A5626"/>
    <w:rsid w:val="005A708F"/>
    <w:rsid w:val="005B0548"/>
    <w:rsid w:val="005B0C27"/>
    <w:rsid w:val="005B0E81"/>
    <w:rsid w:val="005B2347"/>
    <w:rsid w:val="005B2598"/>
    <w:rsid w:val="005B3B64"/>
    <w:rsid w:val="005B515B"/>
    <w:rsid w:val="005B5A40"/>
    <w:rsid w:val="005B7192"/>
    <w:rsid w:val="005C035C"/>
    <w:rsid w:val="005C1C19"/>
    <w:rsid w:val="005C1DD6"/>
    <w:rsid w:val="005C2500"/>
    <w:rsid w:val="005C36B4"/>
    <w:rsid w:val="005C53BC"/>
    <w:rsid w:val="005C797B"/>
    <w:rsid w:val="005D3733"/>
    <w:rsid w:val="005D3A61"/>
    <w:rsid w:val="005D3AF2"/>
    <w:rsid w:val="005D4D15"/>
    <w:rsid w:val="005D74E2"/>
    <w:rsid w:val="005D790D"/>
    <w:rsid w:val="005E0605"/>
    <w:rsid w:val="005E17E9"/>
    <w:rsid w:val="005E1AAA"/>
    <w:rsid w:val="005E1AB1"/>
    <w:rsid w:val="005E2099"/>
    <w:rsid w:val="005E225B"/>
    <w:rsid w:val="005E28F6"/>
    <w:rsid w:val="005E29D6"/>
    <w:rsid w:val="005E2C74"/>
    <w:rsid w:val="005E4674"/>
    <w:rsid w:val="005F0E75"/>
    <w:rsid w:val="005F17AB"/>
    <w:rsid w:val="00601A36"/>
    <w:rsid w:val="00603C22"/>
    <w:rsid w:val="00605679"/>
    <w:rsid w:val="00610A58"/>
    <w:rsid w:val="006111D8"/>
    <w:rsid w:val="0061172F"/>
    <w:rsid w:val="00615E63"/>
    <w:rsid w:val="00616C7E"/>
    <w:rsid w:val="00623E54"/>
    <w:rsid w:val="00623EDC"/>
    <w:rsid w:val="00624369"/>
    <w:rsid w:val="00624B20"/>
    <w:rsid w:val="00627319"/>
    <w:rsid w:val="00631398"/>
    <w:rsid w:val="00631B37"/>
    <w:rsid w:val="00632A3D"/>
    <w:rsid w:val="00633F1B"/>
    <w:rsid w:val="006364CB"/>
    <w:rsid w:val="00636C9D"/>
    <w:rsid w:val="006379CC"/>
    <w:rsid w:val="00641808"/>
    <w:rsid w:val="006430A8"/>
    <w:rsid w:val="00643F3B"/>
    <w:rsid w:val="006460C3"/>
    <w:rsid w:val="00646FE4"/>
    <w:rsid w:val="0064777A"/>
    <w:rsid w:val="00651349"/>
    <w:rsid w:val="00652DE2"/>
    <w:rsid w:val="00655754"/>
    <w:rsid w:val="00656A4C"/>
    <w:rsid w:val="006665B4"/>
    <w:rsid w:val="00666E74"/>
    <w:rsid w:val="00671D1D"/>
    <w:rsid w:val="00671D49"/>
    <w:rsid w:val="00672A58"/>
    <w:rsid w:val="00672BA2"/>
    <w:rsid w:val="00673500"/>
    <w:rsid w:val="00673725"/>
    <w:rsid w:val="00673A9C"/>
    <w:rsid w:val="00673E2E"/>
    <w:rsid w:val="00674713"/>
    <w:rsid w:val="00675630"/>
    <w:rsid w:val="00675E7E"/>
    <w:rsid w:val="00680775"/>
    <w:rsid w:val="00680FA3"/>
    <w:rsid w:val="00681D7B"/>
    <w:rsid w:val="006832D9"/>
    <w:rsid w:val="00684486"/>
    <w:rsid w:val="00684C94"/>
    <w:rsid w:val="00686475"/>
    <w:rsid w:val="00687203"/>
    <w:rsid w:val="00690827"/>
    <w:rsid w:val="00690BB9"/>
    <w:rsid w:val="0069135C"/>
    <w:rsid w:val="0069422C"/>
    <w:rsid w:val="00694A6C"/>
    <w:rsid w:val="00694BA0"/>
    <w:rsid w:val="00695BCF"/>
    <w:rsid w:val="006972EC"/>
    <w:rsid w:val="006A1C09"/>
    <w:rsid w:val="006A32EC"/>
    <w:rsid w:val="006A750D"/>
    <w:rsid w:val="006B00EF"/>
    <w:rsid w:val="006B356B"/>
    <w:rsid w:val="006B3B99"/>
    <w:rsid w:val="006B4330"/>
    <w:rsid w:val="006B7C07"/>
    <w:rsid w:val="006B7F6F"/>
    <w:rsid w:val="006C153E"/>
    <w:rsid w:val="006C3924"/>
    <w:rsid w:val="006C3AE0"/>
    <w:rsid w:val="006C42BB"/>
    <w:rsid w:val="006C5414"/>
    <w:rsid w:val="006C5F88"/>
    <w:rsid w:val="006C6521"/>
    <w:rsid w:val="006C7C78"/>
    <w:rsid w:val="006D0F15"/>
    <w:rsid w:val="006D5691"/>
    <w:rsid w:val="006D7214"/>
    <w:rsid w:val="006D75EF"/>
    <w:rsid w:val="006D77C4"/>
    <w:rsid w:val="006D7E31"/>
    <w:rsid w:val="006E2843"/>
    <w:rsid w:val="006E5425"/>
    <w:rsid w:val="006E58C6"/>
    <w:rsid w:val="006E5C10"/>
    <w:rsid w:val="006E6665"/>
    <w:rsid w:val="006E6C19"/>
    <w:rsid w:val="006F04E9"/>
    <w:rsid w:val="006F0577"/>
    <w:rsid w:val="006F5362"/>
    <w:rsid w:val="006F5686"/>
    <w:rsid w:val="006F70E7"/>
    <w:rsid w:val="00700590"/>
    <w:rsid w:val="00700940"/>
    <w:rsid w:val="007015E8"/>
    <w:rsid w:val="00704A6A"/>
    <w:rsid w:val="00705795"/>
    <w:rsid w:val="00705C26"/>
    <w:rsid w:val="00705E16"/>
    <w:rsid w:val="007067EC"/>
    <w:rsid w:val="00706B90"/>
    <w:rsid w:val="0071099D"/>
    <w:rsid w:val="00711511"/>
    <w:rsid w:val="00716222"/>
    <w:rsid w:val="0071659A"/>
    <w:rsid w:val="00717087"/>
    <w:rsid w:val="00717D58"/>
    <w:rsid w:val="007211E4"/>
    <w:rsid w:val="00721DD0"/>
    <w:rsid w:val="00722BED"/>
    <w:rsid w:val="0072304E"/>
    <w:rsid w:val="00723136"/>
    <w:rsid w:val="00726688"/>
    <w:rsid w:val="00727499"/>
    <w:rsid w:val="00730C59"/>
    <w:rsid w:val="00732633"/>
    <w:rsid w:val="00732D01"/>
    <w:rsid w:val="00735C4A"/>
    <w:rsid w:val="00736503"/>
    <w:rsid w:val="0074006B"/>
    <w:rsid w:val="00740700"/>
    <w:rsid w:val="007415BA"/>
    <w:rsid w:val="007420BF"/>
    <w:rsid w:val="0074233E"/>
    <w:rsid w:val="00743E48"/>
    <w:rsid w:val="00744205"/>
    <w:rsid w:val="007443AA"/>
    <w:rsid w:val="007476C8"/>
    <w:rsid w:val="00750F4B"/>
    <w:rsid w:val="00752B21"/>
    <w:rsid w:val="00753623"/>
    <w:rsid w:val="00753E9D"/>
    <w:rsid w:val="0075575B"/>
    <w:rsid w:val="00755EBE"/>
    <w:rsid w:val="0075623C"/>
    <w:rsid w:val="0076140D"/>
    <w:rsid w:val="00761FB1"/>
    <w:rsid w:val="0076345D"/>
    <w:rsid w:val="00763BA7"/>
    <w:rsid w:val="00766396"/>
    <w:rsid w:val="0077037B"/>
    <w:rsid w:val="0077040B"/>
    <w:rsid w:val="00770AED"/>
    <w:rsid w:val="00770C4E"/>
    <w:rsid w:val="00773E88"/>
    <w:rsid w:val="00775190"/>
    <w:rsid w:val="00776F60"/>
    <w:rsid w:val="00777263"/>
    <w:rsid w:val="00781EDE"/>
    <w:rsid w:val="00785821"/>
    <w:rsid w:val="00786155"/>
    <w:rsid w:val="007870AD"/>
    <w:rsid w:val="007874DA"/>
    <w:rsid w:val="00790540"/>
    <w:rsid w:val="0079437D"/>
    <w:rsid w:val="00794D30"/>
    <w:rsid w:val="00796238"/>
    <w:rsid w:val="00796FAF"/>
    <w:rsid w:val="007A1053"/>
    <w:rsid w:val="007A10E0"/>
    <w:rsid w:val="007A2E7E"/>
    <w:rsid w:val="007A70E6"/>
    <w:rsid w:val="007B26C4"/>
    <w:rsid w:val="007B29B7"/>
    <w:rsid w:val="007B31B3"/>
    <w:rsid w:val="007B56D1"/>
    <w:rsid w:val="007C2222"/>
    <w:rsid w:val="007C3B6D"/>
    <w:rsid w:val="007C3D0E"/>
    <w:rsid w:val="007C6264"/>
    <w:rsid w:val="007C6685"/>
    <w:rsid w:val="007C7D70"/>
    <w:rsid w:val="007D1C18"/>
    <w:rsid w:val="007D2589"/>
    <w:rsid w:val="007D2626"/>
    <w:rsid w:val="007D27FC"/>
    <w:rsid w:val="007D2AEA"/>
    <w:rsid w:val="007D4248"/>
    <w:rsid w:val="007E011F"/>
    <w:rsid w:val="007E09D4"/>
    <w:rsid w:val="007E1179"/>
    <w:rsid w:val="007E2C50"/>
    <w:rsid w:val="007E5251"/>
    <w:rsid w:val="007E54D3"/>
    <w:rsid w:val="007F01E9"/>
    <w:rsid w:val="007F1771"/>
    <w:rsid w:val="007F2314"/>
    <w:rsid w:val="007F35D6"/>
    <w:rsid w:val="007F3FDB"/>
    <w:rsid w:val="007F4486"/>
    <w:rsid w:val="007F4634"/>
    <w:rsid w:val="007F4CF2"/>
    <w:rsid w:val="007F5624"/>
    <w:rsid w:val="007F5970"/>
    <w:rsid w:val="007F7717"/>
    <w:rsid w:val="0080040E"/>
    <w:rsid w:val="00800528"/>
    <w:rsid w:val="008009D7"/>
    <w:rsid w:val="00803AC1"/>
    <w:rsid w:val="00803ACF"/>
    <w:rsid w:val="008063D7"/>
    <w:rsid w:val="00806A6F"/>
    <w:rsid w:val="00807100"/>
    <w:rsid w:val="0080753D"/>
    <w:rsid w:val="0081045E"/>
    <w:rsid w:val="008109B6"/>
    <w:rsid w:val="00810D1F"/>
    <w:rsid w:val="00810FA4"/>
    <w:rsid w:val="008117D3"/>
    <w:rsid w:val="0081299E"/>
    <w:rsid w:val="00812B38"/>
    <w:rsid w:val="0081322F"/>
    <w:rsid w:val="0081338C"/>
    <w:rsid w:val="00813D26"/>
    <w:rsid w:val="008144B8"/>
    <w:rsid w:val="008165F0"/>
    <w:rsid w:val="00816620"/>
    <w:rsid w:val="00817FF4"/>
    <w:rsid w:val="00820430"/>
    <w:rsid w:val="00820B65"/>
    <w:rsid w:val="00822AD6"/>
    <w:rsid w:val="0082656A"/>
    <w:rsid w:val="00827D59"/>
    <w:rsid w:val="008309BB"/>
    <w:rsid w:val="0083156D"/>
    <w:rsid w:val="00833521"/>
    <w:rsid w:val="0083522D"/>
    <w:rsid w:val="00836710"/>
    <w:rsid w:val="00837E23"/>
    <w:rsid w:val="008416C2"/>
    <w:rsid w:val="00844D24"/>
    <w:rsid w:val="00847730"/>
    <w:rsid w:val="00850DC8"/>
    <w:rsid w:val="0085102C"/>
    <w:rsid w:val="008512FF"/>
    <w:rsid w:val="00852D95"/>
    <w:rsid w:val="008534D2"/>
    <w:rsid w:val="00853FB2"/>
    <w:rsid w:val="00855DA1"/>
    <w:rsid w:val="00860B80"/>
    <w:rsid w:val="00860D2E"/>
    <w:rsid w:val="00861613"/>
    <w:rsid w:val="008617CA"/>
    <w:rsid w:val="00863A16"/>
    <w:rsid w:val="008670A0"/>
    <w:rsid w:val="0086730E"/>
    <w:rsid w:val="0087125D"/>
    <w:rsid w:val="00874471"/>
    <w:rsid w:val="00876719"/>
    <w:rsid w:val="0087722D"/>
    <w:rsid w:val="00877704"/>
    <w:rsid w:val="008800CB"/>
    <w:rsid w:val="0088135E"/>
    <w:rsid w:val="00882BD8"/>
    <w:rsid w:val="0088339B"/>
    <w:rsid w:val="00883512"/>
    <w:rsid w:val="0088649A"/>
    <w:rsid w:val="00887027"/>
    <w:rsid w:val="0088795F"/>
    <w:rsid w:val="00887C43"/>
    <w:rsid w:val="00890B94"/>
    <w:rsid w:val="00894DB7"/>
    <w:rsid w:val="00894EAE"/>
    <w:rsid w:val="008A00D0"/>
    <w:rsid w:val="008A0320"/>
    <w:rsid w:val="008A1A36"/>
    <w:rsid w:val="008A23E7"/>
    <w:rsid w:val="008A2E6F"/>
    <w:rsid w:val="008A3ECA"/>
    <w:rsid w:val="008A4897"/>
    <w:rsid w:val="008A4AAA"/>
    <w:rsid w:val="008A5769"/>
    <w:rsid w:val="008A6340"/>
    <w:rsid w:val="008A6F22"/>
    <w:rsid w:val="008A7296"/>
    <w:rsid w:val="008A7590"/>
    <w:rsid w:val="008A7850"/>
    <w:rsid w:val="008B0364"/>
    <w:rsid w:val="008B0478"/>
    <w:rsid w:val="008B2186"/>
    <w:rsid w:val="008B3823"/>
    <w:rsid w:val="008B3A48"/>
    <w:rsid w:val="008B7A97"/>
    <w:rsid w:val="008B7B31"/>
    <w:rsid w:val="008C0075"/>
    <w:rsid w:val="008C1401"/>
    <w:rsid w:val="008C2B02"/>
    <w:rsid w:val="008C3AA3"/>
    <w:rsid w:val="008C437D"/>
    <w:rsid w:val="008C5F9A"/>
    <w:rsid w:val="008D0AF0"/>
    <w:rsid w:val="008D2305"/>
    <w:rsid w:val="008D2D9E"/>
    <w:rsid w:val="008D43E5"/>
    <w:rsid w:val="008D4DAD"/>
    <w:rsid w:val="008D4DEA"/>
    <w:rsid w:val="008D729D"/>
    <w:rsid w:val="008D73AA"/>
    <w:rsid w:val="008D7545"/>
    <w:rsid w:val="008E26DA"/>
    <w:rsid w:val="008E4A94"/>
    <w:rsid w:val="008E5159"/>
    <w:rsid w:val="008E5CC4"/>
    <w:rsid w:val="008F0B7D"/>
    <w:rsid w:val="008F0CF1"/>
    <w:rsid w:val="008F12B6"/>
    <w:rsid w:val="008F4575"/>
    <w:rsid w:val="008F5131"/>
    <w:rsid w:val="008F72E7"/>
    <w:rsid w:val="00900609"/>
    <w:rsid w:val="00901C2A"/>
    <w:rsid w:val="009025D8"/>
    <w:rsid w:val="00902B28"/>
    <w:rsid w:val="00902D03"/>
    <w:rsid w:val="00903507"/>
    <w:rsid w:val="00904A75"/>
    <w:rsid w:val="009060FA"/>
    <w:rsid w:val="0091075E"/>
    <w:rsid w:val="009111C6"/>
    <w:rsid w:val="009117FA"/>
    <w:rsid w:val="00912839"/>
    <w:rsid w:val="009135D4"/>
    <w:rsid w:val="00913C4F"/>
    <w:rsid w:val="00913F79"/>
    <w:rsid w:val="00914FCA"/>
    <w:rsid w:val="009150D2"/>
    <w:rsid w:val="009153CC"/>
    <w:rsid w:val="00916A79"/>
    <w:rsid w:val="00921452"/>
    <w:rsid w:val="00922A04"/>
    <w:rsid w:val="00924AE6"/>
    <w:rsid w:val="009257D2"/>
    <w:rsid w:val="00925BE0"/>
    <w:rsid w:val="0093097C"/>
    <w:rsid w:val="00930E24"/>
    <w:rsid w:val="009310E8"/>
    <w:rsid w:val="00931300"/>
    <w:rsid w:val="00931A39"/>
    <w:rsid w:val="00931CAA"/>
    <w:rsid w:val="0093539D"/>
    <w:rsid w:val="009425F5"/>
    <w:rsid w:val="009456C6"/>
    <w:rsid w:val="009464C1"/>
    <w:rsid w:val="0094696F"/>
    <w:rsid w:val="00950F07"/>
    <w:rsid w:val="00953F28"/>
    <w:rsid w:val="00954F16"/>
    <w:rsid w:val="00962520"/>
    <w:rsid w:val="0096253C"/>
    <w:rsid w:val="00962AC6"/>
    <w:rsid w:val="00962EFF"/>
    <w:rsid w:val="009632C1"/>
    <w:rsid w:val="009648F6"/>
    <w:rsid w:val="00964C01"/>
    <w:rsid w:val="0096517B"/>
    <w:rsid w:val="00965318"/>
    <w:rsid w:val="00966A60"/>
    <w:rsid w:val="00966BA2"/>
    <w:rsid w:val="009705FD"/>
    <w:rsid w:val="00971520"/>
    <w:rsid w:val="00972AAE"/>
    <w:rsid w:val="00973BBB"/>
    <w:rsid w:val="00975D32"/>
    <w:rsid w:val="00976D43"/>
    <w:rsid w:val="00980901"/>
    <w:rsid w:val="00980FFB"/>
    <w:rsid w:val="009827B1"/>
    <w:rsid w:val="009839DA"/>
    <w:rsid w:val="009861D1"/>
    <w:rsid w:val="009871AF"/>
    <w:rsid w:val="0098739A"/>
    <w:rsid w:val="00991549"/>
    <w:rsid w:val="00993515"/>
    <w:rsid w:val="00994BFC"/>
    <w:rsid w:val="00995349"/>
    <w:rsid w:val="009953B6"/>
    <w:rsid w:val="00995C37"/>
    <w:rsid w:val="00995D17"/>
    <w:rsid w:val="00996BBD"/>
    <w:rsid w:val="00996E14"/>
    <w:rsid w:val="009A06AE"/>
    <w:rsid w:val="009A0DE9"/>
    <w:rsid w:val="009A36D3"/>
    <w:rsid w:val="009A3D08"/>
    <w:rsid w:val="009A68D5"/>
    <w:rsid w:val="009A6A78"/>
    <w:rsid w:val="009A7642"/>
    <w:rsid w:val="009B4341"/>
    <w:rsid w:val="009B5EBC"/>
    <w:rsid w:val="009C01DB"/>
    <w:rsid w:val="009C267B"/>
    <w:rsid w:val="009C3229"/>
    <w:rsid w:val="009C553C"/>
    <w:rsid w:val="009D06B6"/>
    <w:rsid w:val="009D2C84"/>
    <w:rsid w:val="009D33A1"/>
    <w:rsid w:val="009D3419"/>
    <w:rsid w:val="009D77E5"/>
    <w:rsid w:val="009D7CB7"/>
    <w:rsid w:val="009E0A8E"/>
    <w:rsid w:val="009E1004"/>
    <w:rsid w:val="009E2EF5"/>
    <w:rsid w:val="009E3C21"/>
    <w:rsid w:val="009E4F78"/>
    <w:rsid w:val="009E7328"/>
    <w:rsid w:val="009E737A"/>
    <w:rsid w:val="009E73E8"/>
    <w:rsid w:val="009F1D03"/>
    <w:rsid w:val="009F2CE9"/>
    <w:rsid w:val="009F2D54"/>
    <w:rsid w:val="009F6A74"/>
    <w:rsid w:val="00A00675"/>
    <w:rsid w:val="00A01EFC"/>
    <w:rsid w:val="00A02A09"/>
    <w:rsid w:val="00A0360F"/>
    <w:rsid w:val="00A04A44"/>
    <w:rsid w:val="00A12838"/>
    <w:rsid w:val="00A13268"/>
    <w:rsid w:val="00A13E30"/>
    <w:rsid w:val="00A1418F"/>
    <w:rsid w:val="00A1438B"/>
    <w:rsid w:val="00A14D32"/>
    <w:rsid w:val="00A14E5E"/>
    <w:rsid w:val="00A164FE"/>
    <w:rsid w:val="00A177E8"/>
    <w:rsid w:val="00A22289"/>
    <w:rsid w:val="00A25B70"/>
    <w:rsid w:val="00A25C81"/>
    <w:rsid w:val="00A30A2C"/>
    <w:rsid w:val="00A30BCC"/>
    <w:rsid w:val="00A30D82"/>
    <w:rsid w:val="00A3159F"/>
    <w:rsid w:val="00A318F3"/>
    <w:rsid w:val="00A32802"/>
    <w:rsid w:val="00A328CB"/>
    <w:rsid w:val="00A33886"/>
    <w:rsid w:val="00A33C5A"/>
    <w:rsid w:val="00A350FB"/>
    <w:rsid w:val="00A3644B"/>
    <w:rsid w:val="00A4037A"/>
    <w:rsid w:val="00A40899"/>
    <w:rsid w:val="00A414EB"/>
    <w:rsid w:val="00A41DFE"/>
    <w:rsid w:val="00A424B7"/>
    <w:rsid w:val="00A425B4"/>
    <w:rsid w:val="00A425B8"/>
    <w:rsid w:val="00A44B40"/>
    <w:rsid w:val="00A45871"/>
    <w:rsid w:val="00A47DF8"/>
    <w:rsid w:val="00A5226A"/>
    <w:rsid w:val="00A524ED"/>
    <w:rsid w:val="00A52977"/>
    <w:rsid w:val="00A54E38"/>
    <w:rsid w:val="00A55027"/>
    <w:rsid w:val="00A56004"/>
    <w:rsid w:val="00A56A37"/>
    <w:rsid w:val="00A57D9A"/>
    <w:rsid w:val="00A6159E"/>
    <w:rsid w:val="00A617C7"/>
    <w:rsid w:val="00A62393"/>
    <w:rsid w:val="00A6273D"/>
    <w:rsid w:val="00A63D09"/>
    <w:rsid w:val="00A640AD"/>
    <w:rsid w:val="00A65BED"/>
    <w:rsid w:val="00A66205"/>
    <w:rsid w:val="00A66736"/>
    <w:rsid w:val="00A70FC1"/>
    <w:rsid w:val="00A71029"/>
    <w:rsid w:val="00A7168E"/>
    <w:rsid w:val="00A728E4"/>
    <w:rsid w:val="00A73D24"/>
    <w:rsid w:val="00A763F4"/>
    <w:rsid w:val="00A77261"/>
    <w:rsid w:val="00A80016"/>
    <w:rsid w:val="00A807D9"/>
    <w:rsid w:val="00A81768"/>
    <w:rsid w:val="00A81C36"/>
    <w:rsid w:val="00A82847"/>
    <w:rsid w:val="00A8315E"/>
    <w:rsid w:val="00A85898"/>
    <w:rsid w:val="00A86293"/>
    <w:rsid w:val="00A866BE"/>
    <w:rsid w:val="00A92BA0"/>
    <w:rsid w:val="00A930E6"/>
    <w:rsid w:val="00A93509"/>
    <w:rsid w:val="00A96125"/>
    <w:rsid w:val="00A9753E"/>
    <w:rsid w:val="00AA2193"/>
    <w:rsid w:val="00AA228D"/>
    <w:rsid w:val="00AA3AAC"/>
    <w:rsid w:val="00AA56CC"/>
    <w:rsid w:val="00AB08DA"/>
    <w:rsid w:val="00AB1335"/>
    <w:rsid w:val="00AB1574"/>
    <w:rsid w:val="00AB3849"/>
    <w:rsid w:val="00AB5BB5"/>
    <w:rsid w:val="00AB6F46"/>
    <w:rsid w:val="00AB7685"/>
    <w:rsid w:val="00AC0BAC"/>
    <w:rsid w:val="00AC376C"/>
    <w:rsid w:val="00AC3974"/>
    <w:rsid w:val="00AC55B3"/>
    <w:rsid w:val="00AC5EE1"/>
    <w:rsid w:val="00AC7CC4"/>
    <w:rsid w:val="00AD24FD"/>
    <w:rsid w:val="00AD34F4"/>
    <w:rsid w:val="00AD4DD6"/>
    <w:rsid w:val="00AD79CC"/>
    <w:rsid w:val="00AE1452"/>
    <w:rsid w:val="00AE1862"/>
    <w:rsid w:val="00AE1BAA"/>
    <w:rsid w:val="00AE42CA"/>
    <w:rsid w:val="00AE6F4E"/>
    <w:rsid w:val="00AE7FB3"/>
    <w:rsid w:val="00AE7FF7"/>
    <w:rsid w:val="00AF019A"/>
    <w:rsid w:val="00AF0870"/>
    <w:rsid w:val="00AF0D12"/>
    <w:rsid w:val="00AF2A30"/>
    <w:rsid w:val="00AF4425"/>
    <w:rsid w:val="00AF4FE0"/>
    <w:rsid w:val="00AF6AD6"/>
    <w:rsid w:val="00B00025"/>
    <w:rsid w:val="00B00C24"/>
    <w:rsid w:val="00B027DA"/>
    <w:rsid w:val="00B02AD3"/>
    <w:rsid w:val="00B03FD4"/>
    <w:rsid w:val="00B1071E"/>
    <w:rsid w:val="00B108FB"/>
    <w:rsid w:val="00B112A3"/>
    <w:rsid w:val="00B1175E"/>
    <w:rsid w:val="00B11910"/>
    <w:rsid w:val="00B126D1"/>
    <w:rsid w:val="00B126E7"/>
    <w:rsid w:val="00B126ED"/>
    <w:rsid w:val="00B136B3"/>
    <w:rsid w:val="00B14370"/>
    <w:rsid w:val="00B147A5"/>
    <w:rsid w:val="00B15A24"/>
    <w:rsid w:val="00B17CDC"/>
    <w:rsid w:val="00B206B8"/>
    <w:rsid w:val="00B213F9"/>
    <w:rsid w:val="00B2161D"/>
    <w:rsid w:val="00B2268C"/>
    <w:rsid w:val="00B22E69"/>
    <w:rsid w:val="00B233DE"/>
    <w:rsid w:val="00B2448F"/>
    <w:rsid w:val="00B2487C"/>
    <w:rsid w:val="00B27939"/>
    <w:rsid w:val="00B303AC"/>
    <w:rsid w:val="00B30F89"/>
    <w:rsid w:val="00B3177F"/>
    <w:rsid w:val="00B31FD3"/>
    <w:rsid w:val="00B3219C"/>
    <w:rsid w:val="00B40125"/>
    <w:rsid w:val="00B41323"/>
    <w:rsid w:val="00B41ACE"/>
    <w:rsid w:val="00B43116"/>
    <w:rsid w:val="00B43DD2"/>
    <w:rsid w:val="00B44F93"/>
    <w:rsid w:val="00B45F98"/>
    <w:rsid w:val="00B468B0"/>
    <w:rsid w:val="00B477B3"/>
    <w:rsid w:val="00B47C57"/>
    <w:rsid w:val="00B51A30"/>
    <w:rsid w:val="00B529CC"/>
    <w:rsid w:val="00B56B3F"/>
    <w:rsid w:val="00B57052"/>
    <w:rsid w:val="00B62DC4"/>
    <w:rsid w:val="00B641AB"/>
    <w:rsid w:val="00B65EF8"/>
    <w:rsid w:val="00B70826"/>
    <w:rsid w:val="00B73E94"/>
    <w:rsid w:val="00B75E0D"/>
    <w:rsid w:val="00B804A9"/>
    <w:rsid w:val="00B81E44"/>
    <w:rsid w:val="00B82398"/>
    <w:rsid w:val="00B82ABB"/>
    <w:rsid w:val="00B82F3C"/>
    <w:rsid w:val="00B83B40"/>
    <w:rsid w:val="00B84344"/>
    <w:rsid w:val="00B86355"/>
    <w:rsid w:val="00B91031"/>
    <w:rsid w:val="00B914C1"/>
    <w:rsid w:val="00B94337"/>
    <w:rsid w:val="00B94DE9"/>
    <w:rsid w:val="00B95426"/>
    <w:rsid w:val="00B969A2"/>
    <w:rsid w:val="00BA02DD"/>
    <w:rsid w:val="00BA2EF9"/>
    <w:rsid w:val="00BA4589"/>
    <w:rsid w:val="00BA4E1A"/>
    <w:rsid w:val="00BA7BF6"/>
    <w:rsid w:val="00BB161F"/>
    <w:rsid w:val="00BB4E56"/>
    <w:rsid w:val="00BB69B7"/>
    <w:rsid w:val="00BB7E2D"/>
    <w:rsid w:val="00BC0632"/>
    <w:rsid w:val="00BC1070"/>
    <w:rsid w:val="00BC2AD5"/>
    <w:rsid w:val="00BC3C4A"/>
    <w:rsid w:val="00BC4733"/>
    <w:rsid w:val="00BC57AA"/>
    <w:rsid w:val="00BC7D20"/>
    <w:rsid w:val="00BD0315"/>
    <w:rsid w:val="00BD1D3A"/>
    <w:rsid w:val="00BD25DE"/>
    <w:rsid w:val="00BD347F"/>
    <w:rsid w:val="00BD4625"/>
    <w:rsid w:val="00BD4BB3"/>
    <w:rsid w:val="00BD597D"/>
    <w:rsid w:val="00BD7001"/>
    <w:rsid w:val="00BE0BCD"/>
    <w:rsid w:val="00BE0C5A"/>
    <w:rsid w:val="00BE1880"/>
    <w:rsid w:val="00BE28CB"/>
    <w:rsid w:val="00BE4439"/>
    <w:rsid w:val="00BE450A"/>
    <w:rsid w:val="00BE50F1"/>
    <w:rsid w:val="00BE5A49"/>
    <w:rsid w:val="00BE5A67"/>
    <w:rsid w:val="00BE6224"/>
    <w:rsid w:val="00BE6816"/>
    <w:rsid w:val="00BE7704"/>
    <w:rsid w:val="00BE7B81"/>
    <w:rsid w:val="00BF1DCB"/>
    <w:rsid w:val="00BF209E"/>
    <w:rsid w:val="00BF2D0E"/>
    <w:rsid w:val="00BF48C4"/>
    <w:rsid w:val="00BF52E9"/>
    <w:rsid w:val="00BF5317"/>
    <w:rsid w:val="00BF6AD0"/>
    <w:rsid w:val="00BF7897"/>
    <w:rsid w:val="00C01825"/>
    <w:rsid w:val="00C0205C"/>
    <w:rsid w:val="00C02A79"/>
    <w:rsid w:val="00C03E0C"/>
    <w:rsid w:val="00C04211"/>
    <w:rsid w:val="00C04CDF"/>
    <w:rsid w:val="00C04EF1"/>
    <w:rsid w:val="00C05AF4"/>
    <w:rsid w:val="00C077AF"/>
    <w:rsid w:val="00C10D13"/>
    <w:rsid w:val="00C10FD2"/>
    <w:rsid w:val="00C1169B"/>
    <w:rsid w:val="00C137FA"/>
    <w:rsid w:val="00C14D04"/>
    <w:rsid w:val="00C15147"/>
    <w:rsid w:val="00C151FF"/>
    <w:rsid w:val="00C158BB"/>
    <w:rsid w:val="00C165C8"/>
    <w:rsid w:val="00C166B9"/>
    <w:rsid w:val="00C172C7"/>
    <w:rsid w:val="00C20B54"/>
    <w:rsid w:val="00C214FE"/>
    <w:rsid w:val="00C22399"/>
    <w:rsid w:val="00C238FF"/>
    <w:rsid w:val="00C23925"/>
    <w:rsid w:val="00C355E6"/>
    <w:rsid w:val="00C3693F"/>
    <w:rsid w:val="00C43E20"/>
    <w:rsid w:val="00C44622"/>
    <w:rsid w:val="00C46077"/>
    <w:rsid w:val="00C50329"/>
    <w:rsid w:val="00C54D78"/>
    <w:rsid w:val="00C572B5"/>
    <w:rsid w:val="00C61571"/>
    <w:rsid w:val="00C63E76"/>
    <w:rsid w:val="00C6760C"/>
    <w:rsid w:val="00C6793D"/>
    <w:rsid w:val="00C73A2F"/>
    <w:rsid w:val="00C742F8"/>
    <w:rsid w:val="00C7730E"/>
    <w:rsid w:val="00C775BD"/>
    <w:rsid w:val="00C90837"/>
    <w:rsid w:val="00C931BC"/>
    <w:rsid w:val="00C932AC"/>
    <w:rsid w:val="00C942AB"/>
    <w:rsid w:val="00C94782"/>
    <w:rsid w:val="00C95961"/>
    <w:rsid w:val="00C97E12"/>
    <w:rsid w:val="00CA1D1D"/>
    <w:rsid w:val="00CA25BE"/>
    <w:rsid w:val="00CA7DFE"/>
    <w:rsid w:val="00CB07B8"/>
    <w:rsid w:val="00CB0839"/>
    <w:rsid w:val="00CB12AE"/>
    <w:rsid w:val="00CB17A7"/>
    <w:rsid w:val="00CB1B86"/>
    <w:rsid w:val="00CB407B"/>
    <w:rsid w:val="00CB61BF"/>
    <w:rsid w:val="00CC0EB7"/>
    <w:rsid w:val="00CC111D"/>
    <w:rsid w:val="00CC16CA"/>
    <w:rsid w:val="00CC1764"/>
    <w:rsid w:val="00CD26C5"/>
    <w:rsid w:val="00CD75F4"/>
    <w:rsid w:val="00CE0913"/>
    <w:rsid w:val="00CE0F21"/>
    <w:rsid w:val="00CE1E46"/>
    <w:rsid w:val="00CE2905"/>
    <w:rsid w:val="00CE4535"/>
    <w:rsid w:val="00CE638B"/>
    <w:rsid w:val="00CE671B"/>
    <w:rsid w:val="00CE7261"/>
    <w:rsid w:val="00CF0FD5"/>
    <w:rsid w:val="00CF12E2"/>
    <w:rsid w:val="00CF4331"/>
    <w:rsid w:val="00CF5C80"/>
    <w:rsid w:val="00D01EAB"/>
    <w:rsid w:val="00D01F51"/>
    <w:rsid w:val="00D0306E"/>
    <w:rsid w:val="00D048E7"/>
    <w:rsid w:val="00D05EEE"/>
    <w:rsid w:val="00D0652B"/>
    <w:rsid w:val="00D07E83"/>
    <w:rsid w:val="00D107E6"/>
    <w:rsid w:val="00D122DE"/>
    <w:rsid w:val="00D13049"/>
    <w:rsid w:val="00D14B36"/>
    <w:rsid w:val="00D14ED6"/>
    <w:rsid w:val="00D20DD2"/>
    <w:rsid w:val="00D2133B"/>
    <w:rsid w:val="00D22DE8"/>
    <w:rsid w:val="00D2370F"/>
    <w:rsid w:val="00D23CC5"/>
    <w:rsid w:val="00D242F0"/>
    <w:rsid w:val="00D26DFD"/>
    <w:rsid w:val="00D270EC"/>
    <w:rsid w:val="00D27170"/>
    <w:rsid w:val="00D32783"/>
    <w:rsid w:val="00D359F6"/>
    <w:rsid w:val="00D40177"/>
    <w:rsid w:val="00D40DBF"/>
    <w:rsid w:val="00D41318"/>
    <w:rsid w:val="00D4150B"/>
    <w:rsid w:val="00D4207E"/>
    <w:rsid w:val="00D4224C"/>
    <w:rsid w:val="00D42B92"/>
    <w:rsid w:val="00D443AA"/>
    <w:rsid w:val="00D449F6"/>
    <w:rsid w:val="00D460D0"/>
    <w:rsid w:val="00D47707"/>
    <w:rsid w:val="00D4779F"/>
    <w:rsid w:val="00D50626"/>
    <w:rsid w:val="00D5150C"/>
    <w:rsid w:val="00D51550"/>
    <w:rsid w:val="00D51750"/>
    <w:rsid w:val="00D52347"/>
    <w:rsid w:val="00D523F2"/>
    <w:rsid w:val="00D52E14"/>
    <w:rsid w:val="00D55048"/>
    <w:rsid w:val="00D5653A"/>
    <w:rsid w:val="00D57C19"/>
    <w:rsid w:val="00D601CF"/>
    <w:rsid w:val="00D63588"/>
    <w:rsid w:val="00D63B16"/>
    <w:rsid w:val="00D64818"/>
    <w:rsid w:val="00D661D4"/>
    <w:rsid w:val="00D67383"/>
    <w:rsid w:val="00D7004F"/>
    <w:rsid w:val="00D70ABE"/>
    <w:rsid w:val="00D71C5D"/>
    <w:rsid w:val="00D725AE"/>
    <w:rsid w:val="00D741A0"/>
    <w:rsid w:val="00D763CB"/>
    <w:rsid w:val="00D77908"/>
    <w:rsid w:val="00D80E1D"/>
    <w:rsid w:val="00D817E2"/>
    <w:rsid w:val="00D82615"/>
    <w:rsid w:val="00D83C17"/>
    <w:rsid w:val="00D84008"/>
    <w:rsid w:val="00D840D1"/>
    <w:rsid w:val="00D84FCB"/>
    <w:rsid w:val="00D853BC"/>
    <w:rsid w:val="00D85BD6"/>
    <w:rsid w:val="00D87AEF"/>
    <w:rsid w:val="00D87E3F"/>
    <w:rsid w:val="00D90332"/>
    <w:rsid w:val="00D92032"/>
    <w:rsid w:val="00D92242"/>
    <w:rsid w:val="00D9487D"/>
    <w:rsid w:val="00D95EB0"/>
    <w:rsid w:val="00D9673E"/>
    <w:rsid w:val="00DA1711"/>
    <w:rsid w:val="00DA31E3"/>
    <w:rsid w:val="00DA336D"/>
    <w:rsid w:val="00DA3D4C"/>
    <w:rsid w:val="00DA6673"/>
    <w:rsid w:val="00DA753D"/>
    <w:rsid w:val="00DB0BB9"/>
    <w:rsid w:val="00DB430D"/>
    <w:rsid w:val="00DB6463"/>
    <w:rsid w:val="00DB65EF"/>
    <w:rsid w:val="00DC1C0D"/>
    <w:rsid w:val="00DC1DDE"/>
    <w:rsid w:val="00DC2298"/>
    <w:rsid w:val="00DC3FAE"/>
    <w:rsid w:val="00DD0626"/>
    <w:rsid w:val="00DD3708"/>
    <w:rsid w:val="00DD574F"/>
    <w:rsid w:val="00DD5AB4"/>
    <w:rsid w:val="00DD70DB"/>
    <w:rsid w:val="00DE176C"/>
    <w:rsid w:val="00DE370B"/>
    <w:rsid w:val="00DE4DA8"/>
    <w:rsid w:val="00DE4E0F"/>
    <w:rsid w:val="00DE5862"/>
    <w:rsid w:val="00DE66CE"/>
    <w:rsid w:val="00DE7214"/>
    <w:rsid w:val="00DE7323"/>
    <w:rsid w:val="00DF0469"/>
    <w:rsid w:val="00DF06E5"/>
    <w:rsid w:val="00DF087F"/>
    <w:rsid w:val="00DF19CB"/>
    <w:rsid w:val="00DF2EA4"/>
    <w:rsid w:val="00DF52D1"/>
    <w:rsid w:val="00DF53C7"/>
    <w:rsid w:val="00DF6CA7"/>
    <w:rsid w:val="00E011EE"/>
    <w:rsid w:val="00E016F3"/>
    <w:rsid w:val="00E018CD"/>
    <w:rsid w:val="00E029FD"/>
    <w:rsid w:val="00E02D3C"/>
    <w:rsid w:val="00E030EA"/>
    <w:rsid w:val="00E03175"/>
    <w:rsid w:val="00E03B60"/>
    <w:rsid w:val="00E0565C"/>
    <w:rsid w:val="00E07648"/>
    <w:rsid w:val="00E07E95"/>
    <w:rsid w:val="00E11EAF"/>
    <w:rsid w:val="00E13A5A"/>
    <w:rsid w:val="00E13F79"/>
    <w:rsid w:val="00E144D5"/>
    <w:rsid w:val="00E147E9"/>
    <w:rsid w:val="00E15BCA"/>
    <w:rsid w:val="00E2025D"/>
    <w:rsid w:val="00E20E9B"/>
    <w:rsid w:val="00E2157C"/>
    <w:rsid w:val="00E2367A"/>
    <w:rsid w:val="00E2711F"/>
    <w:rsid w:val="00E27606"/>
    <w:rsid w:val="00E300EA"/>
    <w:rsid w:val="00E301BD"/>
    <w:rsid w:val="00E3022D"/>
    <w:rsid w:val="00E310B5"/>
    <w:rsid w:val="00E33592"/>
    <w:rsid w:val="00E3372A"/>
    <w:rsid w:val="00E36097"/>
    <w:rsid w:val="00E366F3"/>
    <w:rsid w:val="00E36E3D"/>
    <w:rsid w:val="00E37BFC"/>
    <w:rsid w:val="00E37C80"/>
    <w:rsid w:val="00E40D95"/>
    <w:rsid w:val="00E40DD8"/>
    <w:rsid w:val="00E430A1"/>
    <w:rsid w:val="00E447F6"/>
    <w:rsid w:val="00E45447"/>
    <w:rsid w:val="00E507C5"/>
    <w:rsid w:val="00E51339"/>
    <w:rsid w:val="00E53AA2"/>
    <w:rsid w:val="00E53B49"/>
    <w:rsid w:val="00E5607F"/>
    <w:rsid w:val="00E57D19"/>
    <w:rsid w:val="00E60771"/>
    <w:rsid w:val="00E60D98"/>
    <w:rsid w:val="00E61462"/>
    <w:rsid w:val="00E61A97"/>
    <w:rsid w:val="00E6263A"/>
    <w:rsid w:val="00E62645"/>
    <w:rsid w:val="00E65808"/>
    <w:rsid w:val="00E662F7"/>
    <w:rsid w:val="00E67083"/>
    <w:rsid w:val="00E7028A"/>
    <w:rsid w:val="00E70715"/>
    <w:rsid w:val="00E73B15"/>
    <w:rsid w:val="00E7746C"/>
    <w:rsid w:val="00E81AC0"/>
    <w:rsid w:val="00E860A1"/>
    <w:rsid w:val="00E876AA"/>
    <w:rsid w:val="00E87778"/>
    <w:rsid w:val="00E87836"/>
    <w:rsid w:val="00E901D0"/>
    <w:rsid w:val="00E9371F"/>
    <w:rsid w:val="00E93FBA"/>
    <w:rsid w:val="00E957AD"/>
    <w:rsid w:val="00E95BCD"/>
    <w:rsid w:val="00E96535"/>
    <w:rsid w:val="00E97410"/>
    <w:rsid w:val="00EA14B8"/>
    <w:rsid w:val="00EA2434"/>
    <w:rsid w:val="00EA4390"/>
    <w:rsid w:val="00EA5E45"/>
    <w:rsid w:val="00EA659F"/>
    <w:rsid w:val="00EA773B"/>
    <w:rsid w:val="00EA7D5C"/>
    <w:rsid w:val="00EB094A"/>
    <w:rsid w:val="00EB13EB"/>
    <w:rsid w:val="00EB1655"/>
    <w:rsid w:val="00EB53CA"/>
    <w:rsid w:val="00EC1682"/>
    <w:rsid w:val="00EC5D62"/>
    <w:rsid w:val="00EC7BD9"/>
    <w:rsid w:val="00ED064B"/>
    <w:rsid w:val="00ED0689"/>
    <w:rsid w:val="00ED167A"/>
    <w:rsid w:val="00ED461E"/>
    <w:rsid w:val="00EE0470"/>
    <w:rsid w:val="00EE4C57"/>
    <w:rsid w:val="00EF28C1"/>
    <w:rsid w:val="00EF2996"/>
    <w:rsid w:val="00EF3573"/>
    <w:rsid w:val="00EF40DC"/>
    <w:rsid w:val="00EF47C2"/>
    <w:rsid w:val="00EF5A8C"/>
    <w:rsid w:val="00EF5DB5"/>
    <w:rsid w:val="00EF75ED"/>
    <w:rsid w:val="00F00339"/>
    <w:rsid w:val="00F0062B"/>
    <w:rsid w:val="00F00B12"/>
    <w:rsid w:val="00F01054"/>
    <w:rsid w:val="00F01118"/>
    <w:rsid w:val="00F016D0"/>
    <w:rsid w:val="00F01793"/>
    <w:rsid w:val="00F01EAE"/>
    <w:rsid w:val="00F02384"/>
    <w:rsid w:val="00F038D0"/>
    <w:rsid w:val="00F107DE"/>
    <w:rsid w:val="00F1084C"/>
    <w:rsid w:val="00F11AD3"/>
    <w:rsid w:val="00F12571"/>
    <w:rsid w:val="00F14FF6"/>
    <w:rsid w:val="00F15DC7"/>
    <w:rsid w:val="00F161AB"/>
    <w:rsid w:val="00F17A35"/>
    <w:rsid w:val="00F2153A"/>
    <w:rsid w:val="00F22718"/>
    <w:rsid w:val="00F23071"/>
    <w:rsid w:val="00F23156"/>
    <w:rsid w:val="00F23E82"/>
    <w:rsid w:val="00F25B32"/>
    <w:rsid w:val="00F265A6"/>
    <w:rsid w:val="00F26AF6"/>
    <w:rsid w:val="00F27FD7"/>
    <w:rsid w:val="00F308D9"/>
    <w:rsid w:val="00F30BAD"/>
    <w:rsid w:val="00F318D8"/>
    <w:rsid w:val="00F322D8"/>
    <w:rsid w:val="00F33EBC"/>
    <w:rsid w:val="00F40E44"/>
    <w:rsid w:val="00F43193"/>
    <w:rsid w:val="00F469C1"/>
    <w:rsid w:val="00F46B5B"/>
    <w:rsid w:val="00F46BD8"/>
    <w:rsid w:val="00F47848"/>
    <w:rsid w:val="00F47FB8"/>
    <w:rsid w:val="00F51E83"/>
    <w:rsid w:val="00F531F2"/>
    <w:rsid w:val="00F53A8A"/>
    <w:rsid w:val="00F543AF"/>
    <w:rsid w:val="00F5510B"/>
    <w:rsid w:val="00F56DFC"/>
    <w:rsid w:val="00F57C4E"/>
    <w:rsid w:val="00F62ECE"/>
    <w:rsid w:val="00F62F79"/>
    <w:rsid w:val="00F634DF"/>
    <w:rsid w:val="00F63F61"/>
    <w:rsid w:val="00F6437B"/>
    <w:rsid w:val="00F64530"/>
    <w:rsid w:val="00F666D2"/>
    <w:rsid w:val="00F666F5"/>
    <w:rsid w:val="00F66BC7"/>
    <w:rsid w:val="00F67F30"/>
    <w:rsid w:val="00F72707"/>
    <w:rsid w:val="00F7421F"/>
    <w:rsid w:val="00F76051"/>
    <w:rsid w:val="00F76E49"/>
    <w:rsid w:val="00F81369"/>
    <w:rsid w:val="00F81ECC"/>
    <w:rsid w:val="00F82B0B"/>
    <w:rsid w:val="00F84310"/>
    <w:rsid w:val="00F84FD3"/>
    <w:rsid w:val="00F86562"/>
    <w:rsid w:val="00F9003F"/>
    <w:rsid w:val="00F9074B"/>
    <w:rsid w:val="00F916CD"/>
    <w:rsid w:val="00F916F4"/>
    <w:rsid w:val="00F91A3C"/>
    <w:rsid w:val="00F92E35"/>
    <w:rsid w:val="00F94D19"/>
    <w:rsid w:val="00F9532B"/>
    <w:rsid w:val="00F979B6"/>
    <w:rsid w:val="00FA002D"/>
    <w:rsid w:val="00FA0BE6"/>
    <w:rsid w:val="00FA2992"/>
    <w:rsid w:val="00FA3874"/>
    <w:rsid w:val="00FA3FE7"/>
    <w:rsid w:val="00FA558B"/>
    <w:rsid w:val="00FB0C52"/>
    <w:rsid w:val="00FB483E"/>
    <w:rsid w:val="00FB4CD0"/>
    <w:rsid w:val="00FB753E"/>
    <w:rsid w:val="00FB7FF7"/>
    <w:rsid w:val="00FC083D"/>
    <w:rsid w:val="00FC2757"/>
    <w:rsid w:val="00FC42F7"/>
    <w:rsid w:val="00FC4FD3"/>
    <w:rsid w:val="00FC62C5"/>
    <w:rsid w:val="00FD0D97"/>
    <w:rsid w:val="00FD1815"/>
    <w:rsid w:val="00FD1857"/>
    <w:rsid w:val="00FD34CF"/>
    <w:rsid w:val="00FD496A"/>
    <w:rsid w:val="00FD5038"/>
    <w:rsid w:val="00FD5561"/>
    <w:rsid w:val="00FD5FC7"/>
    <w:rsid w:val="00FE0AAD"/>
    <w:rsid w:val="00FE7752"/>
    <w:rsid w:val="00FE7CDB"/>
    <w:rsid w:val="00FE7FD1"/>
    <w:rsid w:val="00FF12AC"/>
    <w:rsid w:val="00FF1A69"/>
    <w:rsid w:val="00FF3317"/>
    <w:rsid w:val="00FF3904"/>
    <w:rsid w:val="00FF5142"/>
    <w:rsid w:val="00FF5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cf"/>
    </o:shapedefaults>
    <o:shapelayout v:ext="edit">
      <o:idmap v:ext="edit" data="1"/>
    </o:shapelayout>
  </w:shapeDefaults>
  <w:decimalSymbol w:val="."/>
  <w:listSeparator w:val=","/>
  <w14:docId w14:val="79BA9039"/>
  <w15:docId w15:val="{4FF6B233-E81C-40B4-B035-B197C7729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1FCB"/>
    <w:rPr>
      <w:rFonts w:asciiTheme="minorHAnsi" w:hAnsiTheme="minorHAnsi"/>
      <w:sz w:val="24"/>
      <w:szCs w:val="24"/>
    </w:rPr>
  </w:style>
  <w:style w:type="paragraph" w:styleId="Heading1">
    <w:name w:val="heading 1"/>
    <w:basedOn w:val="Normal"/>
    <w:next w:val="Normal"/>
    <w:link w:val="Heading1Char"/>
    <w:qFormat/>
    <w:rsid w:val="00B83B40"/>
    <w:pPr>
      <w:keepNext/>
      <w:keepLines/>
      <w:spacing w:before="240"/>
      <w:outlineLvl w:val="0"/>
    </w:pPr>
    <w:rPr>
      <w:rFonts w:ascii="Arial" w:eastAsiaTheme="majorEastAsia" w:hAnsi="Arial" w:cstheme="majorBidi"/>
      <w:b/>
      <w:color w:val="2F5496" w:themeColor="accent1" w:themeShade="BF"/>
      <w:sz w:val="28"/>
      <w:szCs w:val="32"/>
    </w:rPr>
  </w:style>
  <w:style w:type="paragraph" w:styleId="Heading2">
    <w:name w:val="heading 2"/>
    <w:aliases w:val="Heading 2 Example"/>
    <w:basedOn w:val="Normal"/>
    <w:next w:val="NormalExample"/>
    <w:qFormat/>
    <w:rsid w:val="00C572B5"/>
    <w:pPr>
      <w:keepNext/>
      <w:spacing w:before="60" w:after="60"/>
      <w:jc w:val="center"/>
      <w:outlineLvl w:val="1"/>
    </w:pPr>
    <w:rPr>
      <w:rFonts w:ascii="Arial" w:hAnsi="Arial" w:cs="Arial"/>
      <w:bCs/>
      <w:iCs/>
      <w:color w:val="1F3864" w:themeColor="accent1" w:themeShade="8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9117FA"/>
    <w:pPr>
      <w:shd w:val="clear" w:color="auto" w:fill="FFFFFF"/>
      <w:spacing w:before="100" w:beforeAutospacing="1" w:after="100" w:afterAutospacing="1"/>
    </w:pPr>
    <w:rPr>
      <w:rFonts w:ascii="Arial" w:hAnsi="Arial" w:cs="Arial"/>
      <w:color w:val="000000"/>
      <w:sz w:val="22"/>
      <w:szCs w:val="22"/>
    </w:rPr>
  </w:style>
  <w:style w:type="paragraph" w:customStyle="1" w:styleId="h1">
    <w:name w:val="h1"/>
    <w:basedOn w:val="Normal"/>
    <w:rsid w:val="009117FA"/>
    <w:pPr>
      <w:spacing w:before="100" w:beforeAutospacing="1" w:after="100" w:afterAutospacing="1"/>
    </w:pPr>
    <w:rPr>
      <w:rFonts w:ascii="Arial" w:hAnsi="Arial" w:cs="Arial"/>
      <w:b/>
      <w:bCs/>
      <w:color w:val="4F4F77"/>
      <w:sz w:val="28"/>
      <w:szCs w:val="28"/>
    </w:rPr>
  </w:style>
  <w:style w:type="paragraph" w:customStyle="1" w:styleId="h4">
    <w:name w:val="h4"/>
    <w:basedOn w:val="Normal"/>
    <w:rsid w:val="009117FA"/>
    <w:pPr>
      <w:spacing w:before="100" w:beforeAutospacing="1" w:after="100" w:afterAutospacing="1"/>
    </w:pPr>
    <w:rPr>
      <w:rFonts w:ascii="Arial" w:hAnsi="Arial" w:cs="Arial"/>
      <w:b/>
      <w:bCs/>
      <w:color w:val="000000"/>
      <w:sz w:val="22"/>
      <w:szCs w:val="22"/>
    </w:rPr>
  </w:style>
  <w:style w:type="character" w:styleId="Strong">
    <w:name w:val="Strong"/>
    <w:qFormat/>
    <w:rsid w:val="009117FA"/>
    <w:rPr>
      <w:b/>
      <w:bCs/>
    </w:rPr>
  </w:style>
  <w:style w:type="character" w:styleId="Emphasis">
    <w:name w:val="Emphasis"/>
    <w:qFormat/>
    <w:rsid w:val="009117FA"/>
    <w:rPr>
      <w:i/>
      <w:iCs/>
    </w:rPr>
  </w:style>
  <w:style w:type="paragraph" w:styleId="NormalWeb">
    <w:name w:val="Normal (Web)"/>
    <w:basedOn w:val="Normal"/>
    <w:rsid w:val="00E65808"/>
    <w:pPr>
      <w:spacing w:before="100" w:beforeAutospacing="1" w:after="100" w:afterAutospacing="1"/>
    </w:pPr>
  </w:style>
  <w:style w:type="paragraph" w:styleId="ListNumber">
    <w:name w:val="List Number"/>
    <w:basedOn w:val="Normal"/>
    <w:rsid w:val="00FB7FF7"/>
    <w:pPr>
      <w:numPr>
        <w:numId w:val="11"/>
      </w:numPr>
      <w:spacing w:before="60" w:after="60"/>
    </w:pPr>
    <w:rPr>
      <w:sz w:val="26"/>
      <w:szCs w:val="26"/>
    </w:rPr>
  </w:style>
  <w:style w:type="paragraph" w:styleId="Header">
    <w:name w:val="header"/>
    <w:basedOn w:val="Normal"/>
    <w:rsid w:val="00177B76"/>
    <w:pPr>
      <w:tabs>
        <w:tab w:val="center" w:pos="4320"/>
        <w:tab w:val="right" w:pos="8640"/>
      </w:tabs>
    </w:pPr>
  </w:style>
  <w:style w:type="paragraph" w:styleId="Footer">
    <w:name w:val="footer"/>
    <w:basedOn w:val="Normal"/>
    <w:link w:val="FooterChar"/>
    <w:rsid w:val="00177B76"/>
    <w:pPr>
      <w:tabs>
        <w:tab w:val="center" w:pos="4320"/>
        <w:tab w:val="right" w:pos="8640"/>
      </w:tabs>
    </w:pPr>
  </w:style>
  <w:style w:type="character" w:customStyle="1" w:styleId="FooterChar">
    <w:name w:val="Footer Char"/>
    <w:link w:val="Footer"/>
    <w:rsid w:val="005B5A40"/>
    <w:rPr>
      <w:sz w:val="24"/>
      <w:szCs w:val="24"/>
      <w:lang w:val="en-US" w:eastAsia="en-US" w:bidi="ar-SA"/>
    </w:rPr>
  </w:style>
  <w:style w:type="table" w:styleId="TableGrid">
    <w:name w:val="Table Grid"/>
    <w:basedOn w:val="TableNormal"/>
    <w:rsid w:val="000F15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11">
    <w:name w:val="List Table 4 - Accent 11"/>
    <w:basedOn w:val="TableNormal"/>
    <w:uiPriority w:val="49"/>
    <w:rsid w:val="003A40D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41">
    <w:name w:val="Grid Table 4 - Accent 41"/>
    <w:basedOn w:val="TableNormal"/>
    <w:uiPriority w:val="49"/>
    <w:rsid w:val="008F4575"/>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band2Horz">
      <w:tblPr/>
      <w:tcPr>
        <w:shd w:val="clear" w:color="auto" w:fill="FFE599" w:themeFill="accent4" w:themeFillTint="66"/>
      </w:tcPr>
    </w:tblStylePr>
  </w:style>
  <w:style w:type="table" w:customStyle="1" w:styleId="GridTable4-Accent31">
    <w:name w:val="Grid Table 4 - Accent 31"/>
    <w:basedOn w:val="TableNormal"/>
    <w:uiPriority w:val="49"/>
    <w:rsid w:val="0058425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cPr>
      <w:shd w:val="clear" w:color="auto" w:fill="808080" w:themeFill="background1" w:themeFillShade="80"/>
    </w:tcPr>
    <w:tblStylePr w:type="firstRow">
      <w:rPr>
        <w:b/>
        <w:bCs/>
        <w:color w:val="FFFFFF" w:themeColor="background1"/>
      </w:rPr>
      <w:tblPr/>
      <w:tcPr>
        <w:shd w:val="clear" w:color="auto" w:fill="808080" w:themeFill="background1" w:themeFillShade="80"/>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band2Horz">
      <w:tblPr/>
      <w:tcPr>
        <w:shd w:val="clear" w:color="auto" w:fill="BFBFBF" w:themeFill="background1" w:themeFillShade="BF"/>
      </w:tcPr>
    </w:tblStylePr>
  </w:style>
  <w:style w:type="table" w:customStyle="1" w:styleId="GridTable1Light1">
    <w:name w:val="Grid Table 1 Light1"/>
    <w:basedOn w:val="TableNormal"/>
    <w:uiPriority w:val="46"/>
    <w:rsid w:val="00F84F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rsid w:val="00B83B40"/>
    <w:rPr>
      <w:rFonts w:ascii="Arial" w:eastAsiaTheme="majorEastAsia" w:hAnsi="Arial" w:cstheme="majorBidi"/>
      <w:b/>
      <w:color w:val="2F5496" w:themeColor="accent1" w:themeShade="BF"/>
      <w:sz w:val="28"/>
      <w:szCs w:val="32"/>
    </w:rPr>
  </w:style>
  <w:style w:type="paragraph" w:customStyle="1" w:styleId="NormalExample">
    <w:name w:val="Normal Example"/>
    <w:basedOn w:val="Normal"/>
    <w:qFormat/>
    <w:rsid w:val="00311FCB"/>
    <w:pPr>
      <w:ind w:left="288" w:right="288"/>
    </w:pPr>
    <w:rPr>
      <w:rFonts w:ascii="Calibri" w:hAnsi="Calibri"/>
    </w:rPr>
  </w:style>
  <w:style w:type="paragraph" w:customStyle="1" w:styleId="Heading2SmallExample">
    <w:name w:val="Heading 2 Small Example"/>
    <w:basedOn w:val="Heading2"/>
    <w:next w:val="Normal"/>
    <w:qFormat/>
    <w:rsid w:val="00B70826"/>
    <w:pPr>
      <w:spacing w:before="0" w:after="0"/>
    </w:pPr>
  </w:style>
  <w:style w:type="paragraph" w:styleId="ListParagraph">
    <w:name w:val="List Paragraph"/>
    <w:basedOn w:val="Normal"/>
    <w:uiPriority w:val="34"/>
    <w:qFormat/>
    <w:rsid w:val="00F318D8"/>
    <w:pPr>
      <w:ind w:left="720"/>
      <w:contextualSpacing/>
    </w:pPr>
  </w:style>
  <w:style w:type="table" w:customStyle="1" w:styleId="GridTable4-Accent11">
    <w:name w:val="Grid Table 4 - Accent 11"/>
    <w:basedOn w:val="TableNormal"/>
    <w:uiPriority w:val="49"/>
    <w:rsid w:val="00623E54"/>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226BF8"/>
    <w:pPr>
      <w:spacing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226BF8"/>
    <w:pPr>
      <w:spacing w:after="100"/>
    </w:pPr>
  </w:style>
  <w:style w:type="paragraph" w:styleId="TOC2">
    <w:name w:val="toc 2"/>
    <w:basedOn w:val="Normal"/>
    <w:next w:val="Normal"/>
    <w:autoRedefine/>
    <w:uiPriority w:val="39"/>
    <w:unhideWhenUsed/>
    <w:rsid w:val="00226BF8"/>
    <w:pPr>
      <w:spacing w:after="100"/>
      <w:ind w:left="240"/>
    </w:pPr>
  </w:style>
  <w:style w:type="character" w:styleId="Hyperlink">
    <w:name w:val="Hyperlink"/>
    <w:basedOn w:val="DefaultParagraphFont"/>
    <w:uiPriority w:val="99"/>
    <w:unhideWhenUsed/>
    <w:rsid w:val="00226BF8"/>
    <w:rPr>
      <w:color w:val="0563C1" w:themeColor="hyperlink"/>
      <w:u w:val="single"/>
    </w:rPr>
  </w:style>
  <w:style w:type="paragraph" w:styleId="BalloonText">
    <w:name w:val="Balloon Text"/>
    <w:basedOn w:val="Normal"/>
    <w:link w:val="BalloonTextChar"/>
    <w:rsid w:val="00EC7BD9"/>
    <w:rPr>
      <w:rFonts w:ascii="Segoe UI" w:hAnsi="Segoe UI" w:cs="Segoe UI"/>
      <w:sz w:val="18"/>
      <w:szCs w:val="18"/>
    </w:rPr>
  </w:style>
  <w:style w:type="character" w:customStyle="1" w:styleId="BalloonTextChar">
    <w:name w:val="Balloon Text Char"/>
    <w:basedOn w:val="DefaultParagraphFont"/>
    <w:link w:val="BalloonText"/>
    <w:rsid w:val="00EC7BD9"/>
    <w:rPr>
      <w:rFonts w:ascii="Segoe UI" w:hAnsi="Segoe UI" w:cs="Segoe UI"/>
      <w:sz w:val="18"/>
      <w:szCs w:val="18"/>
    </w:rPr>
  </w:style>
  <w:style w:type="character" w:styleId="CommentReference">
    <w:name w:val="annotation reference"/>
    <w:basedOn w:val="DefaultParagraphFont"/>
    <w:semiHidden/>
    <w:unhideWhenUsed/>
    <w:rsid w:val="00A22289"/>
    <w:rPr>
      <w:sz w:val="16"/>
      <w:szCs w:val="16"/>
    </w:rPr>
  </w:style>
  <w:style w:type="paragraph" w:styleId="CommentText">
    <w:name w:val="annotation text"/>
    <w:basedOn w:val="Normal"/>
    <w:link w:val="CommentTextChar"/>
    <w:semiHidden/>
    <w:unhideWhenUsed/>
    <w:rsid w:val="00A22289"/>
    <w:rPr>
      <w:sz w:val="20"/>
      <w:szCs w:val="20"/>
    </w:rPr>
  </w:style>
  <w:style w:type="character" w:customStyle="1" w:styleId="CommentTextChar">
    <w:name w:val="Comment Text Char"/>
    <w:basedOn w:val="DefaultParagraphFont"/>
    <w:link w:val="CommentText"/>
    <w:semiHidden/>
    <w:rsid w:val="00A22289"/>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449874">
      <w:bodyDiv w:val="1"/>
      <w:marLeft w:val="0"/>
      <w:marRight w:val="0"/>
      <w:marTop w:val="0"/>
      <w:marBottom w:val="0"/>
      <w:divBdr>
        <w:top w:val="none" w:sz="0" w:space="0" w:color="auto"/>
        <w:left w:val="none" w:sz="0" w:space="0" w:color="auto"/>
        <w:bottom w:val="none" w:sz="0" w:space="0" w:color="auto"/>
        <w:right w:val="none" w:sz="0" w:space="0" w:color="auto"/>
      </w:divBdr>
    </w:div>
    <w:div w:id="771821199">
      <w:bodyDiv w:val="1"/>
      <w:marLeft w:val="0"/>
      <w:marRight w:val="0"/>
      <w:marTop w:val="0"/>
      <w:marBottom w:val="0"/>
      <w:divBdr>
        <w:top w:val="none" w:sz="0" w:space="0" w:color="auto"/>
        <w:left w:val="none" w:sz="0" w:space="0" w:color="auto"/>
        <w:bottom w:val="none" w:sz="0" w:space="0" w:color="auto"/>
        <w:right w:val="none" w:sz="0" w:space="0" w:color="auto"/>
      </w:divBdr>
    </w:div>
    <w:div w:id="1201552091">
      <w:bodyDiv w:val="1"/>
      <w:marLeft w:val="0"/>
      <w:marRight w:val="0"/>
      <w:marTop w:val="0"/>
      <w:marBottom w:val="0"/>
      <w:divBdr>
        <w:top w:val="none" w:sz="0" w:space="0" w:color="auto"/>
        <w:left w:val="none" w:sz="0" w:space="0" w:color="auto"/>
        <w:bottom w:val="none" w:sz="0" w:space="0" w:color="auto"/>
        <w:right w:val="none" w:sz="0" w:space="0" w:color="auto"/>
      </w:divBdr>
    </w:div>
    <w:div w:id="1273249037">
      <w:bodyDiv w:val="1"/>
      <w:marLeft w:val="0"/>
      <w:marRight w:val="0"/>
      <w:marTop w:val="0"/>
      <w:marBottom w:val="0"/>
      <w:divBdr>
        <w:top w:val="none" w:sz="0" w:space="0" w:color="auto"/>
        <w:left w:val="none" w:sz="0" w:space="0" w:color="auto"/>
        <w:bottom w:val="none" w:sz="0" w:space="0" w:color="auto"/>
        <w:right w:val="none" w:sz="0" w:space="0" w:color="auto"/>
      </w:divBdr>
    </w:div>
    <w:div w:id="128099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289FF-E86C-4783-89FA-7EBF2A5BF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26</Pages>
  <Words>5458</Words>
  <Characters>26054</Characters>
  <Application>Microsoft Office Word</Application>
  <DocSecurity>0</DocSecurity>
  <Lines>217</Lines>
  <Paragraphs>62</Paragraphs>
  <ScaleCrop>false</ScaleCrop>
  <HeadingPairs>
    <vt:vector size="2" baseType="variant">
      <vt:variant>
        <vt:lpstr>Title</vt:lpstr>
      </vt:variant>
      <vt:variant>
        <vt:i4>1</vt:i4>
      </vt:variant>
    </vt:vector>
  </HeadingPairs>
  <TitlesOfParts>
    <vt:vector size="1" baseType="lpstr">
      <vt:lpstr>MET CS 682 – Module 1</vt:lpstr>
    </vt:vector>
  </TitlesOfParts>
  <Company>BU</Company>
  <LinksUpToDate>false</LinksUpToDate>
  <CharactersWithSpaces>3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 CS 682 – Module 1</dc:title>
  <dc:subject/>
  <dc:creator>rantonuc</dc:creator>
  <cp:keywords/>
  <dc:description/>
  <cp:lastModifiedBy>Christian Schmidt</cp:lastModifiedBy>
  <cp:revision>77</cp:revision>
  <cp:lastPrinted>2018-10-23T21:25:00Z</cp:lastPrinted>
  <dcterms:created xsi:type="dcterms:W3CDTF">2021-04-20T23:03:00Z</dcterms:created>
  <dcterms:modified xsi:type="dcterms:W3CDTF">2021-04-21T06:38:00Z</dcterms:modified>
</cp:coreProperties>
</file>